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0291" w:rsidRDefault="00582A7C" w:rsidP="00582A7C">
      <w:pPr>
        <w:jc w:val="center"/>
      </w:pPr>
      <w:bookmarkStart w:id="0" w:name="_GoBack"/>
      <w:bookmarkEnd w:id="0"/>
      <w:r>
        <w:rPr>
          <w:noProof/>
          <w:lang w:eastAsia="en-GB"/>
        </w:rPr>
        <w:drawing>
          <wp:inline distT="0" distB="0" distL="0" distR="0" wp14:anchorId="2F112A4E" wp14:editId="4090ACC8">
            <wp:extent cx="3749040" cy="389106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ightingaleHammerson_logo_RGB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0490" cy="389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0B5B" w:rsidRPr="00E469BC" w:rsidRDefault="00440B5B" w:rsidP="00582A7C">
      <w:pPr>
        <w:jc w:val="center"/>
        <w:rPr>
          <w:b/>
          <w:sz w:val="28"/>
          <w:szCs w:val="28"/>
        </w:rPr>
      </w:pPr>
      <w:r w:rsidRPr="00E469BC">
        <w:rPr>
          <w:b/>
          <w:sz w:val="28"/>
          <w:szCs w:val="28"/>
        </w:rPr>
        <w:t>PRE ADMISSION ASSESSMENT FORM</w:t>
      </w:r>
    </w:p>
    <w:tbl>
      <w:tblPr>
        <w:tblStyle w:val="TableGrid"/>
        <w:tblW w:w="10598" w:type="dxa"/>
        <w:tblLook w:val="04A0" w:firstRow="1" w:lastRow="0" w:firstColumn="1" w:lastColumn="0" w:noHBand="0" w:noVBand="1"/>
      </w:tblPr>
      <w:tblGrid>
        <w:gridCol w:w="4519"/>
        <w:gridCol w:w="780"/>
        <w:gridCol w:w="2322"/>
        <w:gridCol w:w="1418"/>
        <w:gridCol w:w="850"/>
        <w:gridCol w:w="709"/>
      </w:tblGrid>
      <w:tr w:rsidR="00582A7C" w:rsidRPr="00582A7C" w:rsidTr="00582A7C">
        <w:tc>
          <w:tcPr>
            <w:tcW w:w="7621" w:type="dxa"/>
            <w:gridSpan w:val="3"/>
          </w:tcPr>
          <w:p w:rsidR="00582A7C" w:rsidRPr="00582A7C" w:rsidRDefault="00582A7C" w:rsidP="005C6EEE">
            <w:pPr>
              <w:pStyle w:val="NoSpacing"/>
            </w:pPr>
            <w:r>
              <w:t>Name</w:t>
            </w:r>
          </w:p>
        </w:tc>
        <w:tc>
          <w:tcPr>
            <w:tcW w:w="2977" w:type="dxa"/>
            <w:gridSpan w:val="3"/>
          </w:tcPr>
          <w:p w:rsidR="00582A7C" w:rsidRDefault="00582A7C" w:rsidP="00A3156A">
            <w:pPr>
              <w:pStyle w:val="NoSpacing"/>
            </w:pPr>
            <w:r>
              <w:t>D</w:t>
            </w:r>
            <w:r w:rsidR="00A63CFA">
              <w:t xml:space="preserve">ate of </w:t>
            </w:r>
            <w:r>
              <w:t>B</w:t>
            </w:r>
            <w:r w:rsidR="00A63CFA">
              <w:t>irth</w:t>
            </w:r>
          </w:p>
          <w:p w:rsidR="00582A7C" w:rsidRPr="00582A7C" w:rsidRDefault="00582A7C" w:rsidP="00A3156A">
            <w:pPr>
              <w:pStyle w:val="NoSpacing"/>
            </w:pPr>
          </w:p>
        </w:tc>
      </w:tr>
      <w:tr w:rsidR="00582A7C" w:rsidRPr="00582A7C" w:rsidTr="00AC0291">
        <w:tc>
          <w:tcPr>
            <w:tcW w:w="10598" w:type="dxa"/>
            <w:gridSpan w:val="6"/>
          </w:tcPr>
          <w:p w:rsidR="00582A7C" w:rsidRDefault="00582A7C" w:rsidP="00A3156A">
            <w:pPr>
              <w:pStyle w:val="NoSpacing"/>
            </w:pPr>
            <w:r>
              <w:t>How would you like us (NH) to address you? (</w:t>
            </w:r>
            <w:proofErr w:type="spellStart"/>
            <w:r>
              <w:t>eg</w:t>
            </w:r>
            <w:proofErr w:type="spellEnd"/>
            <w:r>
              <w:t xml:space="preserve"> first name, title, known as</w:t>
            </w:r>
            <w:r w:rsidR="00C61D3C">
              <w:t>)</w:t>
            </w:r>
          </w:p>
          <w:p w:rsidR="00582A7C" w:rsidRDefault="00582A7C" w:rsidP="00A3156A">
            <w:pPr>
              <w:pStyle w:val="NoSpacing"/>
            </w:pPr>
          </w:p>
        </w:tc>
      </w:tr>
      <w:tr w:rsidR="00582A7C" w:rsidRPr="00582A7C" w:rsidTr="00AC0291">
        <w:tc>
          <w:tcPr>
            <w:tcW w:w="5299" w:type="dxa"/>
            <w:gridSpan w:val="2"/>
          </w:tcPr>
          <w:p w:rsidR="00582A7C" w:rsidRDefault="00582A7C" w:rsidP="00A3156A">
            <w:pPr>
              <w:pStyle w:val="NoSpacing"/>
            </w:pPr>
            <w:r>
              <w:t>Address</w:t>
            </w:r>
          </w:p>
          <w:p w:rsidR="00582A7C" w:rsidRDefault="00582A7C" w:rsidP="00A3156A">
            <w:pPr>
              <w:pStyle w:val="NoSpacing"/>
            </w:pPr>
          </w:p>
          <w:p w:rsidR="00582A7C" w:rsidRDefault="00582A7C" w:rsidP="00A3156A">
            <w:pPr>
              <w:pStyle w:val="NoSpacing"/>
            </w:pPr>
          </w:p>
          <w:p w:rsidR="00582A7C" w:rsidRDefault="00582A7C" w:rsidP="00A3156A">
            <w:pPr>
              <w:pStyle w:val="NoSpacing"/>
            </w:pPr>
          </w:p>
        </w:tc>
        <w:tc>
          <w:tcPr>
            <w:tcW w:w="5299" w:type="dxa"/>
            <w:gridSpan w:val="4"/>
          </w:tcPr>
          <w:p w:rsidR="00582A7C" w:rsidRDefault="00582A7C" w:rsidP="00A3156A">
            <w:pPr>
              <w:pStyle w:val="NoSpacing"/>
            </w:pPr>
            <w:r>
              <w:t>Place where assessed</w:t>
            </w:r>
          </w:p>
        </w:tc>
      </w:tr>
      <w:tr w:rsidR="00B803DD" w:rsidRPr="00582A7C" w:rsidTr="00867E02">
        <w:trPr>
          <w:trHeight w:val="498"/>
        </w:trPr>
        <w:tc>
          <w:tcPr>
            <w:tcW w:w="10598" w:type="dxa"/>
            <w:gridSpan w:val="6"/>
          </w:tcPr>
          <w:p w:rsidR="00B803DD" w:rsidRDefault="00B803DD" w:rsidP="00A3156A">
            <w:pPr>
              <w:pStyle w:val="NoSpacing"/>
            </w:pPr>
            <w:r>
              <w:t xml:space="preserve">Lasting Power of Attorney/Enduring Power of Attorney     Yes </w:t>
            </w:r>
            <w:r>
              <w:sym w:font="Wingdings" w:char="F06F"/>
            </w:r>
            <w:r>
              <w:t xml:space="preserve">     No </w:t>
            </w:r>
            <w:r>
              <w:sym w:font="Wingdings" w:char="F06F"/>
            </w:r>
          </w:p>
          <w:p w:rsidR="00D661E3" w:rsidRDefault="000340E4" w:rsidP="00A3156A">
            <w:pPr>
              <w:pStyle w:val="NoSpacing"/>
            </w:pPr>
            <w:r>
              <w:t xml:space="preserve">Welfare  </w:t>
            </w:r>
            <w:r>
              <w:sym w:font="Wingdings" w:char="F06F"/>
            </w:r>
            <w:r>
              <w:t xml:space="preserve">       Finance  </w:t>
            </w:r>
            <w:r>
              <w:sym w:font="Wingdings" w:char="F06F"/>
            </w:r>
            <w:r>
              <w:t xml:space="preserve">        Both </w:t>
            </w:r>
            <w:r>
              <w:sym w:font="Wingdings" w:char="F06F"/>
            </w:r>
          </w:p>
          <w:p w:rsidR="00B803DD" w:rsidRDefault="00B803DD" w:rsidP="00A3156A">
            <w:pPr>
              <w:pStyle w:val="NoSpacing"/>
            </w:pPr>
            <w:r>
              <w:t xml:space="preserve">Copy of document available     Yes </w:t>
            </w:r>
            <w:r>
              <w:sym w:font="Wingdings" w:char="F06F"/>
            </w:r>
            <w:r>
              <w:t xml:space="preserve">     No </w:t>
            </w:r>
            <w:r w:rsidR="00C61D3C">
              <w:t xml:space="preserve"> </w:t>
            </w:r>
            <w:r w:rsidR="00C61D3C">
              <w:sym w:font="Wingdings" w:char="F06F"/>
            </w:r>
          </w:p>
        </w:tc>
      </w:tr>
      <w:tr w:rsidR="00582A7C" w:rsidRPr="00582A7C" w:rsidTr="00AC0291">
        <w:tc>
          <w:tcPr>
            <w:tcW w:w="10598" w:type="dxa"/>
            <w:gridSpan w:val="6"/>
          </w:tcPr>
          <w:p w:rsidR="00582A7C" w:rsidRDefault="00582A7C" w:rsidP="00A3156A">
            <w:pPr>
              <w:pStyle w:val="NoSpacing"/>
            </w:pPr>
            <w:r>
              <w:t>Name of LPA/EPA</w:t>
            </w:r>
          </w:p>
          <w:p w:rsidR="00B803DD" w:rsidRDefault="00B803DD" w:rsidP="00A3156A">
            <w:pPr>
              <w:pStyle w:val="NoSpacing"/>
            </w:pPr>
          </w:p>
          <w:p w:rsidR="00582A7C" w:rsidRDefault="00582A7C" w:rsidP="00A3156A">
            <w:pPr>
              <w:pStyle w:val="NoSpacing"/>
            </w:pPr>
          </w:p>
        </w:tc>
      </w:tr>
      <w:tr w:rsidR="00B803DD" w:rsidRPr="00582A7C" w:rsidTr="00867E02">
        <w:trPr>
          <w:trHeight w:val="498"/>
        </w:trPr>
        <w:tc>
          <w:tcPr>
            <w:tcW w:w="10598" w:type="dxa"/>
            <w:gridSpan w:val="6"/>
          </w:tcPr>
          <w:p w:rsidR="00B803DD" w:rsidRDefault="00B803DD" w:rsidP="00A3156A">
            <w:pPr>
              <w:pStyle w:val="NoSpacing"/>
            </w:pPr>
            <w:r>
              <w:t xml:space="preserve">Advanced Directive Refusing Treatment (ADRT)/Advanced Directive (AD)  Yes </w:t>
            </w:r>
            <w:r>
              <w:sym w:font="Wingdings" w:char="F06F"/>
            </w:r>
            <w:r>
              <w:t xml:space="preserve">    No </w:t>
            </w:r>
            <w:r>
              <w:sym w:font="Wingdings" w:char="F06F"/>
            </w:r>
          </w:p>
          <w:p w:rsidR="00B803DD" w:rsidRDefault="00B803DD" w:rsidP="00A3156A">
            <w:pPr>
              <w:pStyle w:val="NoSpacing"/>
            </w:pPr>
            <w:r>
              <w:t xml:space="preserve">Copy of document available   Yes </w:t>
            </w:r>
            <w:r>
              <w:sym w:font="Wingdings" w:char="F06F"/>
            </w:r>
            <w:r>
              <w:t xml:space="preserve">     No </w:t>
            </w:r>
            <w:r>
              <w:sym w:font="Wingdings" w:char="F06F"/>
            </w:r>
          </w:p>
          <w:p w:rsidR="00B803DD" w:rsidRDefault="00B803DD" w:rsidP="00A3156A">
            <w:pPr>
              <w:pStyle w:val="NoSpacing"/>
            </w:pPr>
          </w:p>
        </w:tc>
      </w:tr>
      <w:tr w:rsidR="00582A7C" w:rsidRPr="00582A7C" w:rsidTr="00AC0291">
        <w:tc>
          <w:tcPr>
            <w:tcW w:w="5299" w:type="dxa"/>
            <w:gridSpan w:val="2"/>
          </w:tcPr>
          <w:p w:rsidR="00582A7C" w:rsidRDefault="00582A7C" w:rsidP="00A3156A">
            <w:pPr>
              <w:pStyle w:val="NoSpacing"/>
            </w:pPr>
          </w:p>
          <w:p w:rsidR="00582A7C" w:rsidRDefault="00582A7C" w:rsidP="00A3156A">
            <w:pPr>
              <w:pStyle w:val="NoSpacing"/>
            </w:pPr>
            <w:r>
              <w:t>Next of Kin</w:t>
            </w:r>
          </w:p>
          <w:p w:rsidR="00582A7C" w:rsidRDefault="00582A7C" w:rsidP="00A3156A">
            <w:pPr>
              <w:pStyle w:val="NoSpacing"/>
            </w:pPr>
          </w:p>
          <w:p w:rsidR="00582A7C" w:rsidRDefault="00582A7C" w:rsidP="00A3156A">
            <w:pPr>
              <w:pStyle w:val="NoSpacing"/>
            </w:pPr>
            <w:r>
              <w:t>Relationship</w:t>
            </w:r>
          </w:p>
          <w:p w:rsidR="00582A7C" w:rsidRDefault="00582A7C" w:rsidP="00A3156A">
            <w:pPr>
              <w:pStyle w:val="NoSpacing"/>
            </w:pPr>
          </w:p>
          <w:p w:rsidR="00582A7C" w:rsidRDefault="00582A7C" w:rsidP="00A3156A">
            <w:pPr>
              <w:pStyle w:val="NoSpacing"/>
            </w:pPr>
            <w:r>
              <w:t>Address:</w:t>
            </w:r>
          </w:p>
          <w:p w:rsidR="00582A7C" w:rsidRDefault="00582A7C" w:rsidP="00A3156A">
            <w:pPr>
              <w:pStyle w:val="NoSpacing"/>
            </w:pPr>
          </w:p>
          <w:p w:rsidR="00582A7C" w:rsidRDefault="00582A7C" w:rsidP="00A3156A">
            <w:pPr>
              <w:pStyle w:val="NoSpacing"/>
            </w:pPr>
          </w:p>
          <w:p w:rsidR="00582A7C" w:rsidRDefault="00582A7C" w:rsidP="00A3156A">
            <w:pPr>
              <w:pStyle w:val="NoSpacing"/>
            </w:pPr>
          </w:p>
          <w:p w:rsidR="00582A7C" w:rsidRDefault="00582A7C" w:rsidP="00A3156A">
            <w:pPr>
              <w:pStyle w:val="NoSpacing"/>
            </w:pPr>
            <w:r>
              <w:t xml:space="preserve">Email: </w:t>
            </w:r>
          </w:p>
          <w:p w:rsidR="00B803DD" w:rsidRDefault="00B803DD" w:rsidP="00A3156A">
            <w:pPr>
              <w:pStyle w:val="NoSpacing"/>
            </w:pPr>
          </w:p>
        </w:tc>
        <w:tc>
          <w:tcPr>
            <w:tcW w:w="5299" w:type="dxa"/>
            <w:gridSpan w:val="4"/>
          </w:tcPr>
          <w:p w:rsidR="00582A7C" w:rsidRDefault="00582A7C" w:rsidP="00A3156A">
            <w:pPr>
              <w:pStyle w:val="NoSpacing"/>
            </w:pPr>
          </w:p>
          <w:p w:rsidR="00582A7C" w:rsidRDefault="00582A7C" w:rsidP="00A3156A">
            <w:pPr>
              <w:pStyle w:val="NoSpacing"/>
            </w:pPr>
            <w:r>
              <w:t>Next of Kin</w:t>
            </w:r>
          </w:p>
          <w:p w:rsidR="00582A7C" w:rsidRDefault="00582A7C" w:rsidP="00A3156A">
            <w:pPr>
              <w:pStyle w:val="NoSpacing"/>
            </w:pPr>
          </w:p>
          <w:p w:rsidR="00582A7C" w:rsidRDefault="00582A7C" w:rsidP="00A3156A">
            <w:pPr>
              <w:pStyle w:val="NoSpacing"/>
            </w:pPr>
            <w:r>
              <w:t>Relationship</w:t>
            </w:r>
          </w:p>
          <w:p w:rsidR="00582A7C" w:rsidRDefault="00582A7C" w:rsidP="00A3156A">
            <w:pPr>
              <w:pStyle w:val="NoSpacing"/>
            </w:pPr>
          </w:p>
          <w:p w:rsidR="00582A7C" w:rsidRDefault="00582A7C" w:rsidP="00A3156A">
            <w:pPr>
              <w:pStyle w:val="NoSpacing"/>
            </w:pPr>
            <w:r>
              <w:t>Address:</w:t>
            </w:r>
          </w:p>
          <w:p w:rsidR="00582A7C" w:rsidRDefault="00582A7C" w:rsidP="00A3156A">
            <w:pPr>
              <w:pStyle w:val="NoSpacing"/>
            </w:pPr>
          </w:p>
          <w:p w:rsidR="00582A7C" w:rsidRDefault="00582A7C" w:rsidP="00A3156A">
            <w:pPr>
              <w:pStyle w:val="NoSpacing"/>
            </w:pPr>
          </w:p>
          <w:p w:rsidR="00582A7C" w:rsidRDefault="00582A7C" w:rsidP="00A3156A">
            <w:pPr>
              <w:pStyle w:val="NoSpacing"/>
            </w:pPr>
          </w:p>
          <w:p w:rsidR="00582A7C" w:rsidRDefault="00582A7C" w:rsidP="00A3156A">
            <w:pPr>
              <w:pStyle w:val="NoSpacing"/>
            </w:pPr>
            <w:r>
              <w:t>Email</w:t>
            </w:r>
          </w:p>
        </w:tc>
      </w:tr>
      <w:tr w:rsidR="00B803DD" w:rsidRPr="00582A7C" w:rsidTr="00867E02">
        <w:tc>
          <w:tcPr>
            <w:tcW w:w="10598" w:type="dxa"/>
            <w:gridSpan w:val="6"/>
            <w:tcBorders>
              <w:bottom w:val="single" w:sz="4" w:space="0" w:color="auto"/>
            </w:tcBorders>
          </w:tcPr>
          <w:p w:rsidR="00B803DD" w:rsidRDefault="00B803DD" w:rsidP="00A3156A">
            <w:pPr>
              <w:pStyle w:val="NoSpacing"/>
            </w:pPr>
            <w:r>
              <w:t xml:space="preserve">Relative present   Yes </w:t>
            </w:r>
            <w:r>
              <w:sym w:font="Wingdings" w:char="F06F"/>
            </w:r>
            <w:r>
              <w:t xml:space="preserve">    No </w:t>
            </w:r>
            <w:r>
              <w:sym w:font="Wingdings" w:char="F06F"/>
            </w:r>
            <w:r w:rsidR="0057418B">
              <w:t xml:space="preserve">            Name(s)</w:t>
            </w:r>
          </w:p>
          <w:p w:rsidR="00B803DD" w:rsidRDefault="00B803DD" w:rsidP="00A3156A">
            <w:pPr>
              <w:pStyle w:val="NoSpacing"/>
            </w:pPr>
          </w:p>
        </w:tc>
      </w:tr>
      <w:tr w:rsidR="00E66A0F" w:rsidRPr="00582A7C" w:rsidTr="00C61D3C">
        <w:tc>
          <w:tcPr>
            <w:tcW w:w="4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6A0F" w:rsidRDefault="00E66A0F" w:rsidP="00A3156A">
            <w:pPr>
              <w:pStyle w:val="NoSpacing"/>
            </w:pPr>
            <w:r>
              <w:t>Relationship</w:t>
            </w:r>
          </w:p>
          <w:p w:rsidR="00B803DD" w:rsidRDefault="00B803DD" w:rsidP="00A3156A">
            <w:pPr>
              <w:pStyle w:val="NoSpacing"/>
            </w:pPr>
          </w:p>
        </w:tc>
        <w:tc>
          <w:tcPr>
            <w:tcW w:w="4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66A0F" w:rsidRDefault="00C61D3C" w:rsidP="00A3156A">
            <w:pPr>
              <w:pStyle w:val="NoSpacing"/>
            </w:pPr>
            <w:r>
              <w:t>Assessment Date</w:t>
            </w:r>
          </w:p>
        </w:tc>
        <w:tc>
          <w:tcPr>
            <w:tcW w:w="85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66A0F" w:rsidRDefault="00E66A0F" w:rsidP="00A3156A">
            <w:pPr>
              <w:pStyle w:val="NoSpacing"/>
            </w:pP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</w:tcPr>
          <w:p w:rsidR="00E66A0F" w:rsidRDefault="00E66A0F" w:rsidP="00A3156A">
            <w:pPr>
              <w:pStyle w:val="NoSpacing"/>
            </w:pPr>
          </w:p>
        </w:tc>
      </w:tr>
    </w:tbl>
    <w:p w:rsidR="008D0D48" w:rsidRDefault="008D0D48" w:rsidP="00A3156A">
      <w:pPr>
        <w:pStyle w:val="NoSpacing"/>
      </w:pPr>
    </w:p>
    <w:p w:rsidR="00E66A0F" w:rsidRPr="00C676C7" w:rsidRDefault="00B803DD" w:rsidP="00A3156A">
      <w:pPr>
        <w:pStyle w:val="NoSpacing"/>
      </w:pPr>
      <w:r>
        <w:t>O</w:t>
      </w:r>
      <w:r w:rsidR="00E66A0F" w:rsidRPr="00C676C7">
        <w:t>verview Assessment</w:t>
      </w:r>
    </w:p>
    <w:p w:rsidR="006514FE" w:rsidRDefault="006514FE" w:rsidP="00A3156A">
      <w:pPr>
        <w:pStyle w:val="NoSpacing"/>
      </w:pPr>
    </w:p>
    <w:tbl>
      <w:tblPr>
        <w:tblStyle w:val="TableGrid"/>
        <w:tblW w:w="10598" w:type="dxa"/>
        <w:tblLook w:val="04A0" w:firstRow="1" w:lastRow="0" w:firstColumn="1" w:lastColumn="0" w:noHBand="0" w:noVBand="1"/>
      </w:tblPr>
      <w:tblGrid>
        <w:gridCol w:w="2943"/>
        <w:gridCol w:w="755"/>
        <w:gridCol w:w="1230"/>
        <w:gridCol w:w="142"/>
        <w:gridCol w:w="496"/>
        <w:gridCol w:w="496"/>
        <w:gridCol w:w="124"/>
        <w:gridCol w:w="1010"/>
        <w:gridCol w:w="192"/>
        <w:gridCol w:w="92"/>
        <w:gridCol w:w="2551"/>
        <w:gridCol w:w="567"/>
      </w:tblGrid>
      <w:tr w:rsidR="004506F0" w:rsidTr="00B803DD">
        <w:tc>
          <w:tcPr>
            <w:tcW w:w="10598" w:type="dxa"/>
            <w:gridSpan w:val="12"/>
            <w:tcBorders>
              <w:bottom w:val="single" w:sz="4" w:space="0" w:color="auto"/>
            </w:tcBorders>
          </w:tcPr>
          <w:p w:rsidR="004506F0" w:rsidRPr="00B725EC" w:rsidRDefault="004506F0" w:rsidP="00A3156A">
            <w:pPr>
              <w:pStyle w:val="NoSpacing"/>
            </w:pPr>
            <w:r w:rsidRPr="00B725EC">
              <w:t>Resident Perspective</w:t>
            </w:r>
          </w:p>
        </w:tc>
      </w:tr>
      <w:tr w:rsidR="004506F0" w:rsidTr="00B803DD">
        <w:tc>
          <w:tcPr>
            <w:tcW w:w="7388" w:type="dxa"/>
            <w:gridSpan w:val="9"/>
            <w:shd w:val="clear" w:color="auto" w:fill="DDD9C3" w:themeFill="background2" w:themeFillShade="E6"/>
          </w:tcPr>
          <w:p w:rsidR="004506F0" w:rsidRPr="006514FE" w:rsidRDefault="004506F0" w:rsidP="00A3156A">
            <w:pPr>
              <w:pStyle w:val="NoSpacing"/>
              <w:numPr>
                <w:ilvl w:val="0"/>
                <w:numId w:val="8"/>
              </w:numPr>
              <w:rPr>
                <w:i/>
              </w:rPr>
            </w:pPr>
            <w:r>
              <w:t>Resident’s perspective of current situation and needs</w:t>
            </w:r>
          </w:p>
        </w:tc>
        <w:tc>
          <w:tcPr>
            <w:tcW w:w="3210" w:type="dxa"/>
            <w:gridSpan w:val="3"/>
            <w:shd w:val="clear" w:color="auto" w:fill="DDD9C3" w:themeFill="background2" w:themeFillShade="E6"/>
          </w:tcPr>
          <w:p w:rsidR="004506F0" w:rsidRPr="006514FE" w:rsidRDefault="004506F0" w:rsidP="00A3156A">
            <w:pPr>
              <w:pStyle w:val="NoSpacing"/>
            </w:pPr>
            <w:r>
              <w:t>Guidance</w:t>
            </w:r>
          </w:p>
        </w:tc>
      </w:tr>
      <w:tr w:rsidR="006514FE" w:rsidTr="00B803DD">
        <w:tc>
          <w:tcPr>
            <w:tcW w:w="7388" w:type="dxa"/>
            <w:gridSpan w:val="9"/>
            <w:tcBorders>
              <w:bottom w:val="single" w:sz="4" w:space="0" w:color="auto"/>
            </w:tcBorders>
          </w:tcPr>
          <w:p w:rsidR="006514FE" w:rsidRDefault="006514FE" w:rsidP="00A3156A">
            <w:pPr>
              <w:pStyle w:val="NoSpacing"/>
            </w:pPr>
          </w:p>
          <w:p w:rsidR="006514FE" w:rsidRDefault="006514FE" w:rsidP="00A3156A">
            <w:pPr>
              <w:pStyle w:val="NoSpacing"/>
            </w:pPr>
          </w:p>
          <w:p w:rsidR="006514FE" w:rsidRDefault="006514FE" w:rsidP="00A3156A">
            <w:pPr>
              <w:pStyle w:val="NoSpacing"/>
            </w:pPr>
          </w:p>
          <w:p w:rsidR="006514FE" w:rsidRDefault="006514FE" w:rsidP="00A3156A">
            <w:pPr>
              <w:pStyle w:val="NoSpacing"/>
            </w:pPr>
          </w:p>
          <w:p w:rsidR="006514FE" w:rsidRDefault="006514FE" w:rsidP="00A3156A">
            <w:pPr>
              <w:pStyle w:val="NoSpacing"/>
            </w:pPr>
          </w:p>
          <w:p w:rsidR="008D0D48" w:rsidRDefault="008D0D48" w:rsidP="00A3156A">
            <w:pPr>
              <w:pStyle w:val="NoSpacing"/>
            </w:pPr>
          </w:p>
          <w:p w:rsidR="008D0D48" w:rsidRDefault="008D0D48" w:rsidP="00A3156A">
            <w:pPr>
              <w:pStyle w:val="NoSpacing"/>
            </w:pPr>
          </w:p>
          <w:p w:rsidR="008D0D48" w:rsidRDefault="008D0D48" w:rsidP="00A3156A">
            <w:pPr>
              <w:pStyle w:val="NoSpacing"/>
            </w:pPr>
          </w:p>
        </w:tc>
        <w:tc>
          <w:tcPr>
            <w:tcW w:w="3210" w:type="dxa"/>
            <w:gridSpan w:val="3"/>
            <w:tcBorders>
              <w:bottom w:val="single" w:sz="4" w:space="0" w:color="auto"/>
            </w:tcBorders>
          </w:tcPr>
          <w:p w:rsidR="006514FE" w:rsidRPr="00AD29E5" w:rsidRDefault="006514FE" w:rsidP="00A3156A">
            <w:pPr>
              <w:pStyle w:val="NoSpacing"/>
            </w:pPr>
            <w:r w:rsidRPr="00AD29E5">
              <w:t>Significance of problem/</w:t>
            </w:r>
          </w:p>
          <w:p w:rsidR="006514FE" w:rsidRPr="00AD29E5" w:rsidRDefault="006514FE" w:rsidP="00A3156A">
            <w:pPr>
              <w:pStyle w:val="NoSpacing"/>
            </w:pPr>
            <w:r w:rsidRPr="00AD29E5">
              <w:t>Length of time experienced</w:t>
            </w:r>
          </w:p>
          <w:p w:rsidR="006514FE" w:rsidRPr="00AD29E5" w:rsidRDefault="006514FE" w:rsidP="00A3156A">
            <w:pPr>
              <w:pStyle w:val="NoSpacing"/>
            </w:pPr>
            <w:r w:rsidRPr="00AD29E5">
              <w:t>Expectations/objectives/goals</w:t>
            </w:r>
          </w:p>
        </w:tc>
      </w:tr>
      <w:tr w:rsidR="007E0B70" w:rsidRPr="007E0B70" w:rsidTr="00B803DD">
        <w:tc>
          <w:tcPr>
            <w:tcW w:w="10598" w:type="dxa"/>
            <w:gridSpan w:val="12"/>
            <w:tcBorders>
              <w:bottom w:val="single" w:sz="4" w:space="0" w:color="auto"/>
            </w:tcBorders>
          </w:tcPr>
          <w:p w:rsidR="007E0B70" w:rsidRPr="005657AD" w:rsidRDefault="007E0B70" w:rsidP="00A3156A">
            <w:pPr>
              <w:pStyle w:val="NoSpacing"/>
              <w:rPr>
                <w:sz w:val="8"/>
                <w:szCs w:val="8"/>
              </w:rPr>
            </w:pPr>
          </w:p>
        </w:tc>
      </w:tr>
      <w:tr w:rsidR="006514FE" w:rsidTr="00B803DD">
        <w:tc>
          <w:tcPr>
            <w:tcW w:w="7388" w:type="dxa"/>
            <w:gridSpan w:val="9"/>
            <w:shd w:val="clear" w:color="auto" w:fill="DDD9C3" w:themeFill="background2" w:themeFillShade="E6"/>
          </w:tcPr>
          <w:p w:rsidR="006514FE" w:rsidRPr="00B803DD" w:rsidRDefault="006514FE" w:rsidP="00A3156A">
            <w:pPr>
              <w:pStyle w:val="NoSpacing"/>
              <w:numPr>
                <w:ilvl w:val="0"/>
                <w:numId w:val="8"/>
              </w:numPr>
            </w:pPr>
            <w:r w:rsidRPr="00B803DD">
              <w:t>Carer’s or significant person’s perspective of current situation and service user’s needs</w:t>
            </w:r>
          </w:p>
        </w:tc>
        <w:tc>
          <w:tcPr>
            <w:tcW w:w="3210" w:type="dxa"/>
            <w:gridSpan w:val="3"/>
            <w:shd w:val="clear" w:color="auto" w:fill="DDD9C3" w:themeFill="background2" w:themeFillShade="E6"/>
          </w:tcPr>
          <w:p w:rsidR="006514FE" w:rsidRPr="00AD29E5" w:rsidRDefault="004506F0" w:rsidP="00A3156A">
            <w:pPr>
              <w:pStyle w:val="NoSpacing"/>
            </w:pPr>
            <w:r w:rsidRPr="00AD29E5">
              <w:t xml:space="preserve"> </w:t>
            </w:r>
            <w:r w:rsidR="00AD29E5" w:rsidRPr="00AD29E5">
              <w:t>Guidance</w:t>
            </w:r>
          </w:p>
        </w:tc>
      </w:tr>
      <w:tr w:rsidR="006514FE" w:rsidTr="00B803DD">
        <w:tc>
          <w:tcPr>
            <w:tcW w:w="7388" w:type="dxa"/>
            <w:gridSpan w:val="9"/>
          </w:tcPr>
          <w:p w:rsidR="006514FE" w:rsidRDefault="006514FE" w:rsidP="00A3156A">
            <w:pPr>
              <w:pStyle w:val="NoSpacing"/>
            </w:pPr>
          </w:p>
          <w:p w:rsidR="006514FE" w:rsidRDefault="006514FE" w:rsidP="00A3156A">
            <w:pPr>
              <w:pStyle w:val="NoSpacing"/>
            </w:pPr>
          </w:p>
          <w:p w:rsidR="006514FE" w:rsidRDefault="006514FE" w:rsidP="00A3156A">
            <w:pPr>
              <w:pStyle w:val="NoSpacing"/>
            </w:pPr>
          </w:p>
          <w:p w:rsidR="006514FE" w:rsidRDefault="006514FE" w:rsidP="00A3156A">
            <w:pPr>
              <w:pStyle w:val="NoSpacing"/>
            </w:pPr>
          </w:p>
          <w:p w:rsidR="006514FE" w:rsidRDefault="006514FE" w:rsidP="00A3156A">
            <w:pPr>
              <w:pStyle w:val="NoSpacing"/>
            </w:pPr>
          </w:p>
        </w:tc>
        <w:tc>
          <w:tcPr>
            <w:tcW w:w="3210" w:type="dxa"/>
            <w:gridSpan w:val="3"/>
          </w:tcPr>
          <w:p w:rsidR="006514FE" w:rsidRPr="00AD29E5" w:rsidRDefault="006514FE" w:rsidP="00A3156A">
            <w:pPr>
              <w:pStyle w:val="NoSpacing"/>
            </w:pPr>
            <w:r w:rsidRPr="00AD29E5">
              <w:t>How is situation affecting carer/family?</w:t>
            </w:r>
          </w:p>
          <w:p w:rsidR="006514FE" w:rsidRPr="00AD29E5" w:rsidRDefault="006514FE" w:rsidP="00A3156A">
            <w:pPr>
              <w:pStyle w:val="NoSpacing"/>
            </w:pPr>
            <w:r w:rsidRPr="00AD29E5">
              <w:t>Expectations and goals</w:t>
            </w:r>
          </w:p>
          <w:p w:rsidR="006514FE" w:rsidRPr="00AD29E5" w:rsidRDefault="006514FE" w:rsidP="00A3156A">
            <w:pPr>
              <w:pStyle w:val="NoSpacing"/>
            </w:pPr>
          </w:p>
          <w:p w:rsidR="006514FE" w:rsidRPr="00AD29E5" w:rsidRDefault="006514FE" w:rsidP="00A3156A">
            <w:pPr>
              <w:pStyle w:val="NoSpacing"/>
            </w:pPr>
          </w:p>
        </w:tc>
      </w:tr>
      <w:tr w:rsidR="006514FE" w:rsidTr="00B803DD">
        <w:tc>
          <w:tcPr>
            <w:tcW w:w="7388" w:type="dxa"/>
            <w:gridSpan w:val="9"/>
          </w:tcPr>
          <w:p w:rsidR="006514FE" w:rsidRPr="00B725EC" w:rsidRDefault="006514FE" w:rsidP="00A3156A">
            <w:pPr>
              <w:pStyle w:val="NoSpacing"/>
            </w:pPr>
            <w:r w:rsidRPr="00B725EC">
              <w:lastRenderedPageBreak/>
              <w:t>Is the resident aware they are coming to Nightingale House</w:t>
            </w:r>
          </w:p>
        </w:tc>
        <w:tc>
          <w:tcPr>
            <w:tcW w:w="3210" w:type="dxa"/>
            <w:gridSpan w:val="3"/>
          </w:tcPr>
          <w:p w:rsidR="006514FE" w:rsidRPr="00AD29E5" w:rsidRDefault="006514FE" w:rsidP="00A3156A">
            <w:pPr>
              <w:pStyle w:val="NoSpacing"/>
            </w:pPr>
          </w:p>
        </w:tc>
      </w:tr>
      <w:tr w:rsidR="006514FE" w:rsidTr="00B803DD">
        <w:tc>
          <w:tcPr>
            <w:tcW w:w="3698" w:type="dxa"/>
            <w:gridSpan w:val="2"/>
            <w:tcBorders>
              <w:bottom w:val="single" w:sz="4" w:space="0" w:color="auto"/>
            </w:tcBorders>
          </w:tcPr>
          <w:p w:rsidR="006514FE" w:rsidRDefault="006514FE" w:rsidP="00A3156A">
            <w:pPr>
              <w:pStyle w:val="NoSpacing"/>
            </w:pPr>
            <w:r>
              <w:t xml:space="preserve"> If YES how does the resident feel about this</w:t>
            </w:r>
          </w:p>
        </w:tc>
        <w:tc>
          <w:tcPr>
            <w:tcW w:w="3690" w:type="dxa"/>
            <w:gridSpan w:val="7"/>
            <w:tcBorders>
              <w:bottom w:val="single" w:sz="4" w:space="0" w:color="auto"/>
            </w:tcBorders>
          </w:tcPr>
          <w:p w:rsidR="006514FE" w:rsidRDefault="006514FE" w:rsidP="00A3156A">
            <w:pPr>
              <w:pStyle w:val="NoSpacing"/>
            </w:pPr>
            <w:r>
              <w:t>If NO – why not</w:t>
            </w:r>
          </w:p>
          <w:p w:rsidR="006514FE" w:rsidRDefault="006514FE" w:rsidP="00A3156A">
            <w:pPr>
              <w:pStyle w:val="NoSpacing"/>
            </w:pPr>
          </w:p>
          <w:p w:rsidR="006514FE" w:rsidRDefault="006514FE" w:rsidP="00A3156A">
            <w:pPr>
              <w:pStyle w:val="NoSpacing"/>
            </w:pPr>
          </w:p>
          <w:p w:rsidR="006514FE" w:rsidRDefault="006514FE" w:rsidP="00A3156A">
            <w:pPr>
              <w:pStyle w:val="NoSpacing"/>
            </w:pPr>
          </w:p>
          <w:p w:rsidR="006514FE" w:rsidRDefault="006514FE" w:rsidP="00A3156A">
            <w:pPr>
              <w:pStyle w:val="NoSpacing"/>
            </w:pPr>
          </w:p>
          <w:p w:rsidR="006514FE" w:rsidRDefault="006514FE" w:rsidP="00A3156A">
            <w:pPr>
              <w:pStyle w:val="NoSpacing"/>
            </w:pPr>
          </w:p>
          <w:p w:rsidR="006514FE" w:rsidRDefault="006514FE" w:rsidP="00A3156A">
            <w:pPr>
              <w:pStyle w:val="NoSpacing"/>
            </w:pPr>
          </w:p>
        </w:tc>
        <w:tc>
          <w:tcPr>
            <w:tcW w:w="3210" w:type="dxa"/>
            <w:gridSpan w:val="3"/>
            <w:tcBorders>
              <w:bottom w:val="single" w:sz="4" w:space="0" w:color="auto"/>
            </w:tcBorders>
          </w:tcPr>
          <w:p w:rsidR="006514FE" w:rsidRPr="00AD29E5" w:rsidRDefault="00AD29E5" w:rsidP="00A3156A">
            <w:pPr>
              <w:pStyle w:val="NoSpacing"/>
            </w:pPr>
            <w:r w:rsidRPr="00AD29E5">
              <w:t>Circle</w:t>
            </w:r>
            <w:r w:rsidR="006514FE" w:rsidRPr="00AD29E5">
              <w:t xml:space="preserve"> Yes/No and give explanation</w:t>
            </w:r>
          </w:p>
        </w:tc>
      </w:tr>
      <w:tr w:rsidR="007E0B70" w:rsidRPr="007E0B70" w:rsidTr="00B803DD">
        <w:tc>
          <w:tcPr>
            <w:tcW w:w="10598" w:type="dxa"/>
            <w:gridSpan w:val="12"/>
            <w:tcBorders>
              <w:bottom w:val="single" w:sz="4" w:space="0" w:color="auto"/>
            </w:tcBorders>
          </w:tcPr>
          <w:p w:rsidR="007E0B70" w:rsidRPr="005657AD" w:rsidRDefault="007E0B70" w:rsidP="00A3156A">
            <w:pPr>
              <w:pStyle w:val="NoSpacing"/>
              <w:rPr>
                <w:sz w:val="8"/>
                <w:szCs w:val="8"/>
              </w:rPr>
            </w:pPr>
          </w:p>
        </w:tc>
      </w:tr>
      <w:tr w:rsidR="006514FE" w:rsidTr="00B803DD">
        <w:tc>
          <w:tcPr>
            <w:tcW w:w="7388" w:type="dxa"/>
            <w:gridSpan w:val="9"/>
            <w:shd w:val="clear" w:color="auto" w:fill="DDD9C3" w:themeFill="background2" w:themeFillShade="E6"/>
          </w:tcPr>
          <w:p w:rsidR="006514FE" w:rsidRDefault="006514FE" w:rsidP="00A3156A">
            <w:pPr>
              <w:pStyle w:val="NoSpacing"/>
              <w:numPr>
                <w:ilvl w:val="0"/>
                <w:numId w:val="8"/>
              </w:numPr>
            </w:pPr>
            <w:r>
              <w:t xml:space="preserve">Personal information </w:t>
            </w:r>
          </w:p>
        </w:tc>
        <w:tc>
          <w:tcPr>
            <w:tcW w:w="3210" w:type="dxa"/>
            <w:gridSpan w:val="3"/>
            <w:shd w:val="clear" w:color="auto" w:fill="DDD9C3" w:themeFill="background2" w:themeFillShade="E6"/>
          </w:tcPr>
          <w:p w:rsidR="006514FE" w:rsidRPr="00AD29E5" w:rsidRDefault="00AD29E5" w:rsidP="00A3156A">
            <w:pPr>
              <w:pStyle w:val="NoSpacing"/>
            </w:pPr>
            <w:r>
              <w:t>Guidance</w:t>
            </w:r>
          </w:p>
        </w:tc>
      </w:tr>
      <w:tr w:rsidR="006514FE" w:rsidTr="00B803DD">
        <w:tc>
          <w:tcPr>
            <w:tcW w:w="7388" w:type="dxa"/>
            <w:gridSpan w:val="9"/>
          </w:tcPr>
          <w:p w:rsidR="006514FE" w:rsidRDefault="006514FE" w:rsidP="00A3156A">
            <w:pPr>
              <w:pStyle w:val="NoSpacing"/>
            </w:pPr>
            <w:r>
              <w:t>Are you a people person?</w:t>
            </w:r>
          </w:p>
          <w:p w:rsidR="006514FE" w:rsidRDefault="006514FE" w:rsidP="00A3156A">
            <w:pPr>
              <w:pStyle w:val="NoSpacing"/>
            </w:pPr>
          </w:p>
        </w:tc>
        <w:tc>
          <w:tcPr>
            <w:tcW w:w="3210" w:type="dxa"/>
            <w:gridSpan w:val="3"/>
          </w:tcPr>
          <w:p w:rsidR="006514FE" w:rsidRPr="00AD29E5" w:rsidRDefault="006514FE" w:rsidP="00A3156A">
            <w:pPr>
              <w:pStyle w:val="NoSpacing"/>
            </w:pPr>
            <w:r w:rsidRPr="00AD29E5">
              <w:t xml:space="preserve">Is the </w:t>
            </w:r>
            <w:r w:rsidR="00D661E3">
              <w:t>person</w:t>
            </w:r>
            <w:r w:rsidR="00D661E3" w:rsidRPr="00AD29E5">
              <w:t xml:space="preserve"> </w:t>
            </w:r>
            <w:r w:rsidRPr="00AD29E5">
              <w:t xml:space="preserve">sociable? Does the </w:t>
            </w:r>
            <w:r w:rsidR="00D661E3">
              <w:t>person</w:t>
            </w:r>
            <w:r w:rsidR="00A63CFA">
              <w:t xml:space="preserve"> </w:t>
            </w:r>
            <w:r w:rsidRPr="00AD29E5">
              <w:t>like to be around people or prefers the company of themselves or a select few?</w:t>
            </w:r>
          </w:p>
        </w:tc>
      </w:tr>
      <w:tr w:rsidR="006514FE" w:rsidTr="00B803DD">
        <w:tc>
          <w:tcPr>
            <w:tcW w:w="7388" w:type="dxa"/>
            <w:gridSpan w:val="9"/>
          </w:tcPr>
          <w:p w:rsidR="006514FE" w:rsidRDefault="006514FE" w:rsidP="00A3156A">
            <w:pPr>
              <w:pStyle w:val="NoSpacing"/>
            </w:pPr>
            <w:r>
              <w:t>What are your main interests?</w:t>
            </w:r>
          </w:p>
          <w:p w:rsidR="006514FE" w:rsidRDefault="006514FE" w:rsidP="00A3156A">
            <w:pPr>
              <w:pStyle w:val="NoSpacing"/>
            </w:pPr>
          </w:p>
          <w:p w:rsidR="006514FE" w:rsidRDefault="006514FE" w:rsidP="00A3156A">
            <w:pPr>
              <w:pStyle w:val="NoSpacing"/>
            </w:pPr>
          </w:p>
        </w:tc>
        <w:tc>
          <w:tcPr>
            <w:tcW w:w="3210" w:type="dxa"/>
            <w:gridSpan w:val="3"/>
          </w:tcPr>
          <w:p w:rsidR="006514FE" w:rsidRPr="00AD29E5" w:rsidRDefault="006514FE" w:rsidP="00A3156A">
            <w:pPr>
              <w:pStyle w:val="NoSpacing"/>
            </w:pPr>
            <w:r w:rsidRPr="00AD29E5">
              <w:t xml:space="preserve">Past employment, life changes, education </w:t>
            </w:r>
          </w:p>
        </w:tc>
      </w:tr>
      <w:tr w:rsidR="006514FE" w:rsidTr="00B803DD">
        <w:tc>
          <w:tcPr>
            <w:tcW w:w="10598" w:type="dxa"/>
            <w:gridSpan w:val="12"/>
          </w:tcPr>
          <w:p w:rsidR="006514FE" w:rsidRDefault="006514FE" w:rsidP="00A3156A">
            <w:pPr>
              <w:pStyle w:val="NoSpacing"/>
            </w:pPr>
            <w:r>
              <w:t xml:space="preserve">What </w:t>
            </w:r>
            <w:r w:rsidR="00D661E3">
              <w:t>is your preferred time to wake up in the morning</w:t>
            </w:r>
            <w:r>
              <w:t>?</w:t>
            </w:r>
          </w:p>
          <w:p w:rsidR="006514FE" w:rsidRDefault="006514FE" w:rsidP="00A3156A">
            <w:pPr>
              <w:pStyle w:val="NoSpacing"/>
            </w:pPr>
          </w:p>
          <w:p w:rsidR="006514FE" w:rsidRDefault="006514FE" w:rsidP="00A3156A">
            <w:pPr>
              <w:pStyle w:val="NoSpacing"/>
            </w:pPr>
          </w:p>
        </w:tc>
      </w:tr>
      <w:tr w:rsidR="006514FE" w:rsidTr="00B803DD">
        <w:tc>
          <w:tcPr>
            <w:tcW w:w="10598" w:type="dxa"/>
            <w:gridSpan w:val="12"/>
          </w:tcPr>
          <w:p w:rsidR="006514FE" w:rsidRDefault="006514FE" w:rsidP="00A3156A">
            <w:pPr>
              <w:pStyle w:val="NoSpacing"/>
            </w:pPr>
            <w:r>
              <w:t xml:space="preserve">What do you </w:t>
            </w:r>
            <w:r w:rsidR="00D661E3">
              <w:t>enjoy doing during the day</w:t>
            </w:r>
            <w:r>
              <w:t>?</w:t>
            </w:r>
          </w:p>
          <w:p w:rsidR="006514FE" w:rsidRDefault="006514FE" w:rsidP="00A3156A">
            <w:pPr>
              <w:pStyle w:val="NoSpacing"/>
            </w:pPr>
          </w:p>
          <w:p w:rsidR="006514FE" w:rsidRDefault="006514FE" w:rsidP="00A3156A">
            <w:pPr>
              <w:pStyle w:val="NoSpacing"/>
            </w:pPr>
          </w:p>
        </w:tc>
      </w:tr>
      <w:tr w:rsidR="006514FE" w:rsidTr="00B803DD">
        <w:tc>
          <w:tcPr>
            <w:tcW w:w="10598" w:type="dxa"/>
            <w:gridSpan w:val="12"/>
          </w:tcPr>
          <w:p w:rsidR="006514FE" w:rsidRDefault="006514FE" w:rsidP="00A3156A">
            <w:pPr>
              <w:pStyle w:val="NoSpacing"/>
            </w:pPr>
            <w:r>
              <w:t>Is there anything that upsets you that we should know about?</w:t>
            </w:r>
          </w:p>
          <w:p w:rsidR="006514FE" w:rsidRDefault="006514FE" w:rsidP="00A3156A">
            <w:pPr>
              <w:pStyle w:val="NoSpacing"/>
            </w:pPr>
          </w:p>
          <w:p w:rsidR="00C61D3C" w:rsidRDefault="00C61D3C" w:rsidP="00A3156A">
            <w:pPr>
              <w:pStyle w:val="NoSpacing"/>
            </w:pPr>
          </w:p>
          <w:p w:rsidR="00C61D3C" w:rsidRDefault="00C61D3C" w:rsidP="00A3156A">
            <w:pPr>
              <w:pStyle w:val="NoSpacing"/>
            </w:pPr>
          </w:p>
          <w:p w:rsidR="006514FE" w:rsidRDefault="006514FE" w:rsidP="00A3156A">
            <w:pPr>
              <w:pStyle w:val="NoSpacing"/>
            </w:pPr>
          </w:p>
        </w:tc>
      </w:tr>
      <w:tr w:rsidR="007E0B70" w:rsidRPr="007E0B70" w:rsidTr="00B803DD">
        <w:tc>
          <w:tcPr>
            <w:tcW w:w="10598" w:type="dxa"/>
            <w:gridSpan w:val="12"/>
          </w:tcPr>
          <w:p w:rsidR="007E0B70" w:rsidRPr="005657AD" w:rsidRDefault="007E0B70" w:rsidP="00A3156A">
            <w:pPr>
              <w:pStyle w:val="NoSpacing"/>
              <w:rPr>
                <w:sz w:val="8"/>
                <w:szCs w:val="8"/>
              </w:rPr>
            </w:pPr>
          </w:p>
        </w:tc>
      </w:tr>
      <w:tr w:rsidR="006514FE" w:rsidTr="00B803DD">
        <w:tc>
          <w:tcPr>
            <w:tcW w:w="10598" w:type="dxa"/>
            <w:gridSpan w:val="12"/>
            <w:shd w:val="clear" w:color="auto" w:fill="DDD9C3" w:themeFill="background2" w:themeFillShade="E6"/>
          </w:tcPr>
          <w:p w:rsidR="006514FE" w:rsidRDefault="006514FE" w:rsidP="00A3156A">
            <w:pPr>
              <w:pStyle w:val="NoSpacing"/>
              <w:numPr>
                <w:ilvl w:val="0"/>
                <w:numId w:val="8"/>
              </w:numPr>
            </w:pPr>
            <w:r>
              <w:t>Cultural, Religious and Dietary Needs</w:t>
            </w:r>
            <w:r w:rsidR="00AD29E5">
              <w:t xml:space="preserve">                                                                                  Guidance</w:t>
            </w:r>
          </w:p>
        </w:tc>
      </w:tr>
      <w:tr w:rsidR="006514FE" w:rsidTr="00B803DD">
        <w:tc>
          <w:tcPr>
            <w:tcW w:w="7388" w:type="dxa"/>
            <w:gridSpan w:val="9"/>
          </w:tcPr>
          <w:p w:rsidR="006514FE" w:rsidRPr="00AD29E5" w:rsidRDefault="006514FE" w:rsidP="00A3156A">
            <w:pPr>
              <w:pStyle w:val="NoSpacing"/>
            </w:pPr>
          </w:p>
        </w:tc>
        <w:tc>
          <w:tcPr>
            <w:tcW w:w="3210" w:type="dxa"/>
            <w:gridSpan w:val="3"/>
          </w:tcPr>
          <w:p w:rsidR="006514FE" w:rsidRDefault="006514FE" w:rsidP="00A3156A">
            <w:pPr>
              <w:pStyle w:val="NoSpacing"/>
            </w:pPr>
            <w:r>
              <w:t>Description of race and culture</w:t>
            </w:r>
          </w:p>
          <w:p w:rsidR="006514FE" w:rsidRDefault="006514FE" w:rsidP="00A3156A">
            <w:pPr>
              <w:pStyle w:val="NoSpacing"/>
            </w:pPr>
            <w:r>
              <w:t>1</w:t>
            </w:r>
            <w:r w:rsidRPr="006514FE">
              <w:rPr>
                <w:vertAlign w:val="superscript"/>
              </w:rPr>
              <w:t>st</w:t>
            </w:r>
            <w:r>
              <w:t>/2</w:t>
            </w:r>
            <w:r w:rsidRPr="006514FE">
              <w:rPr>
                <w:vertAlign w:val="superscript"/>
              </w:rPr>
              <w:t>nd</w:t>
            </w:r>
            <w:r>
              <w:t xml:space="preserve"> language </w:t>
            </w:r>
          </w:p>
          <w:p w:rsidR="006514FE" w:rsidRDefault="006514FE" w:rsidP="00A3156A">
            <w:pPr>
              <w:pStyle w:val="NoSpacing"/>
            </w:pPr>
            <w:r>
              <w:t>Interpretation?</w:t>
            </w:r>
          </w:p>
          <w:p w:rsidR="006514FE" w:rsidRDefault="006514FE" w:rsidP="00A3156A">
            <w:pPr>
              <w:pStyle w:val="NoSpacing"/>
            </w:pPr>
            <w:r>
              <w:t>Ethnic origin</w:t>
            </w:r>
          </w:p>
          <w:p w:rsidR="006514FE" w:rsidRDefault="006514FE" w:rsidP="00A3156A">
            <w:pPr>
              <w:pStyle w:val="NoSpacing"/>
            </w:pPr>
            <w:r>
              <w:t>Religion/observances/customs</w:t>
            </w:r>
          </w:p>
          <w:p w:rsidR="006514FE" w:rsidRPr="006514FE" w:rsidRDefault="006514FE" w:rsidP="00A3156A">
            <w:pPr>
              <w:pStyle w:val="NoSpacing"/>
            </w:pPr>
            <w:r>
              <w:t>Any specific instructions regarding contact with the person</w:t>
            </w:r>
          </w:p>
        </w:tc>
      </w:tr>
      <w:tr w:rsidR="00C676C7" w:rsidRPr="00C676C7" w:rsidTr="00B803DD">
        <w:tc>
          <w:tcPr>
            <w:tcW w:w="10598" w:type="dxa"/>
            <w:gridSpan w:val="12"/>
            <w:tcBorders>
              <w:bottom w:val="single" w:sz="4" w:space="0" w:color="auto"/>
            </w:tcBorders>
          </w:tcPr>
          <w:p w:rsidR="00C676C7" w:rsidRPr="005657AD" w:rsidRDefault="00C676C7" w:rsidP="00A3156A">
            <w:pPr>
              <w:pStyle w:val="NoSpacing"/>
              <w:rPr>
                <w:sz w:val="8"/>
                <w:szCs w:val="8"/>
              </w:rPr>
            </w:pPr>
          </w:p>
        </w:tc>
      </w:tr>
      <w:tr w:rsidR="0061500A" w:rsidTr="00B803DD">
        <w:tc>
          <w:tcPr>
            <w:tcW w:w="10598" w:type="dxa"/>
            <w:gridSpan w:val="12"/>
            <w:tcBorders>
              <w:bottom w:val="single" w:sz="4" w:space="0" w:color="auto"/>
            </w:tcBorders>
          </w:tcPr>
          <w:p w:rsidR="0061500A" w:rsidRPr="00B725EC" w:rsidRDefault="0061500A" w:rsidP="00A3156A">
            <w:pPr>
              <w:pStyle w:val="NoSpacing"/>
              <w:rPr>
                <w:i/>
              </w:rPr>
            </w:pPr>
            <w:r w:rsidRPr="00B725EC">
              <w:t>Relationships (involvement in family, work and wider community life/carers</w:t>
            </w:r>
          </w:p>
        </w:tc>
      </w:tr>
      <w:tr w:rsidR="00AD29E5" w:rsidTr="00B803DD">
        <w:tc>
          <w:tcPr>
            <w:tcW w:w="6186" w:type="dxa"/>
            <w:gridSpan w:val="7"/>
            <w:shd w:val="clear" w:color="auto" w:fill="DDD9C3" w:themeFill="background2" w:themeFillShade="E6"/>
          </w:tcPr>
          <w:p w:rsidR="00AD29E5" w:rsidRDefault="00AD29E5" w:rsidP="00A3156A">
            <w:pPr>
              <w:pStyle w:val="NoSpacing"/>
              <w:numPr>
                <w:ilvl w:val="0"/>
                <w:numId w:val="8"/>
              </w:numPr>
            </w:pPr>
            <w:r>
              <w:t>Current  support networks</w:t>
            </w:r>
          </w:p>
        </w:tc>
        <w:tc>
          <w:tcPr>
            <w:tcW w:w="4412" w:type="dxa"/>
            <w:gridSpan w:val="5"/>
            <w:shd w:val="clear" w:color="auto" w:fill="DDD9C3" w:themeFill="background2" w:themeFillShade="E6"/>
          </w:tcPr>
          <w:p w:rsidR="00AD29E5" w:rsidRPr="00F624FB" w:rsidRDefault="00AD29E5" w:rsidP="00A3156A">
            <w:pPr>
              <w:pStyle w:val="NoSpacing"/>
            </w:pPr>
            <w:r>
              <w:t>Guidance</w:t>
            </w:r>
          </w:p>
        </w:tc>
      </w:tr>
      <w:tr w:rsidR="0061500A" w:rsidTr="00B803DD">
        <w:tc>
          <w:tcPr>
            <w:tcW w:w="6186" w:type="dxa"/>
            <w:gridSpan w:val="7"/>
          </w:tcPr>
          <w:p w:rsidR="0061500A" w:rsidRDefault="0061500A" w:rsidP="00A3156A">
            <w:pPr>
              <w:pStyle w:val="NoSpacing"/>
            </w:pPr>
          </w:p>
        </w:tc>
        <w:tc>
          <w:tcPr>
            <w:tcW w:w="4412" w:type="dxa"/>
            <w:gridSpan w:val="5"/>
          </w:tcPr>
          <w:p w:rsidR="0061500A" w:rsidRPr="00F624FB" w:rsidRDefault="0061500A" w:rsidP="00A3156A">
            <w:pPr>
              <w:pStyle w:val="NoSpacing"/>
            </w:pPr>
            <w:r w:rsidRPr="00F624FB">
              <w:t>Friends or family that visit?</w:t>
            </w:r>
          </w:p>
          <w:p w:rsidR="0061500A" w:rsidRPr="00F624FB" w:rsidRDefault="0061500A" w:rsidP="00A3156A">
            <w:pPr>
              <w:pStyle w:val="NoSpacing"/>
            </w:pPr>
            <w:r w:rsidRPr="00F624FB">
              <w:t>What support do they provide? Are they willing to continue this support?</w:t>
            </w:r>
          </w:p>
          <w:p w:rsidR="0061500A" w:rsidRDefault="0061500A" w:rsidP="00A3156A">
            <w:pPr>
              <w:pStyle w:val="NoSpacing"/>
            </w:pPr>
            <w:r w:rsidRPr="00F624FB">
              <w:t>What support does the service user have in emergencies? Are they happy with this current level of support</w:t>
            </w:r>
          </w:p>
          <w:p w:rsidR="00AD29E5" w:rsidRDefault="00AD29E5" w:rsidP="00A3156A">
            <w:pPr>
              <w:pStyle w:val="NoSpacing"/>
            </w:pPr>
          </w:p>
          <w:p w:rsidR="00B803DD" w:rsidRPr="0061500A" w:rsidRDefault="00B803DD" w:rsidP="00A3156A">
            <w:pPr>
              <w:pStyle w:val="NoSpacing"/>
            </w:pPr>
          </w:p>
        </w:tc>
      </w:tr>
      <w:tr w:rsidR="0061500A" w:rsidTr="00B803DD">
        <w:tc>
          <w:tcPr>
            <w:tcW w:w="10598" w:type="dxa"/>
            <w:gridSpan w:val="12"/>
            <w:shd w:val="clear" w:color="auto" w:fill="DDD9C3" w:themeFill="background2" w:themeFillShade="E6"/>
          </w:tcPr>
          <w:p w:rsidR="0061500A" w:rsidRPr="00AD29E5" w:rsidRDefault="00AD29E5" w:rsidP="00A3156A">
            <w:pPr>
              <w:pStyle w:val="NoSpacing"/>
              <w:numPr>
                <w:ilvl w:val="0"/>
                <w:numId w:val="8"/>
              </w:numPr>
            </w:pPr>
            <w:r>
              <w:t xml:space="preserve"> </w:t>
            </w:r>
            <w:r w:rsidR="0061500A" w:rsidRPr="00AD29E5">
              <w:t>Medical history (Medication/food/dressings/other)</w:t>
            </w:r>
          </w:p>
        </w:tc>
      </w:tr>
      <w:tr w:rsidR="005657AD" w:rsidTr="00353591">
        <w:trPr>
          <w:trHeight w:val="2258"/>
        </w:trPr>
        <w:tc>
          <w:tcPr>
            <w:tcW w:w="6186" w:type="dxa"/>
            <w:gridSpan w:val="7"/>
          </w:tcPr>
          <w:p w:rsidR="005657AD" w:rsidRDefault="005657AD" w:rsidP="00A3156A">
            <w:pPr>
              <w:pStyle w:val="NoSpacing"/>
            </w:pPr>
          </w:p>
          <w:p w:rsidR="005657AD" w:rsidRDefault="005657AD" w:rsidP="00A3156A">
            <w:pPr>
              <w:pStyle w:val="NoSpacing"/>
            </w:pPr>
          </w:p>
          <w:p w:rsidR="005657AD" w:rsidRDefault="005657AD" w:rsidP="00A3156A">
            <w:pPr>
              <w:pStyle w:val="NoSpacing"/>
            </w:pPr>
          </w:p>
          <w:p w:rsidR="005657AD" w:rsidRDefault="005657AD" w:rsidP="00A3156A">
            <w:pPr>
              <w:pStyle w:val="NoSpacing"/>
            </w:pPr>
          </w:p>
          <w:p w:rsidR="005657AD" w:rsidRDefault="005657AD" w:rsidP="00A3156A">
            <w:pPr>
              <w:pStyle w:val="NoSpacing"/>
            </w:pPr>
            <w:r>
              <w:t>Allergies:  Medications/food dressings</w:t>
            </w:r>
          </w:p>
          <w:p w:rsidR="005657AD" w:rsidRDefault="005657AD" w:rsidP="00A3156A">
            <w:pPr>
              <w:pStyle w:val="NoSpacing"/>
            </w:pPr>
          </w:p>
          <w:p w:rsidR="005657AD" w:rsidRDefault="005657AD" w:rsidP="00A3156A">
            <w:pPr>
              <w:pStyle w:val="NoSpacing"/>
            </w:pPr>
          </w:p>
          <w:p w:rsidR="005657AD" w:rsidRDefault="005657AD" w:rsidP="00A3156A">
            <w:pPr>
              <w:pStyle w:val="NoSpacing"/>
            </w:pPr>
            <w:r>
              <w:t xml:space="preserve"> </w:t>
            </w:r>
          </w:p>
          <w:p w:rsidR="005657AD" w:rsidRDefault="005657AD" w:rsidP="00A3156A">
            <w:pPr>
              <w:pStyle w:val="NoSpacing"/>
            </w:pPr>
          </w:p>
          <w:p w:rsidR="005657AD" w:rsidRDefault="005657AD" w:rsidP="00A3156A">
            <w:pPr>
              <w:pStyle w:val="NoSpacing"/>
            </w:pPr>
          </w:p>
          <w:p w:rsidR="00353591" w:rsidRDefault="00353591" w:rsidP="00A3156A">
            <w:pPr>
              <w:pStyle w:val="NoSpacing"/>
            </w:pPr>
          </w:p>
        </w:tc>
        <w:tc>
          <w:tcPr>
            <w:tcW w:w="4412" w:type="dxa"/>
            <w:gridSpan w:val="5"/>
          </w:tcPr>
          <w:p w:rsidR="005657AD" w:rsidRPr="00F624FB" w:rsidRDefault="005657AD" w:rsidP="00A3156A">
            <w:pPr>
              <w:pStyle w:val="NoSpacing"/>
            </w:pPr>
            <w:r w:rsidRPr="00F624FB">
              <w:t xml:space="preserve">History of medical/psychiatric conditions and diagnosis, consultant appointments, hospital, therapists </w:t>
            </w:r>
            <w:proofErr w:type="spellStart"/>
            <w:r w:rsidRPr="00F624FB">
              <w:t>etc</w:t>
            </w:r>
            <w:proofErr w:type="spellEnd"/>
          </w:p>
          <w:p w:rsidR="005657AD" w:rsidRPr="00F624FB" w:rsidRDefault="005657AD" w:rsidP="00A3156A">
            <w:pPr>
              <w:pStyle w:val="NoSpacing"/>
            </w:pPr>
          </w:p>
          <w:p w:rsidR="005657AD" w:rsidRDefault="005657AD" w:rsidP="00A3156A">
            <w:pPr>
              <w:pStyle w:val="NoSpacing"/>
            </w:pPr>
          </w:p>
          <w:p w:rsidR="005657AD" w:rsidRDefault="005657AD" w:rsidP="00A3156A">
            <w:pPr>
              <w:pStyle w:val="NoSpacing"/>
            </w:pPr>
          </w:p>
          <w:p w:rsidR="005657AD" w:rsidRDefault="005657AD" w:rsidP="00A3156A">
            <w:pPr>
              <w:pStyle w:val="NoSpacing"/>
            </w:pPr>
          </w:p>
          <w:p w:rsidR="005657AD" w:rsidRDefault="005657AD" w:rsidP="00A3156A">
            <w:pPr>
              <w:pStyle w:val="NoSpacing"/>
            </w:pPr>
          </w:p>
          <w:p w:rsidR="005657AD" w:rsidRPr="00F624FB" w:rsidRDefault="005657AD" w:rsidP="00A3156A">
            <w:pPr>
              <w:pStyle w:val="NoSpacing"/>
            </w:pPr>
          </w:p>
        </w:tc>
      </w:tr>
      <w:tr w:rsidR="00AD29E5" w:rsidTr="00B803DD">
        <w:tc>
          <w:tcPr>
            <w:tcW w:w="6186" w:type="dxa"/>
            <w:gridSpan w:val="7"/>
            <w:shd w:val="clear" w:color="auto" w:fill="DDD9C3" w:themeFill="background2" w:themeFillShade="E6"/>
          </w:tcPr>
          <w:p w:rsidR="00AD29E5" w:rsidRDefault="00B803DD" w:rsidP="00A3156A">
            <w:pPr>
              <w:pStyle w:val="NoSpacing"/>
            </w:pPr>
            <w:r>
              <w:lastRenderedPageBreak/>
              <w:t xml:space="preserve">        7.</w:t>
            </w:r>
            <w:r w:rsidR="00AD29E5">
              <w:t xml:space="preserve">  Medication </w:t>
            </w:r>
          </w:p>
        </w:tc>
        <w:tc>
          <w:tcPr>
            <w:tcW w:w="4412" w:type="dxa"/>
            <w:gridSpan w:val="5"/>
            <w:shd w:val="clear" w:color="auto" w:fill="DDD9C3" w:themeFill="background2" w:themeFillShade="E6"/>
          </w:tcPr>
          <w:p w:rsidR="00AD29E5" w:rsidRPr="00F624FB" w:rsidRDefault="00AD29E5" w:rsidP="00A3156A">
            <w:pPr>
              <w:pStyle w:val="NoSpacing"/>
            </w:pPr>
            <w:r>
              <w:t>Guidance</w:t>
            </w:r>
          </w:p>
        </w:tc>
      </w:tr>
      <w:tr w:rsidR="0061500A" w:rsidTr="00B803DD">
        <w:tc>
          <w:tcPr>
            <w:tcW w:w="6186" w:type="dxa"/>
            <w:gridSpan w:val="7"/>
          </w:tcPr>
          <w:p w:rsidR="0061500A" w:rsidRDefault="0061500A" w:rsidP="00A3156A">
            <w:pPr>
              <w:pStyle w:val="NoSpacing"/>
            </w:pPr>
            <w:r>
              <w:t xml:space="preserve">Do you take any prescribed </w:t>
            </w:r>
            <w:proofErr w:type="gramStart"/>
            <w:r>
              <w:t>medication ?</w:t>
            </w:r>
            <w:proofErr w:type="gramEnd"/>
          </w:p>
        </w:tc>
        <w:tc>
          <w:tcPr>
            <w:tcW w:w="4412" w:type="dxa"/>
            <w:gridSpan w:val="5"/>
          </w:tcPr>
          <w:p w:rsidR="0061500A" w:rsidRPr="00F624FB" w:rsidRDefault="0061500A" w:rsidP="00A3156A">
            <w:pPr>
              <w:pStyle w:val="NoSpacing"/>
            </w:pPr>
          </w:p>
        </w:tc>
      </w:tr>
      <w:tr w:rsidR="00A304CD" w:rsidTr="00B803DD">
        <w:tc>
          <w:tcPr>
            <w:tcW w:w="6186" w:type="dxa"/>
            <w:gridSpan w:val="7"/>
          </w:tcPr>
          <w:p w:rsidR="00A304CD" w:rsidRDefault="00A304CD" w:rsidP="00A3156A">
            <w:pPr>
              <w:pStyle w:val="NoSpacing"/>
            </w:pPr>
            <w:r>
              <w:t xml:space="preserve">Has no medication </w:t>
            </w:r>
            <w:r w:rsidRPr="00AD29E5">
              <w:sym w:font="Wingdings" w:char="F06F"/>
            </w:r>
            <w:r>
              <w:t xml:space="preserve">     Self medicates </w:t>
            </w:r>
            <w:r w:rsidRPr="00AD29E5">
              <w:sym w:font="Wingdings" w:char="F06F"/>
            </w:r>
            <w:r>
              <w:t xml:space="preserve">     Requires Assistance </w:t>
            </w:r>
            <w:r w:rsidRPr="00AD29E5">
              <w:sym w:font="Wingdings" w:char="F06F"/>
            </w:r>
          </w:p>
          <w:p w:rsidR="00A304CD" w:rsidRDefault="00A304CD" w:rsidP="00A3156A">
            <w:pPr>
              <w:pStyle w:val="NoSpacing"/>
            </w:pPr>
            <w:r>
              <w:t xml:space="preserve">Unwilling to comply </w:t>
            </w:r>
            <w:r w:rsidRPr="00AD29E5">
              <w:sym w:font="Wingdings" w:char="F06F"/>
            </w:r>
            <w:r>
              <w:t xml:space="preserve">     Reliant on other </w:t>
            </w:r>
            <w:r w:rsidRPr="00AD29E5">
              <w:sym w:font="Wingdings" w:char="F06F"/>
            </w:r>
          </w:p>
          <w:p w:rsidR="00A304CD" w:rsidRPr="00AD29E5" w:rsidRDefault="00A304CD" w:rsidP="00A3156A">
            <w:pPr>
              <w:pStyle w:val="NoSpacing"/>
            </w:pPr>
          </w:p>
          <w:p w:rsidR="008D0D48" w:rsidRDefault="008D0D48" w:rsidP="00A3156A">
            <w:pPr>
              <w:pStyle w:val="NoSpacing"/>
            </w:pPr>
          </w:p>
        </w:tc>
        <w:tc>
          <w:tcPr>
            <w:tcW w:w="4412" w:type="dxa"/>
            <w:gridSpan w:val="5"/>
          </w:tcPr>
          <w:p w:rsidR="00A304CD" w:rsidRPr="00F624FB" w:rsidRDefault="00A304CD" w:rsidP="00A3156A">
            <w:pPr>
              <w:pStyle w:val="NoSpacing"/>
            </w:pPr>
            <w:r w:rsidRPr="00F624FB">
              <w:t>People over 75 should have a medication review at least annually and those taking 4 or more medicines should have a 6 month review</w:t>
            </w:r>
          </w:p>
        </w:tc>
      </w:tr>
      <w:tr w:rsidR="00325ADC" w:rsidTr="00325ADC">
        <w:tc>
          <w:tcPr>
            <w:tcW w:w="10598" w:type="dxa"/>
            <w:gridSpan w:val="12"/>
          </w:tcPr>
          <w:p w:rsidR="00325ADC" w:rsidRDefault="00325ADC" w:rsidP="00A3156A">
            <w:pPr>
              <w:pStyle w:val="NoSpacing"/>
            </w:pPr>
            <w:r>
              <w:t>Medication list</w:t>
            </w:r>
          </w:p>
          <w:p w:rsidR="00325ADC" w:rsidRDefault="00325ADC" w:rsidP="00A3156A">
            <w:pPr>
              <w:pStyle w:val="NoSpacing"/>
            </w:pPr>
          </w:p>
          <w:p w:rsidR="00325ADC" w:rsidRDefault="00325ADC" w:rsidP="00A3156A">
            <w:pPr>
              <w:pStyle w:val="NoSpacing"/>
            </w:pPr>
          </w:p>
          <w:p w:rsidR="00325ADC" w:rsidRDefault="00325ADC" w:rsidP="00A3156A">
            <w:pPr>
              <w:pStyle w:val="NoSpacing"/>
            </w:pPr>
          </w:p>
          <w:p w:rsidR="00325ADC" w:rsidRDefault="00325ADC" w:rsidP="00A3156A">
            <w:pPr>
              <w:pStyle w:val="NoSpacing"/>
            </w:pPr>
          </w:p>
          <w:p w:rsidR="00325ADC" w:rsidRPr="00F624FB" w:rsidRDefault="00325ADC" w:rsidP="00A3156A">
            <w:pPr>
              <w:pStyle w:val="NoSpacing"/>
            </w:pPr>
          </w:p>
        </w:tc>
      </w:tr>
      <w:tr w:rsidR="00F624FB" w:rsidTr="00B803DD">
        <w:tc>
          <w:tcPr>
            <w:tcW w:w="6186" w:type="dxa"/>
            <w:gridSpan w:val="7"/>
          </w:tcPr>
          <w:p w:rsidR="00F624FB" w:rsidRDefault="00F624FB" w:rsidP="00A3156A">
            <w:pPr>
              <w:pStyle w:val="NoSpacing"/>
            </w:pPr>
            <w:r>
              <w:t>Any issues taking medications</w:t>
            </w:r>
            <w:r w:rsidR="00B725EC">
              <w:t xml:space="preserve"> (</w:t>
            </w:r>
            <w:r>
              <w:t>swallowing difficulties</w:t>
            </w:r>
            <w:r w:rsidR="00B725EC">
              <w:t>)</w:t>
            </w:r>
            <w:r>
              <w:t xml:space="preserve">                            </w:t>
            </w:r>
            <w:r w:rsidR="00553C3D">
              <w:t xml:space="preserve">               </w:t>
            </w:r>
            <w:r>
              <w:t xml:space="preserve">  Yes   </w:t>
            </w:r>
            <w:r w:rsidR="00AD29E5" w:rsidRPr="00AD29E5">
              <w:sym w:font="Wingdings" w:char="F06F"/>
            </w:r>
            <w:r>
              <w:t xml:space="preserve">          No</w:t>
            </w:r>
            <w:r w:rsidR="00AD29E5">
              <w:t xml:space="preserve">    </w:t>
            </w:r>
            <w:r w:rsidR="00AD29E5" w:rsidRPr="00AD29E5">
              <w:sym w:font="Wingdings" w:char="F06F"/>
            </w:r>
          </w:p>
          <w:p w:rsidR="007E0B70" w:rsidRDefault="007E0B70" w:rsidP="00A3156A">
            <w:pPr>
              <w:pStyle w:val="NoSpacing"/>
            </w:pPr>
          </w:p>
          <w:p w:rsidR="007E0B70" w:rsidRDefault="007E0B70" w:rsidP="00A3156A">
            <w:pPr>
              <w:pStyle w:val="NoSpacing"/>
            </w:pPr>
          </w:p>
          <w:p w:rsidR="00F624FB" w:rsidRDefault="00F624FB" w:rsidP="00A3156A">
            <w:pPr>
              <w:pStyle w:val="NoSpacing"/>
            </w:pPr>
            <w:r>
              <w:t>When was last medication review?</w:t>
            </w:r>
          </w:p>
        </w:tc>
        <w:tc>
          <w:tcPr>
            <w:tcW w:w="4412" w:type="dxa"/>
            <w:gridSpan w:val="5"/>
          </w:tcPr>
          <w:p w:rsidR="00F624FB" w:rsidRPr="00F624FB" w:rsidRDefault="00F624FB" w:rsidP="00A3156A">
            <w:pPr>
              <w:pStyle w:val="NoSpacing"/>
            </w:pPr>
          </w:p>
          <w:p w:rsidR="00F624FB" w:rsidRPr="00F624FB" w:rsidRDefault="00F624FB" w:rsidP="00A3156A">
            <w:pPr>
              <w:pStyle w:val="NoSpacing"/>
            </w:pPr>
          </w:p>
          <w:p w:rsidR="00F624FB" w:rsidRPr="00F624FB" w:rsidRDefault="00F624FB" w:rsidP="00A3156A">
            <w:pPr>
              <w:pStyle w:val="NoSpacing"/>
            </w:pPr>
          </w:p>
          <w:p w:rsidR="00F624FB" w:rsidRPr="00F624FB" w:rsidRDefault="00F624FB" w:rsidP="00A3156A">
            <w:pPr>
              <w:pStyle w:val="NoSpacing"/>
            </w:pPr>
          </w:p>
          <w:p w:rsidR="00F624FB" w:rsidRPr="00F624FB" w:rsidRDefault="00F624FB" w:rsidP="00A3156A">
            <w:pPr>
              <w:pStyle w:val="NoSpacing"/>
            </w:pPr>
            <w:r w:rsidRPr="00F624FB">
              <w:t>Medication review needed</w:t>
            </w:r>
            <w:r w:rsidR="00325ADC">
              <w:t xml:space="preserve"> / </w:t>
            </w:r>
            <w:r w:rsidRPr="00F624FB">
              <w:t>Refer to GP</w:t>
            </w:r>
          </w:p>
          <w:p w:rsidR="00F624FB" w:rsidRPr="00F624FB" w:rsidRDefault="00F624FB" w:rsidP="00A3156A">
            <w:pPr>
              <w:pStyle w:val="NoSpacing"/>
            </w:pPr>
          </w:p>
        </w:tc>
      </w:tr>
      <w:tr w:rsidR="00A304CD" w:rsidTr="00B803DD">
        <w:tc>
          <w:tcPr>
            <w:tcW w:w="10598" w:type="dxa"/>
            <w:gridSpan w:val="12"/>
          </w:tcPr>
          <w:p w:rsidR="00A304CD" w:rsidRPr="005657AD" w:rsidRDefault="00A304CD" w:rsidP="00A3156A">
            <w:pPr>
              <w:pStyle w:val="NoSpacing"/>
              <w:rPr>
                <w:sz w:val="8"/>
                <w:szCs w:val="8"/>
              </w:rPr>
            </w:pPr>
          </w:p>
        </w:tc>
      </w:tr>
      <w:tr w:rsidR="00553C3D" w:rsidTr="00B803DD">
        <w:tc>
          <w:tcPr>
            <w:tcW w:w="10598" w:type="dxa"/>
            <w:gridSpan w:val="12"/>
            <w:tcBorders>
              <w:bottom w:val="single" w:sz="4" w:space="0" w:color="auto"/>
            </w:tcBorders>
            <w:shd w:val="clear" w:color="auto" w:fill="auto"/>
          </w:tcPr>
          <w:p w:rsidR="00553C3D" w:rsidRPr="00B725EC" w:rsidRDefault="00553C3D" w:rsidP="00A3156A">
            <w:pPr>
              <w:pStyle w:val="NoSpacing"/>
            </w:pPr>
            <w:r w:rsidRPr="00B725EC">
              <w:t>Physical wellbeing and senses (needs relating to autonomy and freedom to make choices</w:t>
            </w:r>
          </w:p>
        </w:tc>
      </w:tr>
      <w:tr w:rsidR="00F624FB" w:rsidTr="00B803DD">
        <w:tc>
          <w:tcPr>
            <w:tcW w:w="6186" w:type="dxa"/>
            <w:gridSpan w:val="7"/>
            <w:shd w:val="clear" w:color="auto" w:fill="DDD9C3" w:themeFill="background2" w:themeFillShade="E6"/>
          </w:tcPr>
          <w:p w:rsidR="00F624FB" w:rsidRDefault="00F624FB" w:rsidP="00A3156A">
            <w:pPr>
              <w:pStyle w:val="NoSpacing"/>
              <w:numPr>
                <w:ilvl w:val="0"/>
                <w:numId w:val="9"/>
              </w:numPr>
            </w:pPr>
            <w:r>
              <w:t>Physical wellbeing</w:t>
            </w:r>
          </w:p>
        </w:tc>
        <w:tc>
          <w:tcPr>
            <w:tcW w:w="4412" w:type="dxa"/>
            <w:gridSpan w:val="5"/>
            <w:shd w:val="clear" w:color="auto" w:fill="DDD9C3" w:themeFill="background2" w:themeFillShade="E6"/>
          </w:tcPr>
          <w:p w:rsidR="00F624FB" w:rsidRPr="00F624FB" w:rsidRDefault="00553C3D" w:rsidP="00A3156A">
            <w:pPr>
              <w:pStyle w:val="NoSpacing"/>
            </w:pPr>
            <w:r>
              <w:t>Guidance</w:t>
            </w:r>
          </w:p>
        </w:tc>
      </w:tr>
      <w:tr w:rsidR="00F624FB" w:rsidTr="00B803DD">
        <w:tc>
          <w:tcPr>
            <w:tcW w:w="6186" w:type="dxa"/>
            <w:gridSpan w:val="7"/>
          </w:tcPr>
          <w:p w:rsidR="00F624FB" w:rsidRDefault="00F624FB" w:rsidP="00A3156A">
            <w:pPr>
              <w:pStyle w:val="NoSpacing"/>
            </w:pPr>
            <w:r>
              <w:t xml:space="preserve">In general would you say you are in good health   Yes  </w:t>
            </w:r>
            <w:r w:rsidR="00553C3D">
              <w:t xml:space="preserve"> </w:t>
            </w:r>
            <w:r w:rsidR="00553C3D" w:rsidRPr="00AD29E5">
              <w:sym w:font="Wingdings" w:char="F06F"/>
            </w:r>
            <w:r w:rsidR="00553C3D">
              <w:t xml:space="preserve"> </w:t>
            </w:r>
            <w:r>
              <w:t xml:space="preserve">  </w:t>
            </w:r>
            <w:r w:rsidR="00553C3D">
              <w:t xml:space="preserve">           </w:t>
            </w:r>
            <w:r>
              <w:t xml:space="preserve">No </w:t>
            </w:r>
            <w:r w:rsidR="00553C3D" w:rsidRPr="00AD29E5">
              <w:sym w:font="Wingdings" w:char="F06F"/>
            </w:r>
          </w:p>
        </w:tc>
        <w:tc>
          <w:tcPr>
            <w:tcW w:w="4412" w:type="dxa"/>
            <w:gridSpan w:val="5"/>
          </w:tcPr>
          <w:p w:rsidR="00F624FB" w:rsidRPr="00F624FB" w:rsidRDefault="00F624FB" w:rsidP="00A3156A">
            <w:pPr>
              <w:pStyle w:val="NoSpacing"/>
            </w:pPr>
            <w:r w:rsidRPr="00F624FB">
              <w:t>Are you unable to partake of activities due to a chronic/physical/mental condition?</w:t>
            </w:r>
          </w:p>
        </w:tc>
      </w:tr>
      <w:tr w:rsidR="00F624FB" w:rsidTr="00B803DD">
        <w:tc>
          <w:tcPr>
            <w:tcW w:w="10598" w:type="dxa"/>
            <w:gridSpan w:val="12"/>
          </w:tcPr>
          <w:p w:rsidR="00F624FB" w:rsidRDefault="00F624FB" w:rsidP="00A3156A">
            <w:pPr>
              <w:pStyle w:val="NoSpacing"/>
            </w:pPr>
            <w:r>
              <w:t>Additional information including any evidence received, sources available, older person’s comments</w:t>
            </w:r>
          </w:p>
          <w:p w:rsidR="00F624FB" w:rsidRDefault="00F624FB" w:rsidP="00A3156A">
            <w:pPr>
              <w:pStyle w:val="NoSpacing"/>
            </w:pPr>
          </w:p>
          <w:p w:rsidR="00B725EC" w:rsidRDefault="00B725EC" w:rsidP="00A3156A">
            <w:pPr>
              <w:pStyle w:val="NoSpacing"/>
            </w:pPr>
          </w:p>
          <w:p w:rsidR="00B725EC" w:rsidRDefault="00B725EC" w:rsidP="00A3156A">
            <w:pPr>
              <w:pStyle w:val="NoSpacing"/>
            </w:pPr>
          </w:p>
          <w:p w:rsidR="00F624FB" w:rsidRPr="00F624FB" w:rsidRDefault="00F624FB" w:rsidP="00A3156A">
            <w:pPr>
              <w:pStyle w:val="NoSpacing"/>
            </w:pPr>
          </w:p>
        </w:tc>
      </w:tr>
      <w:tr w:rsidR="00A304CD" w:rsidRPr="00A304CD" w:rsidTr="00B803DD">
        <w:tc>
          <w:tcPr>
            <w:tcW w:w="10598" w:type="dxa"/>
            <w:gridSpan w:val="12"/>
          </w:tcPr>
          <w:p w:rsidR="00A304CD" w:rsidRPr="005657AD" w:rsidRDefault="00A304CD" w:rsidP="00A3156A">
            <w:pPr>
              <w:pStyle w:val="NoSpacing"/>
              <w:rPr>
                <w:sz w:val="8"/>
                <w:szCs w:val="8"/>
              </w:rPr>
            </w:pPr>
          </w:p>
        </w:tc>
      </w:tr>
      <w:tr w:rsidR="00CC5EF9" w:rsidTr="00B803DD">
        <w:trPr>
          <w:trHeight w:val="237"/>
        </w:trPr>
        <w:tc>
          <w:tcPr>
            <w:tcW w:w="10598" w:type="dxa"/>
            <w:gridSpan w:val="12"/>
            <w:shd w:val="clear" w:color="auto" w:fill="DDD9C3" w:themeFill="background2" w:themeFillShade="E6"/>
          </w:tcPr>
          <w:p w:rsidR="00CC5EF9" w:rsidRPr="00553C3D" w:rsidRDefault="00CC5EF9" w:rsidP="00A3156A">
            <w:pPr>
              <w:pStyle w:val="NoSpacing"/>
              <w:numPr>
                <w:ilvl w:val="0"/>
                <w:numId w:val="9"/>
              </w:numPr>
              <w:rPr>
                <w:sz w:val="24"/>
                <w:szCs w:val="24"/>
              </w:rPr>
            </w:pPr>
            <w:r w:rsidRPr="00553C3D">
              <w:t>Sight, hearing and communication – assessment</w:t>
            </w:r>
          </w:p>
        </w:tc>
      </w:tr>
      <w:tr w:rsidR="00CC5EF9" w:rsidTr="00B803DD">
        <w:trPr>
          <w:trHeight w:val="567"/>
        </w:trPr>
        <w:tc>
          <w:tcPr>
            <w:tcW w:w="2943" w:type="dxa"/>
          </w:tcPr>
          <w:p w:rsidR="00CC5EF9" w:rsidRDefault="00CC5EF9" w:rsidP="00A3156A">
            <w:pPr>
              <w:pStyle w:val="NoSpacing"/>
            </w:pPr>
            <w:r>
              <w:t>First language     English</w:t>
            </w:r>
            <w:r w:rsidR="00553C3D">
              <w:t xml:space="preserve"> </w:t>
            </w:r>
            <w:r w:rsidR="00553C3D" w:rsidRPr="00AD29E5">
              <w:sym w:font="Wingdings" w:char="F06F"/>
            </w:r>
          </w:p>
          <w:p w:rsidR="00CC5EF9" w:rsidRDefault="00CC5EF9" w:rsidP="00A3156A">
            <w:pPr>
              <w:pStyle w:val="NoSpacing"/>
            </w:pPr>
          </w:p>
        </w:tc>
        <w:tc>
          <w:tcPr>
            <w:tcW w:w="3243" w:type="dxa"/>
            <w:gridSpan w:val="6"/>
          </w:tcPr>
          <w:p w:rsidR="00CC5EF9" w:rsidRDefault="00CC5EF9" w:rsidP="00A3156A">
            <w:pPr>
              <w:pStyle w:val="NoSpacing"/>
            </w:pPr>
            <w:r>
              <w:t xml:space="preserve">Other </w:t>
            </w:r>
            <w:r w:rsidR="00553C3D" w:rsidRPr="00AD29E5">
              <w:sym w:font="Wingdings" w:char="F06F"/>
            </w:r>
            <w:r w:rsidR="00553C3D">
              <w:t xml:space="preserve"> (state)</w:t>
            </w:r>
          </w:p>
        </w:tc>
        <w:tc>
          <w:tcPr>
            <w:tcW w:w="4412" w:type="dxa"/>
            <w:gridSpan w:val="5"/>
          </w:tcPr>
          <w:p w:rsidR="00CC5EF9" w:rsidRPr="003277B0" w:rsidRDefault="00CC5EF9" w:rsidP="00A3156A">
            <w:pPr>
              <w:pStyle w:val="NoSpacing"/>
            </w:pPr>
            <w:r w:rsidRPr="003277B0">
              <w:t>Translation/interpreter required</w:t>
            </w:r>
            <w:r w:rsidR="00553C3D">
              <w:t xml:space="preserve"> </w:t>
            </w:r>
            <w:r w:rsidR="00553C3D" w:rsidRPr="00AD29E5">
              <w:sym w:font="Wingdings" w:char="F06F"/>
            </w:r>
          </w:p>
        </w:tc>
      </w:tr>
      <w:tr w:rsidR="003277B0" w:rsidTr="00B803DD">
        <w:trPr>
          <w:trHeight w:val="567"/>
        </w:trPr>
        <w:tc>
          <w:tcPr>
            <w:tcW w:w="6186" w:type="dxa"/>
            <w:gridSpan w:val="7"/>
          </w:tcPr>
          <w:p w:rsidR="00325ADC" w:rsidRPr="00325ADC" w:rsidRDefault="003277B0" w:rsidP="00A3156A">
            <w:pPr>
              <w:pStyle w:val="NoSpacing"/>
              <w:rPr>
                <w:b/>
              </w:rPr>
            </w:pPr>
            <w:r w:rsidRPr="00325ADC">
              <w:rPr>
                <w:b/>
              </w:rPr>
              <w:t>Sight</w:t>
            </w:r>
            <w:r w:rsidR="007E0B70" w:rsidRPr="00325ADC">
              <w:rPr>
                <w:b/>
              </w:rPr>
              <w:t xml:space="preserve">        </w:t>
            </w:r>
          </w:p>
          <w:p w:rsidR="003277B0" w:rsidRDefault="007E0B70" w:rsidP="00A3156A">
            <w:pPr>
              <w:pStyle w:val="NoSpacing"/>
            </w:pPr>
            <w:r>
              <w:t xml:space="preserve">No problems </w:t>
            </w:r>
            <w:r w:rsidRPr="00AD29E5">
              <w:sym w:font="Wingdings" w:char="F06F"/>
            </w:r>
            <w:r>
              <w:t xml:space="preserve">  </w:t>
            </w:r>
            <w:r w:rsidR="00325ADC">
              <w:t xml:space="preserve"> </w:t>
            </w:r>
            <w:r>
              <w:t xml:space="preserve">  </w:t>
            </w:r>
            <w:r w:rsidR="00553C3D">
              <w:t xml:space="preserve"> </w:t>
            </w:r>
            <w:r w:rsidR="00325ADC">
              <w:t xml:space="preserve">Limited </w:t>
            </w:r>
            <w:r w:rsidR="00325ADC" w:rsidRPr="00AD29E5">
              <w:sym w:font="Wingdings" w:char="F06F"/>
            </w:r>
            <w:r w:rsidR="00553C3D">
              <w:t xml:space="preserve">   </w:t>
            </w:r>
            <w:r w:rsidR="00325ADC">
              <w:t xml:space="preserve">(Registered blind, macular degeneration, diabetes (risk of glaucoma)  </w:t>
            </w:r>
            <w:r w:rsidR="00553C3D">
              <w:t xml:space="preserve"> </w:t>
            </w:r>
            <w:r w:rsidR="00325ADC">
              <w:t xml:space="preserve"> Cataracts </w:t>
            </w:r>
            <w:r w:rsidR="00325ADC" w:rsidRPr="00AD29E5">
              <w:sym w:font="Wingdings" w:char="F06F"/>
            </w:r>
            <w:r w:rsidR="00553C3D">
              <w:t xml:space="preserve">                                  </w:t>
            </w:r>
            <w:r w:rsidR="003277B0">
              <w:t xml:space="preserve">                          </w:t>
            </w:r>
            <w:r w:rsidR="00553C3D">
              <w:t xml:space="preserve">                                                                                          </w:t>
            </w:r>
            <w:r w:rsidR="003277B0">
              <w:t xml:space="preserve"> </w:t>
            </w:r>
            <w:r>
              <w:t xml:space="preserve">  </w:t>
            </w:r>
            <w:r w:rsidR="00553C3D">
              <w:t xml:space="preserve">                                                            </w:t>
            </w:r>
          </w:p>
          <w:p w:rsidR="003277B0" w:rsidRDefault="003277B0" w:rsidP="00A3156A">
            <w:pPr>
              <w:pStyle w:val="NoSpacing"/>
            </w:pPr>
          </w:p>
          <w:p w:rsidR="003277B0" w:rsidRDefault="005F15D8" w:rsidP="00A3156A">
            <w:pPr>
              <w:pStyle w:val="NoSpacing"/>
            </w:pPr>
            <w:r>
              <w:t>Aids:  Please state</w:t>
            </w:r>
          </w:p>
          <w:p w:rsidR="007E0B70" w:rsidRDefault="007E0B70" w:rsidP="00A3156A">
            <w:pPr>
              <w:pStyle w:val="NoSpacing"/>
            </w:pPr>
          </w:p>
          <w:p w:rsidR="005F15D8" w:rsidRDefault="005F15D8" w:rsidP="00A3156A">
            <w:pPr>
              <w:pStyle w:val="NoSpacing"/>
            </w:pPr>
          </w:p>
        </w:tc>
        <w:tc>
          <w:tcPr>
            <w:tcW w:w="4412" w:type="dxa"/>
            <w:gridSpan w:val="5"/>
          </w:tcPr>
          <w:p w:rsidR="003277B0" w:rsidRDefault="007E0B70" w:rsidP="00A3156A">
            <w:pPr>
              <w:pStyle w:val="NoSpacing"/>
            </w:pPr>
            <w:r>
              <w:t xml:space="preserve">Eye Test  </w:t>
            </w:r>
            <w:r w:rsidR="00553C3D" w:rsidRPr="00AD29E5">
              <w:sym w:font="Wingdings" w:char="F06F"/>
            </w:r>
            <w:r w:rsidR="003277B0">
              <w:t xml:space="preserve">                   New Glasses</w:t>
            </w:r>
            <w:r>
              <w:t xml:space="preserve">  </w:t>
            </w:r>
            <w:r w:rsidR="00553C3D">
              <w:t xml:space="preserve"> </w:t>
            </w:r>
            <w:r w:rsidR="00553C3D" w:rsidRPr="00AD29E5">
              <w:sym w:font="Wingdings" w:char="F06F"/>
            </w:r>
          </w:p>
          <w:p w:rsidR="003277B0" w:rsidRDefault="003277B0" w:rsidP="00A3156A">
            <w:pPr>
              <w:pStyle w:val="NoSpacing"/>
            </w:pPr>
          </w:p>
          <w:p w:rsidR="003277B0" w:rsidRDefault="003277B0" w:rsidP="00A3156A">
            <w:pPr>
              <w:pStyle w:val="NoSpacing"/>
            </w:pPr>
          </w:p>
          <w:p w:rsidR="003277B0" w:rsidRDefault="003277B0" w:rsidP="00A3156A">
            <w:pPr>
              <w:pStyle w:val="NoSpacing"/>
            </w:pPr>
          </w:p>
          <w:p w:rsidR="003277B0" w:rsidRDefault="003277B0" w:rsidP="00A3156A">
            <w:pPr>
              <w:pStyle w:val="NoSpacing"/>
            </w:pPr>
            <w:r>
              <w:t>Assistance with reading</w:t>
            </w:r>
            <w:r w:rsidR="00553C3D">
              <w:t xml:space="preserve">   </w:t>
            </w:r>
            <w:r w:rsidR="00553C3D" w:rsidRPr="00AD29E5">
              <w:sym w:font="Wingdings" w:char="F06F"/>
            </w:r>
          </w:p>
        </w:tc>
      </w:tr>
      <w:tr w:rsidR="003277B0" w:rsidTr="00B803DD">
        <w:trPr>
          <w:trHeight w:val="567"/>
        </w:trPr>
        <w:tc>
          <w:tcPr>
            <w:tcW w:w="6186" w:type="dxa"/>
            <w:gridSpan w:val="7"/>
          </w:tcPr>
          <w:p w:rsidR="00325ADC" w:rsidRDefault="003277B0" w:rsidP="00A3156A">
            <w:pPr>
              <w:pStyle w:val="NoSpacing"/>
            </w:pPr>
            <w:r w:rsidRPr="00325ADC">
              <w:rPr>
                <w:b/>
              </w:rPr>
              <w:t>Hearing</w:t>
            </w:r>
            <w:r w:rsidR="00325ADC">
              <w:t xml:space="preserve"> </w:t>
            </w:r>
          </w:p>
          <w:p w:rsidR="003277B0" w:rsidRDefault="007E0B70" w:rsidP="00A3156A">
            <w:pPr>
              <w:pStyle w:val="NoSpacing"/>
            </w:pPr>
            <w:r>
              <w:t xml:space="preserve">No problems </w:t>
            </w:r>
            <w:r w:rsidRPr="00AD29E5">
              <w:sym w:font="Wingdings" w:char="F06F"/>
            </w:r>
            <w:r>
              <w:t xml:space="preserve">      Limited </w:t>
            </w:r>
            <w:r w:rsidRPr="00AD29E5">
              <w:sym w:font="Wingdings" w:char="F06F"/>
            </w:r>
            <w:r>
              <w:t xml:space="preserve">       </w:t>
            </w:r>
            <w:r w:rsidR="00325ADC">
              <w:t xml:space="preserve">   </w:t>
            </w:r>
            <w:r>
              <w:t xml:space="preserve">Deaf </w:t>
            </w:r>
            <w:r w:rsidRPr="00AD29E5">
              <w:sym w:font="Wingdings" w:char="F06F"/>
            </w:r>
            <w:r>
              <w:t xml:space="preserve">  </w:t>
            </w:r>
            <w:r w:rsidR="00553C3D">
              <w:t xml:space="preserve">                                                           </w:t>
            </w:r>
            <w:r>
              <w:t xml:space="preserve"> </w:t>
            </w:r>
            <w:r w:rsidR="00553C3D">
              <w:t xml:space="preserve">               </w:t>
            </w:r>
          </w:p>
          <w:p w:rsidR="007E0B70" w:rsidRDefault="007E0B70" w:rsidP="00A3156A">
            <w:pPr>
              <w:pStyle w:val="NoSpacing"/>
            </w:pPr>
          </w:p>
          <w:p w:rsidR="003277B0" w:rsidRDefault="003277B0" w:rsidP="00A3156A">
            <w:pPr>
              <w:pStyle w:val="NoSpacing"/>
            </w:pPr>
            <w:r>
              <w:t>Aids:  Please state</w:t>
            </w:r>
            <w:r w:rsidR="007B4644">
              <w:t xml:space="preserve"> the hospital that provided the aids</w:t>
            </w:r>
          </w:p>
          <w:p w:rsidR="005F15D8" w:rsidRDefault="005F15D8" w:rsidP="00A3156A">
            <w:pPr>
              <w:pStyle w:val="NoSpacing"/>
            </w:pPr>
          </w:p>
          <w:p w:rsidR="007E0B70" w:rsidRDefault="007E0B70" w:rsidP="00A3156A">
            <w:pPr>
              <w:pStyle w:val="NoSpacing"/>
            </w:pPr>
          </w:p>
        </w:tc>
        <w:tc>
          <w:tcPr>
            <w:tcW w:w="4412" w:type="dxa"/>
            <w:gridSpan w:val="5"/>
          </w:tcPr>
          <w:p w:rsidR="003277B0" w:rsidRDefault="005F15D8" w:rsidP="00A3156A">
            <w:pPr>
              <w:pStyle w:val="NoSpacing"/>
            </w:pPr>
            <w:r>
              <w:t xml:space="preserve">Hearing Test   </w:t>
            </w:r>
            <w:r w:rsidR="007E0B70" w:rsidRPr="00AD29E5">
              <w:sym w:font="Wingdings" w:char="F06F"/>
            </w:r>
            <w:r w:rsidR="007E0B70">
              <w:t xml:space="preserve">  </w:t>
            </w:r>
            <w:r>
              <w:t xml:space="preserve">                Hearing Aid</w:t>
            </w:r>
            <w:r w:rsidR="007E0B70">
              <w:t xml:space="preserve">  </w:t>
            </w:r>
            <w:r w:rsidR="007E0B70" w:rsidRPr="00AD29E5">
              <w:sym w:font="Wingdings" w:char="F06F"/>
            </w:r>
            <w:r w:rsidR="007E0B70">
              <w:t xml:space="preserve">  </w:t>
            </w:r>
          </w:p>
        </w:tc>
      </w:tr>
      <w:tr w:rsidR="005F15D8" w:rsidTr="00B803DD">
        <w:trPr>
          <w:trHeight w:val="567"/>
        </w:trPr>
        <w:tc>
          <w:tcPr>
            <w:tcW w:w="6186" w:type="dxa"/>
            <w:gridSpan w:val="7"/>
          </w:tcPr>
          <w:p w:rsidR="00325ADC" w:rsidRDefault="005F15D8" w:rsidP="00A3156A">
            <w:pPr>
              <w:pStyle w:val="NoSpacing"/>
            </w:pPr>
            <w:r w:rsidRPr="00325ADC">
              <w:rPr>
                <w:b/>
              </w:rPr>
              <w:t>Understanding of spoken word</w:t>
            </w:r>
          </w:p>
          <w:p w:rsidR="00325ADC" w:rsidRDefault="005F15D8" w:rsidP="00A3156A">
            <w:pPr>
              <w:pStyle w:val="NoSpacing"/>
            </w:pPr>
            <w:r>
              <w:t>Fully understands</w:t>
            </w:r>
            <w:r w:rsidR="007E0B70">
              <w:t xml:space="preserve"> </w:t>
            </w:r>
            <w:r w:rsidR="007E0B70" w:rsidRPr="00AD29E5">
              <w:sym w:font="Wingdings" w:char="F06F"/>
            </w:r>
            <w:r w:rsidR="007E0B70">
              <w:t xml:space="preserve">  </w:t>
            </w:r>
            <w:r w:rsidR="00325ADC">
              <w:t xml:space="preserve">    </w:t>
            </w:r>
            <w:r>
              <w:t xml:space="preserve">Appears to have difficulty </w:t>
            </w:r>
            <w:r w:rsidR="007E0B70" w:rsidRPr="00AD29E5">
              <w:sym w:font="Wingdings" w:char="F06F"/>
            </w:r>
            <w:r w:rsidR="007E0B70">
              <w:t xml:space="preserve">  </w:t>
            </w:r>
            <w:r w:rsidR="00A304CD">
              <w:t xml:space="preserve">    </w:t>
            </w:r>
          </w:p>
          <w:p w:rsidR="005F15D8" w:rsidRDefault="005F15D8" w:rsidP="00325ADC">
            <w:pPr>
              <w:pStyle w:val="NoSpacing"/>
            </w:pPr>
            <w:r>
              <w:t>Appears to be unable to understand</w:t>
            </w:r>
            <w:r w:rsidR="007E0B70">
              <w:t xml:space="preserve"> </w:t>
            </w:r>
            <w:r w:rsidR="007E0B70" w:rsidRPr="00AD29E5">
              <w:sym w:font="Wingdings" w:char="F06F"/>
            </w:r>
            <w:r w:rsidR="007E0B70">
              <w:t xml:space="preserve"> </w:t>
            </w:r>
            <w:r w:rsidR="00325ADC">
              <w:t xml:space="preserve">     </w:t>
            </w:r>
            <w:r>
              <w:t>Not known</w:t>
            </w:r>
            <w:r w:rsidR="007E0B70" w:rsidRPr="00AD29E5">
              <w:sym w:font="Wingdings" w:char="F06F"/>
            </w:r>
            <w:r w:rsidR="007E0B70">
              <w:t xml:space="preserve">  </w:t>
            </w:r>
          </w:p>
          <w:p w:rsidR="00325ADC" w:rsidRDefault="00325ADC" w:rsidP="00325ADC">
            <w:pPr>
              <w:pStyle w:val="NoSpacing"/>
            </w:pPr>
          </w:p>
        </w:tc>
        <w:tc>
          <w:tcPr>
            <w:tcW w:w="4412" w:type="dxa"/>
            <w:gridSpan w:val="5"/>
          </w:tcPr>
          <w:p w:rsidR="005F15D8" w:rsidRDefault="005F15D8" w:rsidP="00A3156A">
            <w:pPr>
              <w:pStyle w:val="NoSpacing"/>
            </w:pPr>
            <w:r>
              <w:t>Speech therapy referral</w:t>
            </w:r>
            <w:r w:rsidR="007E0B70">
              <w:t xml:space="preserve"> </w:t>
            </w:r>
            <w:r w:rsidR="007E0B70" w:rsidRPr="00AD29E5">
              <w:sym w:font="Wingdings" w:char="F06F"/>
            </w:r>
            <w:r w:rsidR="007E0B70">
              <w:t xml:space="preserve">  </w:t>
            </w:r>
          </w:p>
          <w:p w:rsidR="005F15D8" w:rsidRDefault="005F15D8" w:rsidP="00A3156A">
            <w:pPr>
              <w:pStyle w:val="NoSpacing"/>
            </w:pPr>
          </w:p>
          <w:p w:rsidR="005F15D8" w:rsidRDefault="005F15D8" w:rsidP="00A3156A">
            <w:pPr>
              <w:pStyle w:val="NoSpacing"/>
            </w:pPr>
            <w:r>
              <w:t xml:space="preserve">Assistance with communication </w:t>
            </w:r>
            <w:r w:rsidR="007E0B70" w:rsidRPr="00AD29E5">
              <w:sym w:font="Wingdings" w:char="F06F"/>
            </w:r>
            <w:r w:rsidR="007E0B70">
              <w:t xml:space="preserve">  </w:t>
            </w:r>
          </w:p>
        </w:tc>
      </w:tr>
      <w:tr w:rsidR="005F15D8" w:rsidTr="00B803DD">
        <w:trPr>
          <w:trHeight w:val="567"/>
        </w:trPr>
        <w:tc>
          <w:tcPr>
            <w:tcW w:w="6186" w:type="dxa"/>
            <w:gridSpan w:val="7"/>
          </w:tcPr>
          <w:p w:rsidR="00325ADC" w:rsidRDefault="005F15D8" w:rsidP="00A3156A">
            <w:pPr>
              <w:pStyle w:val="NoSpacing"/>
            </w:pPr>
            <w:r w:rsidRPr="00325ADC">
              <w:rPr>
                <w:b/>
              </w:rPr>
              <w:t>Ability to make needs known</w:t>
            </w:r>
            <w:r w:rsidR="007E0B70">
              <w:t xml:space="preserve">       </w:t>
            </w:r>
          </w:p>
          <w:p w:rsidR="005F15D8" w:rsidRDefault="005F15D8" w:rsidP="00A3156A">
            <w:pPr>
              <w:pStyle w:val="NoSpacing"/>
            </w:pPr>
            <w:r>
              <w:t>Fully able</w:t>
            </w:r>
            <w:r w:rsidR="007E0B70">
              <w:t xml:space="preserve"> </w:t>
            </w:r>
            <w:r w:rsidR="007E0B70" w:rsidRPr="00AD29E5">
              <w:sym w:font="Wingdings" w:char="F06F"/>
            </w:r>
            <w:r w:rsidR="007E0B70">
              <w:t xml:space="preserve">  </w:t>
            </w:r>
            <w:r w:rsidR="00325ADC">
              <w:t xml:space="preserve">   </w:t>
            </w:r>
            <w:r>
              <w:t>Intermittent – sometimes able</w:t>
            </w:r>
            <w:r w:rsidR="007E0B70">
              <w:t xml:space="preserve"> </w:t>
            </w:r>
            <w:r w:rsidR="007E0B70" w:rsidRPr="00AD29E5">
              <w:sym w:font="Wingdings" w:char="F06F"/>
            </w:r>
            <w:r w:rsidR="007E0B70">
              <w:t xml:space="preserve">  </w:t>
            </w:r>
          </w:p>
          <w:p w:rsidR="005F15D8" w:rsidRDefault="005F15D8" w:rsidP="00A3156A">
            <w:pPr>
              <w:pStyle w:val="NoSpacing"/>
            </w:pPr>
            <w:r>
              <w:t>Can make needs known by gesture/aids</w:t>
            </w:r>
            <w:r w:rsidR="007E0B70">
              <w:t xml:space="preserve"> </w:t>
            </w:r>
            <w:r w:rsidR="007E0B70" w:rsidRPr="00AD29E5">
              <w:sym w:font="Wingdings" w:char="F06F"/>
            </w:r>
            <w:r w:rsidR="007E0B70">
              <w:t xml:space="preserve"> </w:t>
            </w:r>
            <w:r w:rsidR="00325ADC">
              <w:t xml:space="preserve">    </w:t>
            </w:r>
            <w:r>
              <w:t>Unable to communicate</w:t>
            </w:r>
            <w:r w:rsidR="007E0B70">
              <w:t xml:space="preserve"> </w:t>
            </w:r>
            <w:r w:rsidR="007E0B70" w:rsidRPr="00AD29E5">
              <w:sym w:font="Wingdings" w:char="F06F"/>
            </w:r>
            <w:r w:rsidR="007E0B70">
              <w:t xml:space="preserve">  </w:t>
            </w:r>
          </w:p>
          <w:p w:rsidR="00325ADC" w:rsidRDefault="00325ADC" w:rsidP="00A3156A">
            <w:pPr>
              <w:pStyle w:val="NoSpacing"/>
            </w:pPr>
          </w:p>
          <w:p w:rsidR="005F15D8" w:rsidRDefault="005F15D8" w:rsidP="00A3156A">
            <w:pPr>
              <w:pStyle w:val="NoSpacing"/>
            </w:pPr>
            <w:r>
              <w:t>Communications aids (</w:t>
            </w:r>
            <w:proofErr w:type="spellStart"/>
            <w:r>
              <w:t>eg</w:t>
            </w:r>
            <w:proofErr w:type="spellEnd"/>
            <w:r>
              <w:t xml:space="preserve"> picture cards) state:</w:t>
            </w:r>
          </w:p>
          <w:p w:rsidR="007E0B70" w:rsidRDefault="007E0B70" w:rsidP="00A3156A">
            <w:pPr>
              <w:pStyle w:val="NoSpacing"/>
            </w:pPr>
          </w:p>
          <w:p w:rsidR="00325ADC" w:rsidRDefault="00325ADC" w:rsidP="00A3156A">
            <w:pPr>
              <w:pStyle w:val="NoSpacing"/>
            </w:pPr>
          </w:p>
          <w:p w:rsidR="00A304CD" w:rsidRDefault="00A304CD" w:rsidP="00A3156A">
            <w:pPr>
              <w:pStyle w:val="NoSpacing"/>
            </w:pPr>
          </w:p>
          <w:p w:rsidR="00325ADC" w:rsidRDefault="00325ADC" w:rsidP="00A3156A">
            <w:pPr>
              <w:pStyle w:val="NoSpacing"/>
            </w:pPr>
          </w:p>
          <w:p w:rsidR="00A304CD" w:rsidRDefault="00A304CD" w:rsidP="00A3156A">
            <w:pPr>
              <w:pStyle w:val="NoSpacing"/>
            </w:pPr>
          </w:p>
        </w:tc>
        <w:tc>
          <w:tcPr>
            <w:tcW w:w="4412" w:type="dxa"/>
            <w:gridSpan w:val="5"/>
          </w:tcPr>
          <w:p w:rsidR="005F15D8" w:rsidRDefault="005F15D8" w:rsidP="00A3156A">
            <w:pPr>
              <w:pStyle w:val="NoSpacing"/>
            </w:pPr>
            <w:r>
              <w:t>Risk of social isolation</w:t>
            </w:r>
            <w:r w:rsidR="007E0B70">
              <w:t xml:space="preserve"> </w:t>
            </w:r>
            <w:r w:rsidR="007E0B70" w:rsidRPr="00AD29E5">
              <w:sym w:font="Wingdings" w:char="F06F"/>
            </w:r>
            <w:r w:rsidR="007E0B70">
              <w:t xml:space="preserve">  </w:t>
            </w:r>
          </w:p>
          <w:p w:rsidR="005F15D8" w:rsidRDefault="005F15D8" w:rsidP="00A3156A">
            <w:pPr>
              <w:pStyle w:val="NoSpacing"/>
            </w:pPr>
          </w:p>
          <w:p w:rsidR="005F15D8" w:rsidRDefault="005F15D8" w:rsidP="00A3156A">
            <w:pPr>
              <w:pStyle w:val="NoSpacing"/>
            </w:pPr>
            <w:r>
              <w:t>Verbal communication</w:t>
            </w:r>
            <w:r w:rsidR="007E0B70">
              <w:t xml:space="preserve"> </w:t>
            </w:r>
            <w:r w:rsidR="007E0B70" w:rsidRPr="00AD29E5">
              <w:sym w:font="Wingdings" w:char="F06F"/>
            </w:r>
            <w:r w:rsidR="007E0B70">
              <w:t xml:space="preserve">  </w:t>
            </w:r>
          </w:p>
          <w:p w:rsidR="005F15D8" w:rsidRDefault="005F15D8" w:rsidP="00A3156A">
            <w:pPr>
              <w:pStyle w:val="NoSpacing"/>
            </w:pPr>
            <w:r>
              <w:t>Written communication</w:t>
            </w:r>
            <w:r w:rsidR="007E0B70">
              <w:t xml:space="preserve"> </w:t>
            </w:r>
            <w:r w:rsidR="007E0B70" w:rsidRPr="00AD29E5">
              <w:sym w:font="Wingdings" w:char="F06F"/>
            </w:r>
            <w:r w:rsidR="007E0B70">
              <w:t xml:space="preserve">  </w:t>
            </w:r>
          </w:p>
          <w:p w:rsidR="005F15D8" w:rsidRDefault="005F15D8" w:rsidP="00A3156A">
            <w:pPr>
              <w:pStyle w:val="NoSpacing"/>
            </w:pPr>
            <w:r>
              <w:t>Visual prompts</w:t>
            </w:r>
            <w:r w:rsidR="007E0B70">
              <w:t xml:space="preserve"> </w:t>
            </w:r>
            <w:r w:rsidR="007E0B70" w:rsidRPr="00AD29E5">
              <w:sym w:font="Wingdings" w:char="F06F"/>
            </w:r>
            <w:r w:rsidR="007E0B70">
              <w:t xml:space="preserve">  </w:t>
            </w:r>
          </w:p>
        </w:tc>
      </w:tr>
      <w:tr w:rsidR="005F15D8" w:rsidTr="00B803DD">
        <w:trPr>
          <w:trHeight w:val="567"/>
        </w:trPr>
        <w:tc>
          <w:tcPr>
            <w:tcW w:w="10598" w:type="dxa"/>
            <w:gridSpan w:val="12"/>
          </w:tcPr>
          <w:p w:rsidR="005F15D8" w:rsidRPr="00325ADC" w:rsidRDefault="005F15D8" w:rsidP="00A3156A">
            <w:pPr>
              <w:pStyle w:val="NoSpacing"/>
              <w:rPr>
                <w:b/>
              </w:rPr>
            </w:pPr>
            <w:r w:rsidRPr="00325ADC">
              <w:rPr>
                <w:b/>
              </w:rPr>
              <w:t>Sight, hearing and communication – notes</w:t>
            </w:r>
          </w:p>
          <w:p w:rsidR="005F15D8" w:rsidRDefault="005F15D8" w:rsidP="00A3156A">
            <w:pPr>
              <w:pStyle w:val="NoSpacing"/>
            </w:pPr>
            <w:proofErr w:type="spellStart"/>
            <w:r>
              <w:t>eg</w:t>
            </w:r>
            <w:proofErr w:type="spellEnd"/>
            <w:r>
              <w:t xml:space="preserve"> would like to use t</w:t>
            </w:r>
            <w:r w:rsidR="007B4644">
              <w:t>he mobile audio library service</w:t>
            </w:r>
            <w:r>
              <w:t xml:space="preserve">  Yes</w:t>
            </w:r>
            <w:r w:rsidR="007E0B70">
              <w:t xml:space="preserve"> </w:t>
            </w:r>
            <w:r w:rsidR="007E0B70" w:rsidRPr="00AD29E5">
              <w:sym w:font="Wingdings" w:char="F06F"/>
            </w:r>
            <w:r w:rsidR="007E0B70">
              <w:t xml:space="preserve">  </w:t>
            </w:r>
            <w:r>
              <w:t xml:space="preserve">    No</w:t>
            </w:r>
            <w:r w:rsidR="007E0B70">
              <w:t xml:space="preserve"> </w:t>
            </w:r>
            <w:r w:rsidR="007E0B70" w:rsidRPr="00AD29E5">
              <w:sym w:font="Wingdings" w:char="F06F"/>
            </w:r>
            <w:r w:rsidR="007E0B70">
              <w:t xml:space="preserve">  </w:t>
            </w:r>
          </w:p>
          <w:p w:rsidR="007E0B70" w:rsidRDefault="007E0B70" w:rsidP="00A3156A">
            <w:pPr>
              <w:pStyle w:val="NoSpacing"/>
            </w:pPr>
          </w:p>
          <w:p w:rsidR="00A304CD" w:rsidRDefault="00A304CD" w:rsidP="00A3156A">
            <w:pPr>
              <w:pStyle w:val="NoSpacing"/>
            </w:pPr>
          </w:p>
          <w:p w:rsidR="00C61D3C" w:rsidRDefault="00C61D3C" w:rsidP="00A3156A">
            <w:pPr>
              <w:pStyle w:val="NoSpacing"/>
            </w:pPr>
          </w:p>
          <w:p w:rsidR="00C61D3C" w:rsidRDefault="00C61D3C" w:rsidP="00A3156A">
            <w:pPr>
              <w:pStyle w:val="NoSpacing"/>
            </w:pPr>
          </w:p>
        </w:tc>
      </w:tr>
      <w:tr w:rsidR="00A304CD" w:rsidRPr="00A304CD" w:rsidTr="00B803DD">
        <w:trPr>
          <w:trHeight w:val="58"/>
        </w:trPr>
        <w:tc>
          <w:tcPr>
            <w:tcW w:w="10598" w:type="dxa"/>
            <w:gridSpan w:val="12"/>
          </w:tcPr>
          <w:p w:rsidR="00A304CD" w:rsidRPr="005657AD" w:rsidRDefault="00A304CD" w:rsidP="00A3156A">
            <w:pPr>
              <w:pStyle w:val="NoSpacing"/>
              <w:rPr>
                <w:sz w:val="8"/>
                <w:szCs w:val="8"/>
              </w:rPr>
            </w:pPr>
          </w:p>
        </w:tc>
      </w:tr>
      <w:tr w:rsidR="00A304CD" w:rsidRPr="00A304CD" w:rsidTr="00B803DD">
        <w:trPr>
          <w:trHeight w:val="275"/>
        </w:trPr>
        <w:tc>
          <w:tcPr>
            <w:tcW w:w="10598" w:type="dxa"/>
            <w:gridSpan w:val="12"/>
            <w:shd w:val="clear" w:color="auto" w:fill="DDD9C3" w:themeFill="background2" w:themeFillShade="E6"/>
          </w:tcPr>
          <w:p w:rsidR="00A304CD" w:rsidRPr="00A304CD" w:rsidRDefault="00A304CD" w:rsidP="00A3156A">
            <w:pPr>
              <w:pStyle w:val="NoSpacing"/>
              <w:numPr>
                <w:ilvl w:val="0"/>
                <w:numId w:val="9"/>
              </w:numPr>
            </w:pPr>
            <w:r w:rsidRPr="00A304CD">
              <w:t>Respiratory / Breathing</w:t>
            </w:r>
          </w:p>
        </w:tc>
      </w:tr>
      <w:tr w:rsidR="005F15D8" w:rsidTr="00B803DD">
        <w:trPr>
          <w:trHeight w:val="279"/>
        </w:trPr>
        <w:tc>
          <w:tcPr>
            <w:tcW w:w="7196" w:type="dxa"/>
            <w:gridSpan w:val="8"/>
          </w:tcPr>
          <w:p w:rsidR="005F15D8" w:rsidRDefault="005F15D8" w:rsidP="00A3156A">
            <w:pPr>
              <w:pStyle w:val="NoSpacing"/>
            </w:pPr>
            <w:r>
              <w:t>How is your breathing normally?</w:t>
            </w:r>
          </w:p>
        </w:tc>
        <w:tc>
          <w:tcPr>
            <w:tcW w:w="3402" w:type="dxa"/>
            <w:gridSpan w:val="4"/>
          </w:tcPr>
          <w:p w:rsidR="005F15D8" w:rsidRPr="005F15D8" w:rsidRDefault="00B803DD" w:rsidP="00A3156A">
            <w:pPr>
              <w:pStyle w:val="NoSpacing"/>
            </w:pPr>
            <w:r>
              <w:t>Guidance</w:t>
            </w:r>
          </w:p>
        </w:tc>
      </w:tr>
      <w:tr w:rsidR="00A304CD" w:rsidTr="00B803DD">
        <w:trPr>
          <w:trHeight w:val="567"/>
        </w:trPr>
        <w:tc>
          <w:tcPr>
            <w:tcW w:w="7196" w:type="dxa"/>
            <w:gridSpan w:val="8"/>
          </w:tcPr>
          <w:p w:rsidR="00A304CD" w:rsidRDefault="00A304CD" w:rsidP="00A3156A">
            <w:pPr>
              <w:pStyle w:val="NoSpacing"/>
            </w:pPr>
            <w:r>
              <w:t xml:space="preserve">Normal  </w:t>
            </w:r>
            <w:r w:rsidRPr="00AD29E5">
              <w:sym w:font="Wingdings" w:char="F06F"/>
            </w:r>
            <w:r>
              <w:t xml:space="preserve">     Difficulty on exertion </w:t>
            </w:r>
            <w:r w:rsidRPr="00AD29E5">
              <w:sym w:font="Wingdings" w:char="F06F"/>
            </w:r>
            <w:r>
              <w:t xml:space="preserve">     Difficulty at rest </w:t>
            </w:r>
            <w:r w:rsidRPr="00AD29E5">
              <w:sym w:font="Wingdings" w:char="F06F"/>
            </w:r>
            <w:r>
              <w:t xml:space="preserve">     </w:t>
            </w:r>
          </w:p>
          <w:p w:rsidR="00A304CD" w:rsidRDefault="00A304CD" w:rsidP="00A3156A">
            <w:pPr>
              <w:pStyle w:val="NoSpacing"/>
            </w:pPr>
            <w:r>
              <w:t xml:space="preserve">Breathlessness needing medication </w:t>
            </w:r>
            <w:r w:rsidRPr="00AD29E5">
              <w:sym w:font="Wingdings" w:char="F06F"/>
            </w:r>
          </w:p>
          <w:p w:rsidR="00A304CD" w:rsidRDefault="00A304CD" w:rsidP="00A3156A">
            <w:pPr>
              <w:pStyle w:val="NoSpacing"/>
            </w:pPr>
            <w:r>
              <w:t xml:space="preserve">Severe breathing problems needing oxygen </w:t>
            </w:r>
            <w:r w:rsidRPr="00AD29E5">
              <w:sym w:font="Wingdings" w:char="F06F"/>
            </w:r>
          </w:p>
          <w:p w:rsidR="00A304CD" w:rsidRDefault="00A304CD" w:rsidP="00A3156A">
            <w:pPr>
              <w:pStyle w:val="NoSpacing"/>
            </w:pPr>
            <w:r>
              <w:t xml:space="preserve">Continuous or intermittent oxygen </w:t>
            </w:r>
            <w:r w:rsidRPr="00AD29E5">
              <w:sym w:font="Wingdings" w:char="F06F"/>
            </w:r>
          </w:p>
          <w:p w:rsidR="00A304CD" w:rsidRDefault="00A304CD" w:rsidP="00A3156A">
            <w:pPr>
              <w:pStyle w:val="NoSpacing"/>
            </w:pPr>
            <w:r>
              <w:t xml:space="preserve">Prescribed oxygen rate </w:t>
            </w:r>
          </w:p>
          <w:p w:rsidR="00A304CD" w:rsidRDefault="00A304CD" w:rsidP="00A3156A">
            <w:pPr>
              <w:pStyle w:val="NoSpacing"/>
            </w:pPr>
          </w:p>
          <w:p w:rsidR="00A304CD" w:rsidRDefault="00A304CD" w:rsidP="00A3156A">
            <w:pPr>
              <w:pStyle w:val="NoSpacing"/>
            </w:pPr>
            <w:r>
              <w:t xml:space="preserve">Never smoked </w:t>
            </w:r>
            <w:r w:rsidRPr="00AD29E5">
              <w:sym w:font="Wingdings" w:char="F06F"/>
            </w:r>
            <w:r>
              <w:t xml:space="preserve">     Has quit smoking </w:t>
            </w:r>
            <w:r w:rsidRPr="00AD29E5">
              <w:sym w:font="Wingdings" w:char="F06F"/>
            </w:r>
            <w:r>
              <w:t xml:space="preserve">     Currently smokes </w:t>
            </w:r>
            <w:r w:rsidRPr="00AD29E5">
              <w:sym w:font="Wingdings" w:char="F06F"/>
            </w:r>
          </w:p>
          <w:p w:rsidR="00A304CD" w:rsidRDefault="00A304CD" w:rsidP="00A3156A">
            <w:pPr>
              <w:pStyle w:val="NoSpacing"/>
            </w:pPr>
            <w:r>
              <w:t xml:space="preserve">How many per day……………………….     Wants to quit </w:t>
            </w:r>
            <w:r w:rsidRPr="00AD29E5">
              <w:sym w:font="Wingdings" w:char="F06F"/>
            </w:r>
            <w:r>
              <w:t xml:space="preserve">     </w:t>
            </w:r>
          </w:p>
          <w:p w:rsidR="00A304CD" w:rsidRDefault="00A304CD" w:rsidP="00A3156A">
            <w:pPr>
              <w:pStyle w:val="NoSpacing"/>
            </w:pPr>
            <w:r>
              <w:t xml:space="preserve">Smoking policy explained </w:t>
            </w:r>
            <w:r w:rsidRPr="00AD29E5">
              <w:sym w:font="Wingdings" w:char="F06F"/>
            </w:r>
          </w:p>
        </w:tc>
        <w:tc>
          <w:tcPr>
            <w:tcW w:w="3402" w:type="dxa"/>
            <w:gridSpan w:val="4"/>
          </w:tcPr>
          <w:p w:rsidR="00A304CD" w:rsidRDefault="00A304CD" w:rsidP="00A3156A">
            <w:pPr>
              <w:pStyle w:val="NoSpacing"/>
            </w:pPr>
            <w:r>
              <w:t>Length of time suffering with breathlessness, any cough, any sputum,</w:t>
            </w:r>
          </w:p>
          <w:p w:rsidR="00A304CD" w:rsidRDefault="00A304CD" w:rsidP="00A3156A">
            <w:pPr>
              <w:pStyle w:val="NoSpacing"/>
            </w:pPr>
            <w:r>
              <w:t>Smoker/non-smoker</w:t>
            </w:r>
          </w:p>
          <w:p w:rsidR="00A304CD" w:rsidRDefault="00A304CD" w:rsidP="00A3156A">
            <w:pPr>
              <w:pStyle w:val="NoSpacing"/>
            </w:pPr>
            <w:r>
              <w:t>Affected by exertion?</w:t>
            </w:r>
          </w:p>
          <w:p w:rsidR="00A304CD" w:rsidRPr="005F15D8" w:rsidRDefault="00A304CD" w:rsidP="00A3156A">
            <w:pPr>
              <w:pStyle w:val="NoSpacing"/>
            </w:pPr>
            <w:r>
              <w:t>If being treated, is treatment effective</w:t>
            </w:r>
          </w:p>
        </w:tc>
      </w:tr>
      <w:tr w:rsidR="00A304CD" w:rsidTr="00B803DD">
        <w:trPr>
          <w:trHeight w:val="92"/>
        </w:trPr>
        <w:tc>
          <w:tcPr>
            <w:tcW w:w="10598" w:type="dxa"/>
            <w:gridSpan w:val="12"/>
            <w:tcBorders>
              <w:bottom w:val="single" w:sz="4" w:space="0" w:color="auto"/>
            </w:tcBorders>
          </w:tcPr>
          <w:p w:rsidR="00A304CD" w:rsidRPr="005657AD" w:rsidRDefault="00A304CD" w:rsidP="00A3156A">
            <w:pPr>
              <w:pStyle w:val="NoSpacing"/>
              <w:rPr>
                <w:sz w:val="8"/>
                <w:szCs w:val="8"/>
              </w:rPr>
            </w:pPr>
          </w:p>
        </w:tc>
      </w:tr>
      <w:tr w:rsidR="00A304CD" w:rsidTr="00B803DD">
        <w:trPr>
          <w:trHeight w:val="263"/>
        </w:trPr>
        <w:tc>
          <w:tcPr>
            <w:tcW w:w="10598" w:type="dxa"/>
            <w:gridSpan w:val="12"/>
            <w:shd w:val="clear" w:color="auto" w:fill="DDD9C3" w:themeFill="background2" w:themeFillShade="E6"/>
          </w:tcPr>
          <w:p w:rsidR="00A304CD" w:rsidRDefault="00A304CD" w:rsidP="00A3156A">
            <w:pPr>
              <w:pStyle w:val="NoSpacing"/>
              <w:numPr>
                <w:ilvl w:val="0"/>
                <w:numId w:val="9"/>
              </w:numPr>
            </w:pPr>
            <w:r>
              <w:t xml:space="preserve">Pain </w:t>
            </w:r>
            <w:r w:rsidR="00B803DD">
              <w:t xml:space="preserve">                                                                                                                                        Guidance</w:t>
            </w:r>
          </w:p>
        </w:tc>
      </w:tr>
      <w:tr w:rsidR="00A304CD" w:rsidTr="00B803DD">
        <w:trPr>
          <w:trHeight w:val="567"/>
        </w:trPr>
        <w:tc>
          <w:tcPr>
            <w:tcW w:w="7196" w:type="dxa"/>
            <w:gridSpan w:val="8"/>
          </w:tcPr>
          <w:p w:rsidR="00A304CD" w:rsidRDefault="00A304CD" w:rsidP="00A3156A">
            <w:pPr>
              <w:pStyle w:val="NoSpacing"/>
            </w:pPr>
            <w:r>
              <w:t>Pain</w:t>
            </w:r>
          </w:p>
          <w:p w:rsidR="00A304CD" w:rsidRDefault="00A304CD" w:rsidP="00A3156A">
            <w:pPr>
              <w:pStyle w:val="NoSpacing"/>
            </w:pPr>
            <w:r>
              <w:t xml:space="preserve">Do you suffer from pain    Yes </w:t>
            </w:r>
            <w:r w:rsidRPr="00AD29E5">
              <w:sym w:font="Wingdings" w:char="F06F"/>
            </w:r>
            <w:r>
              <w:t xml:space="preserve">     No </w:t>
            </w:r>
            <w:r w:rsidRPr="00AD29E5">
              <w:sym w:font="Wingdings" w:char="F06F"/>
            </w:r>
          </w:p>
          <w:p w:rsidR="007B4644" w:rsidRDefault="007B4644" w:rsidP="00A3156A">
            <w:pPr>
              <w:pStyle w:val="NoSpacing"/>
            </w:pPr>
            <w:r>
              <w:t xml:space="preserve">Acute </w:t>
            </w:r>
            <w:r w:rsidRPr="00AD29E5">
              <w:sym w:font="Wingdings" w:char="F06F"/>
            </w:r>
            <w:r>
              <w:t xml:space="preserve">      Chronic </w:t>
            </w:r>
            <w:r w:rsidRPr="00AD29E5">
              <w:sym w:font="Wingdings" w:char="F06F"/>
            </w:r>
            <w:r>
              <w:t xml:space="preserve">      </w:t>
            </w:r>
          </w:p>
          <w:p w:rsidR="007B4644" w:rsidRDefault="007B4644" w:rsidP="00A3156A">
            <w:pPr>
              <w:pStyle w:val="NoSpacing"/>
            </w:pPr>
          </w:p>
          <w:p w:rsidR="007B4644" w:rsidRDefault="007B4644" w:rsidP="00A3156A">
            <w:pPr>
              <w:pStyle w:val="NoSpacing"/>
            </w:pPr>
            <w:r>
              <w:t>Details (inc</w:t>
            </w:r>
            <w:r w:rsidR="0057418B">
              <w:t>lude</w:t>
            </w:r>
            <w:r>
              <w:t xml:space="preserve"> pain management)</w:t>
            </w:r>
          </w:p>
          <w:p w:rsidR="00A304CD" w:rsidRDefault="00A304CD" w:rsidP="00A3156A">
            <w:pPr>
              <w:pStyle w:val="NoSpacing"/>
            </w:pPr>
          </w:p>
        </w:tc>
        <w:tc>
          <w:tcPr>
            <w:tcW w:w="3402" w:type="dxa"/>
            <w:gridSpan w:val="4"/>
          </w:tcPr>
          <w:p w:rsidR="00A304CD" w:rsidRDefault="00A304CD" w:rsidP="00A3156A">
            <w:pPr>
              <w:pStyle w:val="NoSpacing"/>
            </w:pPr>
            <w:r>
              <w:t>Site, time, duration, type, spurred on by touch or activities limited. What helps</w:t>
            </w:r>
            <w:r w:rsidR="007B4644">
              <w:t xml:space="preserve"> relieve pain</w:t>
            </w:r>
            <w:r>
              <w:t>? Any analgesia?</w:t>
            </w:r>
          </w:p>
          <w:p w:rsidR="007B4644" w:rsidRDefault="007B4644" w:rsidP="00A3156A">
            <w:pPr>
              <w:pStyle w:val="NoSpacing"/>
            </w:pPr>
            <w:r>
              <w:t>Any controlled pain medications</w:t>
            </w:r>
          </w:p>
        </w:tc>
      </w:tr>
      <w:tr w:rsidR="00645C59" w:rsidTr="00B803DD">
        <w:trPr>
          <w:trHeight w:val="567"/>
        </w:trPr>
        <w:tc>
          <w:tcPr>
            <w:tcW w:w="10598" w:type="dxa"/>
            <w:gridSpan w:val="12"/>
          </w:tcPr>
          <w:p w:rsidR="00645C59" w:rsidRDefault="00645C59" w:rsidP="00A3156A">
            <w:pPr>
              <w:pStyle w:val="NoSpacing"/>
            </w:pPr>
            <w:r>
              <w:t>Explain the pain: What makes the pain worse or rel</w:t>
            </w:r>
            <w:r w:rsidR="00773BF5">
              <w:t>ieves</w:t>
            </w:r>
            <w:r>
              <w:t xml:space="preserve"> the pain? </w:t>
            </w:r>
            <w:r w:rsidR="00A304CD">
              <w:t xml:space="preserve">  </w:t>
            </w:r>
            <w:r>
              <w:t>What is the current plan?</w:t>
            </w:r>
          </w:p>
          <w:p w:rsidR="00645C59" w:rsidRDefault="00645C59" w:rsidP="00A3156A">
            <w:pPr>
              <w:pStyle w:val="NoSpacing"/>
            </w:pPr>
          </w:p>
          <w:p w:rsidR="00645C59" w:rsidRDefault="00645C59" w:rsidP="00A3156A">
            <w:pPr>
              <w:pStyle w:val="NoSpacing"/>
            </w:pPr>
          </w:p>
          <w:p w:rsidR="00645C59" w:rsidRPr="00645C59" w:rsidRDefault="00645C59" w:rsidP="00A3156A">
            <w:pPr>
              <w:pStyle w:val="NoSpacing"/>
            </w:pPr>
          </w:p>
        </w:tc>
      </w:tr>
      <w:tr w:rsidR="00A304CD" w:rsidRPr="00A304CD" w:rsidTr="00B803DD">
        <w:trPr>
          <w:trHeight w:val="95"/>
        </w:trPr>
        <w:tc>
          <w:tcPr>
            <w:tcW w:w="10598" w:type="dxa"/>
            <w:gridSpan w:val="12"/>
          </w:tcPr>
          <w:p w:rsidR="00A304CD" w:rsidRPr="005657AD" w:rsidRDefault="00A304CD" w:rsidP="00A3156A">
            <w:pPr>
              <w:pStyle w:val="NoSpacing"/>
              <w:rPr>
                <w:sz w:val="8"/>
                <w:szCs w:val="8"/>
              </w:rPr>
            </w:pPr>
          </w:p>
        </w:tc>
      </w:tr>
      <w:tr w:rsidR="00A304CD" w:rsidTr="00B803DD">
        <w:trPr>
          <w:trHeight w:val="281"/>
        </w:trPr>
        <w:tc>
          <w:tcPr>
            <w:tcW w:w="10598" w:type="dxa"/>
            <w:gridSpan w:val="12"/>
            <w:shd w:val="clear" w:color="auto" w:fill="DDD9C3" w:themeFill="background2" w:themeFillShade="E6"/>
          </w:tcPr>
          <w:p w:rsidR="00A304CD" w:rsidRDefault="00A304CD" w:rsidP="00A3156A">
            <w:pPr>
              <w:pStyle w:val="NoSpacing"/>
              <w:numPr>
                <w:ilvl w:val="0"/>
                <w:numId w:val="9"/>
              </w:numPr>
            </w:pPr>
            <w:r>
              <w:t xml:space="preserve">Skin condition </w:t>
            </w:r>
            <w:r w:rsidR="00B803DD">
              <w:t xml:space="preserve">                                                                                                                      Guidance</w:t>
            </w:r>
          </w:p>
        </w:tc>
      </w:tr>
      <w:tr w:rsidR="00A304CD" w:rsidTr="00B803DD">
        <w:trPr>
          <w:trHeight w:val="567"/>
        </w:trPr>
        <w:tc>
          <w:tcPr>
            <w:tcW w:w="7196" w:type="dxa"/>
            <w:gridSpan w:val="8"/>
          </w:tcPr>
          <w:p w:rsidR="00A304CD" w:rsidRDefault="00A304CD" w:rsidP="00A3156A">
            <w:pPr>
              <w:pStyle w:val="NoSpacing"/>
            </w:pPr>
            <w:r>
              <w:t>How would you describe the condition of your skin?</w:t>
            </w:r>
          </w:p>
          <w:p w:rsidR="00A304CD" w:rsidRDefault="00A304CD" w:rsidP="00A3156A">
            <w:pPr>
              <w:pStyle w:val="NoSpacing"/>
            </w:pPr>
            <w:r>
              <w:t xml:space="preserve">Good </w:t>
            </w:r>
            <w:r w:rsidRPr="00AD29E5">
              <w:sym w:font="Wingdings" w:char="F06F"/>
            </w:r>
            <w:r>
              <w:t xml:space="preserve">     Poor </w:t>
            </w:r>
            <w:r w:rsidRPr="00AD29E5">
              <w:sym w:font="Wingdings" w:char="F06F"/>
            </w:r>
          </w:p>
        </w:tc>
        <w:tc>
          <w:tcPr>
            <w:tcW w:w="3402" w:type="dxa"/>
            <w:gridSpan w:val="4"/>
          </w:tcPr>
          <w:p w:rsidR="00A304CD" w:rsidRDefault="00A304CD" w:rsidP="00A3156A">
            <w:pPr>
              <w:pStyle w:val="NoSpacing"/>
            </w:pPr>
            <w:r>
              <w:t xml:space="preserve">State skin condition, dry, thin, bruises </w:t>
            </w:r>
            <w:proofErr w:type="spellStart"/>
            <w:r>
              <w:t>etc</w:t>
            </w:r>
            <w:proofErr w:type="spellEnd"/>
            <w:r>
              <w:t>, dressings</w:t>
            </w:r>
          </w:p>
        </w:tc>
      </w:tr>
      <w:tr w:rsidR="004948A7" w:rsidTr="00B803DD">
        <w:trPr>
          <w:trHeight w:val="567"/>
        </w:trPr>
        <w:tc>
          <w:tcPr>
            <w:tcW w:w="10598" w:type="dxa"/>
            <w:gridSpan w:val="12"/>
          </w:tcPr>
          <w:p w:rsidR="004948A7" w:rsidRDefault="004948A7" w:rsidP="00A3156A">
            <w:pPr>
              <w:pStyle w:val="NoSpacing"/>
            </w:pPr>
            <w:r>
              <w:t>Additional information including any evidence received, resources available</w:t>
            </w:r>
          </w:p>
          <w:p w:rsidR="004948A7" w:rsidRDefault="004948A7" w:rsidP="00A3156A">
            <w:pPr>
              <w:pStyle w:val="NoSpacing"/>
            </w:pPr>
          </w:p>
          <w:p w:rsidR="004948A7" w:rsidRDefault="004948A7" w:rsidP="00A3156A">
            <w:pPr>
              <w:pStyle w:val="NoSpacing"/>
            </w:pPr>
          </w:p>
          <w:p w:rsidR="004948A7" w:rsidRDefault="004948A7" w:rsidP="00A3156A">
            <w:pPr>
              <w:pStyle w:val="NoSpacing"/>
            </w:pPr>
          </w:p>
        </w:tc>
      </w:tr>
      <w:tr w:rsidR="00A304CD" w:rsidRPr="00A304CD" w:rsidTr="00B803DD">
        <w:trPr>
          <w:trHeight w:val="123"/>
        </w:trPr>
        <w:tc>
          <w:tcPr>
            <w:tcW w:w="10598" w:type="dxa"/>
            <w:gridSpan w:val="12"/>
          </w:tcPr>
          <w:p w:rsidR="00A304CD" w:rsidRPr="005657AD" w:rsidRDefault="00A304CD" w:rsidP="00A3156A">
            <w:pPr>
              <w:pStyle w:val="NoSpacing"/>
              <w:rPr>
                <w:sz w:val="8"/>
                <w:szCs w:val="8"/>
              </w:rPr>
            </w:pPr>
          </w:p>
        </w:tc>
      </w:tr>
      <w:tr w:rsidR="004948A7" w:rsidTr="00B803DD">
        <w:trPr>
          <w:trHeight w:val="268"/>
        </w:trPr>
        <w:tc>
          <w:tcPr>
            <w:tcW w:w="10598" w:type="dxa"/>
            <w:gridSpan w:val="12"/>
            <w:shd w:val="clear" w:color="auto" w:fill="DDD9C3" w:themeFill="background2" w:themeFillShade="E6"/>
          </w:tcPr>
          <w:p w:rsidR="004948A7" w:rsidRPr="004948A7" w:rsidRDefault="004948A7" w:rsidP="00A3156A">
            <w:pPr>
              <w:pStyle w:val="NoSpacing"/>
              <w:numPr>
                <w:ilvl w:val="0"/>
                <w:numId w:val="9"/>
              </w:numPr>
            </w:pPr>
            <w:r>
              <w:t>Pressure sores</w:t>
            </w:r>
            <w:r w:rsidR="00B803DD">
              <w:t xml:space="preserve">                                                                                                                       Guidance</w:t>
            </w:r>
          </w:p>
        </w:tc>
      </w:tr>
      <w:tr w:rsidR="00A72AAB" w:rsidTr="00B803DD">
        <w:trPr>
          <w:trHeight w:val="567"/>
        </w:trPr>
        <w:tc>
          <w:tcPr>
            <w:tcW w:w="4928" w:type="dxa"/>
            <w:gridSpan w:val="3"/>
          </w:tcPr>
          <w:p w:rsidR="00A304CD" w:rsidRDefault="00A304CD" w:rsidP="00A3156A">
            <w:pPr>
              <w:pStyle w:val="NoSpacing"/>
            </w:pPr>
            <w:r>
              <w:t>Do you have any sore skin?</w:t>
            </w:r>
          </w:p>
          <w:p w:rsidR="00A72AAB" w:rsidRDefault="00A72AAB" w:rsidP="00A3156A">
            <w:pPr>
              <w:pStyle w:val="NoSpacing"/>
            </w:pPr>
            <w:r>
              <w:t>None</w:t>
            </w:r>
          </w:p>
          <w:p w:rsidR="00A72AAB" w:rsidRDefault="00A72AAB" w:rsidP="00A3156A">
            <w:pPr>
              <w:pStyle w:val="NoSpacing"/>
            </w:pPr>
            <w:r>
              <w:t>Redness</w:t>
            </w:r>
          </w:p>
          <w:p w:rsidR="00A72AAB" w:rsidRDefault="00A72AAB" w:rsidP="00A3156A">
            <w:pPr>
              <w:pStyle w:val="NoSpacing"/>
            </w:pPr>
            <w:r>
              <w:t>Skin broken</w:t>
            </w:r>
          </w:p>
          <w:p w:rsidR="00A72AAB" w:rsidRDefault="00A72AAB" w:rsidP="00A3156A">
            <w:pPr>
              <w:pStyle w:val="NoSpacing"/>
            </w:pPr>
            <w:r>
              <w:t>Deep</w:t>
            </w:r>
          </w:p>
          <w:p w:rsidR="00A72AAB" w:rsidRDefault="00A72AAB" w:rsidP="00A3156A">
            <w:pPr>
              <w:pStyle w:val="NoSpacing"/>
            </w:pPr>
            <w:r>
              <w:t>Multiple deep sores or necrotic</w:t>
            </w:r>
          </w:p>
          <w:p w:rsidR="00A72AAB" w:rsidRDefault="00A72AAB" w:rsidP="00A3156A">
            <w:pPr>
              <w:pStyle w:val="NoSpacing"/>
            </w:pPr>
          </w:p>
          <w:p w:rsidR="00A72AAB" w:rsidRDefault="00A72AAB" w:rsidP="00A3156A">
            <w:pPr>
              <w:pStyle w:val="NoSpacing"/>
            </w:pPr>
            <w:proofErr w:type="spellStart"/>
            <w:r>
              <w:t>Waterlow</w:t>
            </w:r>
            <w:proofErr w:type="spellEnd"/>
            <w:r>
              <w:t xml:space="preserve"> Risk Score ……………….</w:t>
            </w:r>
          </w:p>
          <w:p w:rsidR="00325ADC" w:rsidRDefault="00325ADC" w:rsidP="00A3156A">
            <w:pPr>
              <w:pStyle w:val="NoSpacing"/>
            </w:pPr>
          </w:p>
        </w:tc>
        <w:tc>
          <w:tcPr>
            <w:tcW w:w="1134" w:type="dxa"/>
            <w:gridSpan w:val="3"/>
          </w:tcPr>
          <w:p w:rsidR="00A72AAB" w:rsidRDefault="00A72AAB" w:rsidP="00A3156A">
            <w:pPr>
              <w:pStyle w:val="NoSpacing"/>
            </w:pPr>
          </w:p>
          <w:p w:rsidR="007B4644" w:rsidRDefault="007B4644" w:rsidP="00A3156A">
            <w:pPr>
              <w:pStyle w:val="NoSpacing"/>
            </w:pPr>
          </w:p>
          <w:p w:rsidR="00A72AAB" w:rsidRDefault="00A72AAB" w:rsidP="00A3156A">
            <w:pPr>
              <w:pStyle w:val="NoSpacing"/>
            </w:pPr>
            <w:r>
              <w:t>Grade 1</w:t>
            </w:r>
          </w:p>
          <w:p w:rsidR="00A72AAB" w:rsidRDefault="00A72AAB" w:rsidP="00A3156A">
            <w:pPr>
              <w:pStyle w:val="NoSpacing"/>
            </w:pPr>
            <w:r>
              <w:t>Grade 2</w:t>
            </w:r>
          </w:p>
          <w:p w:rsidR="00A72AAB" w:rsidRDefault="00A72AAB" w:rsidP="00A3156A">
            <w:pPr>
              <w:pStyle w:val="NoSpacing"/>
            </w:pPr>
            <w:r>
              <w:t>Grade 3</w:t>
            </w:r>
          </w:p>
          <w:p w:rsidR="00A72AAB" w:rsidRDefault="00A72AAB" w:rsidP="00A3156A">
            <w:pPr>
              <w:pStyle w:val="NoSpacing"/>
            </w:pPr>
            <w:r>
              <w:t>Grade 4</w:t>
            </w:r>
          </w:p>
          <w:p w:rsidR="00A72AAB" w:rsidRDefault="00A72AAB" w:rsidP="00A3156A">
            <w:pPr>
              <w:pStyle w:val="NoSpacing"/>
            </w:pPr>
          </w:p>
          <w:p w:rsidR="00A72AAB" w:rsidRDefault="00A72AAB" w:rsidP="00A3156A">
            <w:pPr>
              <w:pStyle w:val="NoSpacing"/>
            </w:pPr>
          </w:p>
        </w:tc>
        <w:tc>
          <w:tcPr>
            <w:tcW w:w="1134" w:type="dxa"/>
            <w:gridSpan w:val="2"/>
          </w:tcPr>
          <w:p w:rsidR="00A304CD" w:rsidRDefault="00A304CD" w:rsidP="00A3156A">
            <w:pPr>
              <w:pStyle w:val="NoSpacing"/>
            </w:pPr>
          </w:p>
          <w:p w:rsidR="00A72AAB" w:rsidRPr="00C00866" w:rsidRDefault="00C00866" w:rsidP="00C61D3C">
            <w:pPr>
              <w:pStyle w:val="NoSpacing"/>
              <w:spacing w:line="276" w:lineRule="auto"/>
            </w:pPr>
            <w:r w:rsidRPr="00C00866">
              <w:sym w:font="Wingdings" w:char="F06F"/>
            </w:r>
          </w:p>
          <w:p w:rsidR="00C00866" w:rsidRPr="00C00866" w:rsidRDefault="00C00866" w:rsidP="00C61D3C">
            <w:pPr>
              <w:pStyle w:val="NoSpacing"/>
              <w:spacing w:line="276" w:lineRule="auto"/>
            </w:pPr>
            <w:r w:rsidRPr="00C00866">
              <w:sym w:font="Wingdings" w:char="F06F"/>
            </w:r>
          </w:p>
          <w:p w:rsidR="00C00866" w:rsidRPr="00C00866" w:rsidRDefault="00C00866" w:rsidP="00C61D3C">
            <w:pPr>
              <w:pStyle w:val="NoSpacing"/>
              <w:spacing w:line="276" w:lineRule="auto"/>
            </w:pPr>
            <w:r w:rsidRPr="00C00866">
              <w:sym w:font="Wingdings" w:char="F06F"/>
            </w:r>
          </w:p>
          <w:p w:rsidR="00C00866" w:rsidRPr="00C00866" w:rsidRDefault="00C00866" w:rsidP="00C61D3C">
            <w:pPr>
              <w:pStyle w:val="NoSpacing"/>
              <w:spacing w:line="276" w:lineRule="auto"/>
            </w:pPr>
            <w:r w:rsidRPr="00C00866">
              <w:sym w:font="Wingdings" w:char="F06F"/>
            </w:r>
          </w:p>
          <w:p w:rsidR="00C00866" w:rsidRDefault="00C00866" w:rsidP="00C61D3C">
            <w:pPr>
              <w:pStyle w:val="NoSpacing"/>
              <w:spacing w:line="276" w:lineRule="auto"/>
            </w:pPr>
            <w:r w:rsidRPr="00C00866">
              <w:sym w:font="Wingdings" w:char="F06F"/>
            </w:r>
          </w:p>
        </w:tc>
        <w:tc>
          <w:tcPr>
            <w:tcW w:w="3402" w:type="dxa"/>
            <w:gridSpan w:val="4"/>
          </w:tcPr>
          <w:p w:rsidR="00A72AAB" w:rsidRPr="00A72AAB" w:rsidRDefault="00C00866" w:rsidP="00A3156A">
            <w:pPr>
              <w:pStyle w:val="NoSpacing"/>
            </w:pPr>
            <w:r>
              <w:t>Present treatment of pressure sores or aids in use or required</w:t>
            </w:r>
          </w:p>
        </w:tc>
      </w:tr>
      <w:tr w:rsidR="005657AD" w:rsidTr="00D63AC2">
        <w:trPr>
          <w:trHeight w:val="2207"/>
        </w:trPr>
        <w:tc>
          <w:tcPr>
            <w:tcW w:w="10598" w:type="dxa"/>
            <w:gridSpan w:val="12"/>
          </w:tcPr>
          <w:p w:rsidR="005657AD" w:rsidRDefault="005657AD" w:rsidP="00A3156A">
            <w:pPr>
              <w:pStyle w:val="NoSpacing"/>
            </w:pPr>
            <w:r>
              <w:t>Additional information, including any evidence received, resources available</w:t>
            </w:r>
          </w:p>
          <w:p w:rsidR="005657AD" w:rsidRDefault="005657AD" w:rsidP="00A3156A">
            <w:pPr>
              <w:pStyle w:val="NoSpacing"/>
            </w:pPr>
          </w:p>
          <w:p w:rsidR="005657AD" w:rsidRDefault="005657AD" w:rsidP="00A3156A">
            <w:pPr>
              <w:pStyle w:val="NoSpacing"/>
            </w:pPr>
          </w:p>
          <w:p w:rsidR="005657AD" w:rsidRDefault="005657AD" w:rsidP="00A3156A">
            <w:pPr>
              <w:pStyle w:val="NoSpacing"/>
            </w:pPr>
          </w:p>
          <w:p w:rsidR="005657AD" w:rsidRDefault="005657AD" w:rsidP="00A3156A">
            <w:pPr>
              <w:pStyle w:val="NoSpacing"/>
            </w:pPr>
          </w:p>
          <w:p w:rsidR="005657AD" w:rsidRDefault="005657AD" w:rsidP="00A3156A">
            <w:pPr>
              <w:pStyle w:val="NoSpacing"/>
            </w:pPr>
          </w:p>
          <w:p w:rsidR="005657AD" w:rsidRDefault="005657AD" w:rsidP="00A3156A">
            <w:pPr>
              <w:pStyle w:val="NoSpacing"/>
            </w:pPr>
          </w:p>
          <w:p w:rsidR="005657AD" w:rsidRDefault="005657AD" w:rsidP="00A3156A">
            <w:pPr>
              <w:pStyle w:val="NoSpacing"/>
            </w:pPr>
          </w:p>
          <w:p w:rsidR="005657AD" w:rsidRDefault="005657AD" w:rsidP="00A3156A">
            <w:pPr>
              <w:pStyle w:val="NoSpacing"/>
            </w:pPr>
          </w:p>
          <w:p w:rsidR="005657AD" w:rsidRDefault="005657AD" w:rsidP="00A3156A">
            <w:pPr>
              <w:pStyle w:val="NoSpacing"/>
            </w:pPr>
          </w:p>
        </w:tc>
      </w:tr>
      <w:tr w:rsidR="00C00866" w:rsidTr="00B803DD">
        <w:trPr>
          <w:trHeight w:val="283"/>
        </w:trPr>
        <w:tc>
          <w:tcPr>
            <w:tcW w:w="10598" w:type="dxa"/>
            <w:gridSpan w:val="12"/>
            <w:shd w:val="clear" w:color="auto" w:fill="DDD9C3" w:themeFill="background2" w:themeFillShade="E6"/>
          </w:tcPr>
          <w:p w:rsidR="00C00866" w:rsidRDefault="00A36583" w:rsidP="00A3156A">
            <w:pPr>
              <w:pStyle w:val="NoSpacing"/>
              <w:numPr>
                <w:ilvl w:val="0"/>
                <w:numId w:val="9"/>
              </w:numPr>
            </w:pPr>
            <w:r>
              <w:t>Foot care</w:t>
            </w:r>
            <w:r w:rsidR="00B803DD">
              <w:t xml:space="preserve">                                                                                                                               Guidance</w:t>
            </w:r>
          </w:p>
        </w:tc>
      </w:tr>
      <w:tr w:rsidR="00A36583" w:rsidTr="00B803DD">
        <w:trPr>
          <w:trHeight w:val="567"/>
        </w:trPr>
        <w:tc>
          <w:tcPr>
            <w:tcW w:w="7196" w:type="dxa"/>
            <w:gridSpan w:val="8"/>
          </w:tcPr>
          <w:p w:rsidR="00A36583" w:rsidRPr="00C00866" w:rsidRDefault="00A36583" w:rsidP="00A3156A">
            <w:pPr>
              <w:pStyle w:val="NoSpacing"/>
            </w:pPr>
            <w:r>
              <w:t xml:space="preserve">Any </w:t>
            </w:r>
            <w:r w:rsidR="007B4644">
              <w:t>problems with the person’s feet</w:t>
            </w:r>
            <w:r>
              <w:t xml:space="preserve">?   Yes </w:t>
            </w:r>
            <w:r w:rsidRPr="00C00866">
              <w:sym w:font="Wingdings" w:char="F06F"/>
            </w:r>
            <w:r>
              <w:t xml:space="preserve">     No </w:t>
            </w:r>
            <w:r w:rsidRPr="00C00866">
              <w:sym w:font="Wingdings" w:char="F06F"/>
            </w:r>
          </w:p>
          <w:p w:rsidR="00A36583" w:rsidRPr="00C00866" w:rsidRDefault="00A36583" w:rsidP="00A3156A">
            <w:pPr>
              <w:pStyle w:val="NoSpacing"/>
            </w:pPr>
          </w:p>
          <w:p w:rsidR="00A36583" w:rsidRDefault="007B4644" w:rsidP="00A3156A">
            <w:pPr>
              <w:pStyle w:val="NoSpacing"/>
            </w:pPr>
            <w:r>
              <w:t>If YES what is the problem</w:t>
            </w:r>
            <w:r w:rsidR="00A36583">
              <w:t>?</w:t>
            </w:r>
          </w:p>
          <w:p w:rsidR="00A36583" w:rsidRDefault="00A36583" w:rsidP="00A3156A">
            <w:pPr>
              <w:pStyle w:val="NoSpacing"/>
            </w:pPr>
          </w:p>
          <w:p w:rsidR="00A36583" w:rsidRDefault="00A36583" w:rsidP="00A3156A">
            <w:pPr>
              <w:pStyle w:val="NoSpacing"/>
            </w:pPr>
          </w:p>
          <w:p w:rsidR="00C61D3C" w:rsidRDefault="00C61D3C" w:rsidP="00A3156A">
            <w:pPr>
              <w:pStyle w:val="NoSpacing"/>
            </w:pPr>
          </w:p>
          <w:p w:rsidR="00A36583" w:rsidRDefault="00A36583" w:rsidP="00A3156A">
            <w:pPr>
              <w:pStyle w:val="NoSpacing"/>
            </w:pPr>
          </w:p>
          <w:p w:rsidR="00A36583" w:rsidRPr="00C00866" w:rsidRDefault="00A36583" w:rsidP="00A3156A">
            <w:pPr>
              <w:pStyle w:val="NoSpacing"/>
            </w:pPr>
            <w:r>
              <w:t xml:space="preserve">Would you like to be referred to a podiatrist?      Yes </w:t>
            </w:r>
            <w:r w:rsidRPr="00C00866">
              <w:sym w:font="Wingdings" w:char="F06F"/>
            </w:r>
            <w:r>
              <w:t xml:space="preserve">     No </w:t>
            </w:r>
            <w:r w:rsidRPr="00C00866">
              <w:sym w:font="Wingdings" w:char="F06F"/>
            </w:r>
          </w:p>
          <w:p w:rsidR="00A36583" w:rsidRDefault="00A36583" w:rsidP="00A3156A">
            <w:pPr>
              <w:pStyle w:val="NoSpacing"/>
            </w:pPr>
            <w:r>
              <w:t xml:space="preserve"> </w:t>
            </w:r>
          </w:p>
          <w:p w:rsidR="00A36583" w:rsidRDefault="00A36583" w:rsidP="00A3156A">
            <w:pPr>
              <w:pStyle w:val="NoSpacing"/>
            </w:pPr>
            <w:r>
              <w:t xml:space="preserve"> </w:t>
            </w:r>
          </w:p>
        </w:tc>
        <w:tc>
          <w:tcPr>
            <w:tcW w:w="3402" w:type="dxa"/>
            <w:gridSpan w:val="4"/>
          </w:tcPr>
          <w:p w:rsidR="00A36583" w:rsidRDefault="007B4644" w:rsidP="00A3156A">
            <w:pPr>
              <w:pStyle w:val="NoSpacing"/>
            </w:pPr>
            <w:r>
              <w:t>If NO move to Q.15</w:t>
            </w:r>
          </w:p>
          <w:p w:rsidR="00A36583" w:rsidRDefault="00A36583" w:rsidP="00A3156A">
            <w:pPr>
              <w:pStyle w:val="NoSpacing"/>
            </w:pPr>
            <w:r>
              <w:t>Patients with peripheral neuropathy should have their feet checked</w:t>
            </w:r>
          </w:p>
          <w:p w:rsidR="00A36583" w:rsidRPr="00C00866" w:rsidRDefault="00A36583" w:rsidP="00A3156A">
            <w:pPr>
              <w:pStyle w:val="NoSpacing"/>
            </w:pPr>
            <w:r>
              <w:t>If they haven’t been seen in a while may need to follow up their appointment. Refer to foot health</w:t>
            </w:r>
          </w:p>
        </w:tc>
      </w:tr>
      <w:tr w:rsidR="00E66D19" w:rsidTr="00B803DD">
        <w:trPr>
          <w:trHeight w:val="843"/>
        </w:trPr>
        <w:tc>
          <w:tcPr>
            <w:tcW w:w="10598" w:type="dxa"/>
            <w:gridSpan w:val="12"/>
          </w:tcPr>
          <w:p w:rsidR="00E66D19" w:rsidRDefault="00E66D19" w:rsidP="00A3156A">
            <w:pPr>
              <w:pStyle w:val="NoSpacing"/>
            </w:pPr>
            <w:r>
              <w:t>Additional information, including any evidence received, resources available</w:t>
            </w:r>
          </w:p>
          <w:p w:rsidR="00C676C7" w:rsidRDefault="00C676C7" w:rsidP="00A3156A">
            <w:pPr>
              <w:pStyle w:val="NoSpacing"/>
            </w:pPr>
          </w:p>
          <w:p w:rsidR="00C676C7" w:rsidRDefault="00C676C7" w:rsidP="00A3156A">
            <w:pPr>
              <w:pStyle w:val="NoSpacing"/>
            </w:pPr>
          </w:p>
          <w:p w:rsidR="00C676C7" w:rsidRDefault="00C676C7" w:rsidP="00A3156A">
            <w:pPr>
              <w:pStyle w:val="NoSpacing"/>
            </w:pPr>
          </w:p>
          <w:p w:rsidR="00C676C7" w:rsidRDefault="00C676C7" w:rsidP="00A3156A">
            <w:pPr>
              <w:pStyle w:val="NoSpacing"/>
            </w:pPr>
          </w:p>
        </w:tc>
      </w:tr>
      <w:tr w:rsidR="00A36583" w:rsidRPr="00A36583" w:rsidTr="00B803DD">
        <w:trPr>
          <w:trHeight w:val="132"/>
        </w:trPr>
        <w:tc>
          <w:tcPr>
            <w:tcW w:w="10598" w:type="dxa"/>
            <w:gridSpan w:val="12"/>
          </w:tcPr>
          <w:p w:rsidR="00A36583" w:rsidRPr="005657AD" w:rsidRDefault="00A36583" w:rsidP="00A3156A">
            <w:pPr>
              <w:pStyle w:val="NoSpacing"/>
              <w:rPr>
                <w:sz w:val="8"/>
                <w:szCs w:val="8"/>
              </w:rPr>
            </w:pPr>
          </w:p>
        </w:tc>
      </w:tr>
      <w:tr w:rsidR="00A36583" w:rsidTr="00B803DD">
        <w:trPr>
          <w:trHeight w:val="275"/>
        </w:trPr>
        <w:tc>
          <w:tcPr>
            <w:tcW w:w="10598" w:type="dxa"/>
            <w:gridSpan w:val="12"/>
            <w:shd w:val="clear" w:color="auto" w:fill="DDD9C3" w:themeFill="background2" w:themeFillShade="E6"/>
          </w:tcPr>
          <w:p w:rsidR="00A36583" w:rsidRDefault="00A36583" w:rsidP="00A3156A">
            <w:pPr>
              <w:pStyle w:val="NoSpacing"/>
              <w:numPr>
                <w:ilvl w:val="0"/>
                <w:numId w:val="9"/>
              </w:numPr>
            </w:pPr>
            <w:r>
              <w:t>Alcohol</w:t>
            </w:r>
          </w:p>
        </w:tc>
      </w:tr>
      <w:tr w:rsidR="00A36583" w:rsidTr="00B803DD">
        <w:trPr>
          <w:trHeight w:val="567"/>
        </w:trPr>
        <w:tc>
          <w:tcPr>
            <w:tcW w:w="7196" w:type="dxa"/>
            <w:gridSpan w:val="8"/>
          </w:tcPr>
          <w:p w:rsidR="00A36583" w:rsidRDefault="00A36583" w:rsidP="00A3156A">
            <w:pPr>
              <w:pStyle w:val="NoSpacing"/>
            </w:pPr>
            <w:r>
              <w:t>Do you usually have an alcoholic drink to help you</w:t>
            </w:r>
          </w:p>
          <w:p w:rsidR="00325ADC" w:rsidRDefault="00325ADC" w:rsidP="00A3156A">
            <w:pPr>
              <w:pStyle w:val="NoSpacing"/>
            </w:pPr>
          </w:p>
          <w:p w:rsidR="00325ADC" w:rsidRDefault="00325ADC" w:rsidP="00325ADC">
            <w:pPr>
              <w:pStyle w:val="NoSpacing"/>
            </w:pPr>
            <w:r>
              <w:t xml:space="preserve">Relax  </w:t>
            </w:r>
            <w:r w:rsidRPr="00C00866">
              <w:sym w:font="Wingdings" w:char="F06F"/>
            </w:r>
            <w:r>
              <w:t xml:space="preserve">     Sleep  </w:t>
            </w:r>
            <w:r w:rsidRPr="00C00866">
              <w:sym w:font="Wingdings" w:char="F06F"/>
            </w:r>
            <w:r>
              <w:t xml:space="preserve">     Eat  </w:t>
            </w:r>
            <w:r w:rsidRPr="00C00866">
              <w:sym w:font="Wingdings" w:char="F06F"/>
            </w:r>
            <w:r>
              <w:t xml:space="preserve">    Does not drink alcohol </w:t>
            </w:r>
            <w:r w:rsidRPr="00325ADC">
              <w:sym w:font="Wingdings" w:char="F06F"/>
            </w:r>
          </w:p>
          <w:p w:rsidR="00325ADC" w:rsidRDefault="00325ADC" w:rsidP="00A3156A">
            <w:pPr>
              <w:pStyle w:val="NoSpacing"/>
            </w:pPr>
            <w:r>
              <w:t xml:space="preserve"> </w:t>
            </w:r>
          </w:p>
        </w:tc>
        <w:tc>
          <w:tcPr>
            <w:tcW w:w="3402" w:type="dxa"/>
            <w:gridSpan w:val="4"/>
          </w:tcPr>
          <w:p w:rsidR="00A36583" w:rsidRDefault="00A36583" w:rsidP="00A3156A">
            <w:pPr>
              <w:pStyle w:val="NoSpacing"/>
            </w:pPr>
            <w:r>
              <w:t>Does this adversely affect them (physically or mentally) or people close to them?</w:t>
            </w:r>
          </w:p>
        </w:tc>
      </w:tr>
      <w:tr w:rsidR="00E66D19" w:rsidTr="00B803DD">
        <w:trPr>
          <w:trHeight w:val="567"/>
        </w:trPr>
        <w:tc>
          <w:tcPr>
            <w:tcW w:w="10598" w:type="dxa"/>
            <w:gridSpan w:val="12"/>
          </w:tcPr>
          <w:p w:rsidR="00E66D19" w:rsidRDefault="00E66D19" w:rsidP="00A3156A">
            <w:pPr>
              <w:pStyle w:val="NoSpacing"/>
            </w:pPr>
            <w:r>
              <w:t>What ty</w:t>
            </w:r>
            <w:r w:rsidR="007B4644">
              <w:t>pe of drink do you usually have</w:t>
            </w:r>
            <w:r>
              <w:t xml:space="preserve">?                             </w:t>
            </w:r>
          </w:p>
          <w:p w:rsidR="00E66D19" w:rsidRDefault="00E66D19" w:rsidP="00A3156A">
            <w:pPr>
              <w:pStyle w:val="NoSpacing"/>
            </w:pPr>
          </w:p>
          <w:p w:rsidR="00E66D19" w:rsidRDefault="007B4644" w:rsidP="00A3156A">
            <w:pPr>
              <w:pStyle w:val="NoSpacing"/>
            </w:pPr>
            <w:r>
              <w:t>How often</w:t>
            </w:r>
            <w:r w:rsidR="00E66D19">
              <w:t>?</w:t>
            </w:r>
          </w:p>
          <w:p w:rsidR="00325ADC" w:rsidRPr="00E66D19" w:rsidRDefault="00325ADC" w:rsidP="00A3156A">
            <w:pPr>
              <w:pStyle w:val="NoSpacing"/>
            </w:pPr>
          </w:p>
        </w:tc>
      </w:tr>
      <w:tr w:rsidR="00A36583" w:rsidRPr="00A36583" w:rsidTr="00B803DD">
        <w:trPr>
          <w:trHeight w:val="58"/>
        </w:trPr>
        <w:tc>
          <w:tcPr>
            <w:tcW w:w="10598" w:type="dxa"/>
            <w:gridSpan w:val="12"/>
          </w:tcPr>
          <w:p w:rsidR="00A36583" w:rsidRPr="005657AD" w:rsidRDefault="00A36583" w:rsidP="00A3156A">
            <w:pPr>
              <w:pStyle w:val="NoSpacing"/>
              <w:rPr>
                <w:sz w:val="8"/>
                <w:szCs w:val="8"/>
              </w:rPr>
            </w:pPr>
          </w:p>
        </w:tc>
      </w:tr>
      <w:tr w:rsidR="00A36583" w:rsidTr="00B803DD">
        <w:trPr>
          <w:trHeight w:val="225"/>
        </w:trPr>
        <w:tc>
          <w:tcPr>
            <w:tcW w:w="10598" w:type="dxa"/>
            <w:gridSpan w:val="12"/>
            <w:shd w:val="clear" w:color="auto" w:fill="DDD9C3" w:themeFill="background2" w:themeFillShade="E6"/>
          </w:tcPr>
          <w:p w:rsidR="00A36583" w:rsidRDefault="00A36583" w:rsidP="00A3156A">
            <w:pPr>
              <w:pStyle w:val="NoSpacing"/>
              <w:numPr>
                <w:ilvl w:val="0"/>
                <w:numId w:val="9"/>
              </w:numPr>
            </w:pPr>
            <w:r>
              <w:t>Physical Activity</w:t>
            </w:r>
          </w:p>
        </w:tc>
      </w:tr>
      <w:tr w:rsidR="00E66D19" w:rsidTr="00B803DD">
        <w:trPr>
          <w:trHeight w:val="567"/>
        </w:trPr>
        <w:tc>
          <w:tcPr>
            <w:tcW w:w="10598" w:type="dxa"/>
            <w:gridSpan w:val="12"/>
          </w:tcPr>
          <w:p w:rsidR="00E66D19" w:rsidRDefault="00A63CFA" w:rsidP="00A3156A">
            <w:pPr>
              <w:pStyle w:val="NoSpacing"/>
            </w:pPr>
            <w:r>
              <w:t xml:space="preserve">Do you do </w:t>
            </w:r>
            <w:r w:rsidR="001F17CE">
              <w:t>any form of physical activity</w:t>
            </w:r>
            <w:r>
              <w:t xml:space="preserve"> on a daily basis?</w:t>
            </w:r>
            <w:r w:rsidR="00E66D19">
              <w:t xml:space="preserve">               Yes  </w:t>
            </w:r>
            <w:r w:rsidR="00A36583">
              <w:t xml:space="preserve"> </w:t>
            </w:r>
            <w:r w:rsidR="00A36583" w:rsidRPr="00C00866">
              <w:sym w:font="Wingdings" w:char="F06F"/>
            </w:r>
            <w:r w:rsidR="00E66D19">
              <w:t xml:space="preserve">                 No</w:t>
            </w:r>
            <w:r w:rsidR="00A36583">
              <w:t xml:space="preserve">  </w:t>
            </w:r>
            <w:r w:rsidR="00A36583" w:rsidRPr="00C00866">
              <w:sym w:font="Wingdings" w:char="F06F"/>
            </w:r>
          </w:p>
          <w:p w:rsidR="00E66D19" w:rsidRDefault="00E66D19" w:rsidP="00A3156A">
            <w:pPr>
              <w:pStyle w:val="NoSpacing"/>
            </w:pPr>
          </w:p>
        </w:tc>
      </w:tr>
      <w:tr w:rsidR="00E66D19" w:rsidTr="00B803DD">
        <w:trPr>
          <w:trHeight w:val="567"/>
        </w:trPr>
        <w:tc>
          <w:tcPr>
            <w:tcW w:w="10598" w:type="dxa"/>
            <w:gridSpan w:val="12"/>
          </w:tcPr>
          <w:p w:rsidR="00E66D19" w:rsidRDefault="00E66D19" w:rsidP="00A3156A">
            <w:pPr>
              <w:pStyle w:val="NoSpacing"/>
            </w:pPr>
            <w:r>
              <w:t>Additional information including any evidence received, resources available</w:t>
            </w:r>
          </w:p>
          <w:p w:rsidR="00E66D19" w:rsidRDefault="00E66D19" w:rsidP="00A3156A">
            <w:pPr>
              <w:pStyle w:val="NoSpacing"/>
            </w:pPr>
          </w:p>
          <w:p w:rsidR="00E66D19" w:rsidRDefault="00E66D19" w:rsidP="00A3156A">
            <w:pPr>
              <w:pStyle w:val="NoSpacing"/>
            </w:pPr>
          </w:p>
        </w:tc>
      </w:tr>
      <w:tr w:rsidR="00A36583" w:rsidRPr="00A36583" w:rsidTr="00B803DD">
        <w:trPr>
          <w:trHeight w:val="63"/>
        </w:trPr>
        <w:tc>
          <w:tcPr>
            <w:tcW w:w="10598" w:type="dxa"/>
            <w:gridSpan w:val="12"/>
          </w:tcPr>
          <w:p w:rsidR="00A36583" w:rsidRPr="005657AD" w:rsidRDefault="00A36583" w:rsidP="00A3156A">
            <w:pPr>
              <w:pStyle w:val="NoSpacing"/>
              <w:rPr>
                <w:sz w:val="8"/>
                <w:szCs w:val="8"/>
              </w:rPr>
            </w:pPr>
          </w:p>
        </w:tc>
      </w:tr>
      <w:tr w:rsidR="00A36583" w:rsidTr="00B803DD">
        <w:trPr>
          <w:trHeight w:val="249"/>
        </w:trPr>
        <w:tc>
          <w:tcPr>
            <w:tcW w:w="10598" w:type="dxa"/>
            <w:gridSpan w:val="12"/>
            <w:shd w:val="clear" w:color="auto" w:fill="DDD9C3" w:themeFill="background2" w:themeFillShade="E6"/>
          </w:tcPr>
          <w:p w:rsidR="00A36583" w:rsidRDefault="00A36583" w:rsidP="00A3156A">
            <w:pPr>
              <w:pStyle w:val="NoSpacing"/>
              <w:numPr>
                <w:ilvl w:val="0"/>
                <w:numId w:val="9"/>
              </w:numPr>
            </w:pPr>
            <w:r>
              <w:t xml:space="preserve">Nutrition / Diet </w:t>
            </w:r>
          </w:p>
        </w:tc>
      </w:tr>
      <w:tr w:rsidR="00A36583" w:rsidTr="00B803DD">
        <w:trPr>
          <w:trHeight w:val="268"/>
        </w:trPr>
        <w:tc>
          <w:tcPr>
            <w:tcW w:w="7196" w:type="dxa"/>
            <w:gridSpan w:val="8"/>
          </w:tcPr>
          <w:p w:rsidR="00A36583" w:rsidRDefault="00A36583" w:rsidP="00A3156A">
            <w:pPr>
              <w:pStyle w:val="NoSpacing"/>
            </w:pPr>
            <w:r>
              <w:t xml:space="preserve">How is your appetite? </w:t>
            </w:r>
            <w:proofErr w:type="gramStart"/>
            <w:r w:rsidR="001F17CE">
              <w:t>how</w:t>
            </w:r>
            <w:proofErr w:type="gramEnd"/>
            <w:r w:rsidR="001F17CE">
              <w:t xml:space="preserve"> much fluid do you take per day</w:t>
            </w:r>
            <w:r>
              <w:t>?</w:t>
            </w:r>
          </w:p>
        </w:tc>
        <w:tc>
          <w:tcPr>
            <w:tcW w:w="3402" w:type="dxa"/>
            <w:gridSpan w:val="4"/>
          </w:tcPr>
          <w:p w:rsidR="00A36583" w:rsidRDefault="00A36583" w:rsidP="00A3156A">
            <w:pPr>
              <w:pStyle w:val="NoSpacing"/>
            </w:pPr>
            <w:r>
              <w:t>Guidance</w:t>
            </w:r>
          </w:p>
        </w:tc>
      </w:tr>
      <w:tr w:rsidR="00A36583" w:rsidTr="00B803DD">
        <w:trPr>
          <w:trHeight w:val="567"/>
        </w:trPr>
        <w:tc>
          <w:tcPr>
            <w:tcW w:w="7196" w:type="dxa"/>
            <w:gridSpan w:val="8"/>
          </w:tcPr>
          <w:p w:rsidR="00A36583" w:rsidRDefault="00A36583" w:rsidP="00A3156A">
            <w:pPr>
              <w:pStyle w:val="NoSpacing"/>
            </w:pPr>
            <w:r>
              <w:t xml:space="preserve">Fluid intake adequate  </w:t>
            </w:r>
            <w:r w:rsidRPr="00C00866">
              <w:sym w:font="Wingdings" w:char="F06F"/>
            </w:r>
            <w:r>
              <w:t xml:space="preserve">     Fluid intake sufficient  </w:t>
            </w:r>
            <w:r w:rsidRPr="00C00866">
              <w:sym w:font="Wingdings" w:char="F06F"/>
            </w:r>
            <w:r>
              <w:t xml:space="preserve">     Takes balanced diet  </w:t>
            </w:r>
            <w:r w:rsidRPr="00C00866">
              <w:sym w:font="Wingdings" w:char="F06F"/>
            </w:r>
          </w:p>
          <w:p w:rsidR="00A36583" w:rsidRDefault="00A36583" w:rsidP="00A3156A">
            <w:pPr>
              <w:pStyle w:val="NoSpacing"/>
            </w:pPr>
            <w:r>
              <w:t>Diet inadequate / reasons why</w:t>
            </w:r>
          </w:p>
          <w:p w:rsidR="00A36583" w:rsidRDefault="00A36583" w:rsidP="00A3156A">
            <w:pPr>
              <w:pStyle w:val="NoSpacing"/>
            </w:pPr>
            <w:r>
              <w:t xml:space="preserve">Special diet  </w:t>
            </w:r>
            <w:r w:rsidRPr="00C00866">
              <w:sym w:font="Wingdings" w:char="F06F"/>
            </w:r>
          </w:p>
          <w:p w:rsidR="00A36583" w:rsidRDefault="00A36583" w:rsidP="00A3156A">
            <w:pPr>
              <w:pStyle w:val="NoSpacing"/>
            </w:pPr>
            <w:r>
              <w:t xml:space="preserve">Any weight loss/gain in the last 6 months  </w:t>
            </w:r>
            <w:r w:rsidRPr="00C00866">
              <w:sym w:font="Wingdings" w:char="F06F"/>
            </w:r>
          </w:p>
          <w:p w:rsidR="00A36583" w:rsidRDefault="00A36583" w:rsidP="00A3156A">
            <w:pPr>
              <w:pStyle w:val="NoSpacing"/>
            </w:pPr>
            <w:r>
              <w:t xml:space="preserve">Weight (if possible) </w:t>
            </w:r>
            <w:r w:rsidR="00B725EC">
              <w:t>………………….                  Height (if possible)</w:t>
            </w:r>
            <w:r>
              <w:t xml:space="preserve">   …………………..</w:t>
            </w:r>
          </w:p>
          <w:p w:rsidR="00A36583" w:rsidRDefault="00A36583" w:rsidP="00A3156A">
            <w:pPr>
              <w:pStyle w:val="NoSpacing"/>
            </w:pPr>
            <w:r>
              <w:t xml:space="preserve">Heavy /bariatric  </w:t>
            </w:r>
            <w:r w:rsidRPr="00C00866">
              <w:sym w:font="Wingdings" w:char="F06F"/>
            </w:r>
          </w:p>
        </w:tc>
        <w:tc>
          <w:tcPr>
            <w:tcW w:w="3402" w:type="dxa"/>
            <w:gridSpan w:val="4"/>
          </w:tcPr>
          <w:p w:rsidR="00A36583" w:rsidRPr="009E64BA" w:rsidRDefault="00A36583" w:rsidP="00A3156A">
            <w:pPr>
              <w:pStyle w:val="NoSpacing"/>
            </w:pPr>
            <w:r>
              <w:t xml:space="preserve">Eating pattern, appetite, therapeutic, cultural or other diet, and healthy eating advice given. Fluid intake, type, amount, frequency, </w:t>
            </w:r>
            <w:proofErr w:type="spellStart"/>
            <w:r>
              <w:t>etc</w:t>
            </w:r>
            <w:proofErr w:type="spellEnd"/>
          </w:p>
        </w:tc>
      </w:tr>
      <w:tr w:rsidR="009E64BA" w:rsidTr="00B803DD">
        <w:trPr>
          <w:trHeight w:val="567"/>
        </w:trPr>
        <w:tc>
          <w:tcPr>
            <w:tcW w:w="10598" w:type="dxa"/>
            <w:gridSpan w:val="12"/>
          </w:tcPr>
          <w:p w:rsidR="009E64BA" w:rsidRDefault="009E64BA" w:rsidP="00A3156A">
            <w:pPr>
              <w:pStyle w:val="NoSpacing"/>
            </w:pPr>
            <w:r>
              <w:t>Additional information including any evidence received, resources available</w:t>
            </w:r>
          </w:p>
          <w:p w:rsidR="009E64BA" w:rsidRDefault="009E64BA" w:rsidP="00A3156A">
            <w:pPr>
              <w:pStyle w:val="NoSpacing"/>
            </w:pPr>
          </w:p>
          <w:p w:rsidR="009E64BA" w:rsidRDefault="009E64BA" w:rsidP="00A3156A">
            <w:pPr>
              <w:pStyle w:val="NoSpacing"/>
            </w:pPr>
          </w:p>
          <w:p w:rsidR="00C61D3C" w:rsidRDefault="00C61D3C" w:rsidP="00A3156A">
            <w:pPr>
              <w:pStyle w:val="NoSpacing"/>
            </w:pPr>
          </w:p>
          <w:p w:rsidR="00C61D3C" w:rsidRDefault="00C61D3C" w:rsidP="00A3156A">
            <w:pPr>
              <w:pStyle w:val="NoSpacing"/>
            </w:pPr>
          </w:p>
        </w:tc>
      </w:tr>
      <w:tr w:rsidR="00A36583" w:rsidRPr="00A36583" w:rsidTr="00B803DD">
        <w:trPr>
          <w:trHeight w:val="58"/>
        </w:trPr>
        <w:tc>
          <w:tcPr>
            <w:tcW w:w="10598" w:type="dxa"/>
            <w:gridSpan w:val="12"/>
          </w:tcPr>
          <w:p w:rsidR="00A36583" w:rsidRPr="005657AD" w:rsidRDefault="00A36583" w:rsidP="00A3156A">
            <w:pPr>
              <w:pStyle w:val="NoSpacing"/>
              <w:rPr>
                <w:sz w:val="8"/>
                <w:szCs w:val="8"/>
              </w:rPr>
            </w:pPr>
          </w:p>
        </w:tc>
      </w:tr>
      <w:tr w:rsidR="00A36583" w:rsidTr="00B803DD">
        <w:trPr>
          <w:trHeight w:val="219"/>
        </w:trPr>
        <w:tc>
          <w:tcPr>
            <w:tcW w:w="10598" w:type="dxa"/>
            <w:gridSpan w:val="12"/>
            <w:shd w:val="clear" w:color="auto" w:fill="DDD9C3" w:themeFill="background2" w:themeFillShade="E6"/>
          </w:tcPr>
          <w:p w:rsidR="00A36583" w:rsidRDefault="00A36583" w:rsidP="00A3156A">
            <w:pPr>
              <w:pStyle w:val="NoSpacing"/>
              <w:numPr>
                <w:ilvl w:val="0"/>
                <w:numId w:val="9"/>
              </w:numPr>
            </w:pPr>
            <w:r>
              <w:t>Eating &amp; Drinking</w:t>
            </w:r>
          </w:p>
        </w:tc>
      </w:tr>
      <w:tr w:rsidR="00A36583" w:rsidTr="00B803DD">
        <w:trPr>
          <w:trHeight w:val="252"/>
        </w:trPr>
        <w:tc>
          <w:tcPr>
            <w:tcW w:w="7196" w:type="dxa"/>
            <w:gridSpan w:val="8"/>
          </w:tcPr>
          <w:p w:rsidR="00A36583" w:rsidRDefault="001F17CE" w:rsidP="00A3156A">
            <w:pPr>
              <w:pStyle w:val="NoSpacing"/>
            </w:pPr>
            <w:r>
              <w:t>Do you have any difficulties eating or drinking</w:t>
            </w:r>
            <w:r w:rsidR="00A36583">
              <w:t>?</w:t>
            </w:r>
          </w:p>
        </w:tc>
        <w:tc>
          <w:tcPr>
            <w:tcW w:w="3402" w:type="dxa"/>
            <w:gridSpan w:val="4"/>
          </w:tcPr>
          <w:p w:rsidR="00A36583" w:rsidRDefault="00A36583" w:rsidP="00A3156A">
            <w:pPr>
              <w:pStyle w:val="NoSpacing"/>
            </w:pPr>
            <w:r>
              <w:t>Guidance</w:t>
            </w:r>
          </w:p>
        </w:tc>
      </w:tr>
      <w:tr w:rsidR="00A36583" w:rsidRPr="009E64BA" w:rsidTr="00B803DD">
        <w:trPr>
          <w:trHeight w:val="567"/>
        </w:trPr>
        <w:tc>
          <w:tcPr>
            <w:tcW w:w="7196" w:type="dxa"/>
            <w:gridSpan w:val="8"/>
          </w:tcPr>
          <w:p w:rsidR="00A36583" w:rsidRDefault="00A36583" w:rsidP="00A3156A">
            <w:pPr>
              <w:pStyle w:val="NoSpacing"/>
            </w:pPr>
            <w:r>
              <w:t xml:space="preserve">Unaided  </w:t>
            </w:r>
            <w:r w:rsidRPr="00C00866">
              <w:sym w:font="Wingdings" w:char="F06F"/>
            </w:r>
            <w:r>
              <w:t xml:space="preserve">     Requires minimum assistance  </w:t>
            </w:r>
            <w:r w:rsidRPr="00C00866">
              <w:sym w:font="Wingdings" w:char="F06F"/>
            </w:r>
            <w:r>
              <w:t xml:space="preserve">    Needs to be supported by staff  </w:t>
            </w:r>
            <w:r w:rsidRPr="00C00866">
              <w:sym w:font="Wingdings" w:char="F06F"/>
            </w:r>
          </w:p>
          <w:p w:rsidR="00A36583" w:rsidRDefault="00A36583" w:rsidP="00A3156A">
            <w:pPr>
              <w:pStyle w:val="NoSpacing"/>
            </w:pPr>
            <w:r>
              <w:t xml:space="preserve">Tube fed – PEG/NGT  </w:t>
            </w:r>
            <w:r w:rsidRPr="00C00866">
              <w:sym w:font="Wingdings" w:char="F06F"/>
            </w:r>
          </w:p>
          <w:p w:rsidR="00A36583" w:rsidRDefault="00A36583" w:rsidP="00A3156A">
            <w:pPr>
              <w:pStyle w:val="NoSpacing"/>
            </w:pPr>
          </w:p>
          <w:p w:rsidR="00A36583" w:rsidRDefault="00A36583" w:rsidP="00A3156A">
            <w:pPr>
              <w:pStyle w:val="NoSpacing"/>
            </w:pPr>
            <w:r>
              <w:t xml:space="preserve">Do you have difficulty swallowing food or drinks   </w:t>
            </w:r>
            <w:r w:rsidRPr="00C00866">
              <w:sym w:font="Wingdings" w:char="F06F"/>
            </w:r>
          </w:p>
          <w:p w:rsidR="00A36583" w:rsidRDefault="00A36583" w:rsidP="00A3156A">
            <w:pPr>
              <w:pStyle w:val="NoSpacing"/>
            </w:pPr>
            <w:r>
              <w:t>(coughing, choking, foods stuck in your throat)</w:t>
            </w:r>
          </w:p>
        </w:tc>
        <w:tc>
          <w:tcPr>
            <w:tcW w:w="3402" w:type="dxa"/>
            <w:gridSpan w:val="4"/>
          </w:tcPr>
          <w:p w:rsidR="00A36583" w:rsidRDefault="00A36583" w:rsidP="00A3156A">
            <w:pPr>
              <w:pStyle w:val="NoSpacing"/>
            </w:pPr>
            <w:r>
              <w:t>State assistance required</w:t>
            </w:r>
          </w:p>
          <w:p w:rsidR="00B725EC" w:rsidRDefault="00B725EC" w:rsidP="00A3156A">
            <w:pPr>
              <w:pStyle w:val="NoSpacing"/>
            </w:pPr>
            <w:r>
              <w:t>State if any thickening agents are used</w:t>
            </w:r>
          </w:p>
          <w:p w:rsidR="007B4644" w:rsidRPr="009E64BA" w:rsidRDefault="007B4644" w:rsidP="00A3156A">
            <w:pPr>
              <w:pStyle w:val="NoSpacing"/>
            </w:pPr>
            <w:r>
              <w:t>If tube fed, state the regime</w:t>
            </w:r>
          </w:p>
        </w:tc>
      </w:tr>
      <w:tr w:rsidR="009E64BA" w:rsidRPr="009E64BA" w:rsidTr="00B803DD">
        <w:trPr>
          <w:trHeight w:val="567"/>
        </w:trPr>
        <w:tc>
          <w:tcPr>
            <w:tcW w:w="7196" w:type="dxa"/>
            <w:gridSpan w:val="8"/>
          </w:tcPr>
          <w:p w:rsidR="009E64BA" w:rsidRDefault="009E64BA" w:rsidP="00A3156A">
            <w:pPr>
              <w:pStyle w:val="NoSpacing"/>
            </w:pPr>
            <w:r>
              <w:t xml:space="preserve">What foods and drinks do you particularly enjoy? </w:t>
            </w:r>
          </w:p>
          <w:p w:rsidR="00B915D6" w:rsidRDefault="00B915D6" w:rsidP="00A3156A">
            <w:pPr>
              <w:pStyle w:val="NoSpacing"/>
            </w:pPr>
          </w:p>
          <w:p w:rsidR="00B915D6" w:rsidRDefault="009E64BA" w:rsidP="00A3156A">
            <w:pPr>
              <w:pStyle w:val="NoSpacing"/>
            </w:pPr>
            <w:r>
              <w:t xml:space="preserve">What foods and drinks do you avoid? </w:t>
            </w:r>
          </w:p>
          <w:p w:rsidR="00B915D6" w:rsidRDefault="009E64BA" w:rsidP="00A3156A">
            <w:pPr>
              <w:pStyle w:val="NoSpacing"/>
            </w:pPr>
            <w:r>
              <w:t xml:space="preserve">Any </w:t>
            </w:r>
            <w:r w:rsidR="00A63CFA">
              <w:t xml:space="preserve">eating/drinking </w:t>
            </w:r>
            <w:r>
              <w:t>aids used?</w:t>
            </w:r>
          </w:p>
        </w:tc>
        <w:tc>
          <w:tcPr>
            <w:tcW w:w="3402" w:type="dxa"/>
            <w:gridSpan w:val="4"/>
          </w:tcPr>
          <w:p w:rsidR="009E64BA" w:rsidRDefault="009E64BA" w:rsidP="00A3156A">
            <w:pPr>
              <w:pStyle w:val="NoSpacing"/>
            </w:pPr>
            <w:r>
              <w:t>State preferences</w:t>
            </w:r>
          </w:p>
        </w:tc>
      </w:tr>
      <w:tr w:rsidR="00B915D6" w:rsidRPr="009E64BA" w:rsidTr="00B803DD">
        <w:trPr>
          <w:trHeight w:val="567"/>
        </w:trPr>
        <w:tc>
          <w:tcPr>
            <w:tcW w:w="10598" w:type="dxa"/>
            <w:gridSpan w:val="12"/>
          </w:tcPr>
          <w:p w:rsidR="00B915D6" w:rsidRDefault="00B915D6" w:rsidP="00A3156A">
            <w:pPr>
              <w:pStyle w:val="NoSpacing"/>
            </w:pPr>
            <w:r>
              <w:t>Additional information including any evidence received, resources available</w:t>
            </w:r>
          </w:p>
          <w:p w:rsidR="00B915D6" w:rsidRDefault="00B915D6" w:rsidP="00A3156A">
            <w:pPr>
              <w:pStyle w:val="NoSpacing"/>
            </w:pPr>
          </w:p>
          <w:p w:rsidR="00C61D3C" w:rsidRDefault="00C61D3C" w:rsidP="00A3156A">
            <w:pPr>
              <w:pStyle w:val="NoSpacing"/>
            </w:pPr>
          </w:p>
          <w:p w:rsidR="00C61D3C" w:rsidRDefault="00C61D3C" w:rsidP="00A3156A">
            <w:pPr>
              <w:pStyle w:val="NoSpacing"/>
            </w:pPr>
          </w:p>
          <w:p w:rsidR="00B915D6" w:rsidRDefault="00B915D6" w:rsidP="00A3156A">
            <w:pPr>
              <w:pStyle w:val="NoSpacing"/>
            </w:pPr>
          </w:p>
        </w:tc>
      </w:tr>
      <w:tr w:rsidR="00B915D6" w:rsidRPr="00B915D6" w:rsidTr="00B803DD">
        <w:trPr>
          <w:trHeight w:val="91"/>
        </w:trPr>
        <w:tc>
          <w:tcPr>
            <w:tcW w:w="10598" w:type="dxa"/>
            <w:gridSpan w:val="12"/>
          </w:tcPr>
          <w:p w:rsidR="00B915D6" w:rsidRPr="005657AD" w:rsidRDefault="00B915D6" w:rsidP="00A3156A">
            <w:pPr>
              <w:pStyle w:val="NoSpacing"/>
              <w:rPr>
                <w:sz w:val="8"/>
                <w:szCs w:val="8"/>
              </w:rPr>
            </w:pPr>
          </w:p>
        </w:tc>
      </w:tr>
      <w:tr w:rsidR="00B915D6" w:rsidTr="00B803DD">
        <w:trPr>
          <w:trHeight w:val="263"/>
        </w:trPr>
        <w:tc>
          <w:tcPr>
            <w:tcW w:w="10598" w:type="dxa"/>
            <w:gridSpan w:val="12"/>
            <w:shd w:val="clear" w:color="auto" w:fill="DDD9C3" w:themeFill="background2" w:themeFillShade="E6"/>
          </w:tcPr>
          <w:p w:rsidR="00B915D6" w:rsidRDefault="00B915D6" w:rsidP="00A3156A">
            <w:pPr>
              <w:pStyle w:val="NoSpacing"/>
              <w:numPr>
                <w:ilvl w:val="0"/>
                <w:numId w:val="9"/>
              </w:numPr>
            </w:pPr>
            <w:r>
              <w:t>Sleep</w:t>
            </w:r>
          </w:p>
        </w:tc>
      </w:tr>
      <w:tr w:rsidR="00B915D6" w:rsidTr="00B803DD">
        <w:trPr>
          <w:trHeight w:val="267"/>
        </w:trPr>
        <w:tc>
          <w:tcPr>
            <w:tcW w:w="7196" w:type="dxa"/>
            <w:gridSpan w:val="8"/>
          </w:tcPr>
          <w:p w:rsidR="00B915D6" w:rsidRDefault="00B915D6" w:rsidP="00A3156A">
            <w:pPr>
              <w:pStyle w:val="NoSpacing"/>
            </w:pPr>
            <w:r>
              <w:t>How well do you sleep?</w:t>
            </w:r>
          </w:p>
        </w:tc>
        <w:tc>
          <w:tcPr>
            <w:tcW w:w="3402" w:type="dxa"/>
            <w:gridSpan w:val="4"/>
          </w:tcPr>
          <w:p w:rsidR="00B915D6" w:rsidRDefault="00B915D6" w:rsidP="00A3156A">
            <w:pPr>
              <w:pStyle w:val="NoSpacing"/>
            </w:pPr>
            <w:r>
              <w:t>Guidance</w:t>
            </w:r>
          </w:p>
        </w:tc>
      </w:tr>
      <w:tr w:rsidR="00B915D6" w:rsidRPr="009E64BA" w:rsidTr="00B803DD">
        <w:trPr>
          <w:trHeight w:val="567"/>
        </w:trPr>
        <w:tc>
          <w:tcPr>
            <w:tcW w:w="7196" w:type="dxa"/>
            <w:gridSpan w:val="8"/>
          </w:tcPr>
          <w:p w:rsidR="00B725EC" w:rsidRDefault="00B725EC" w:rsidP="001B0A52">
            <w:pPr>
              <w:pStyle w:val="NoSpacing"/>
              <w:numPr>
                <w:ilvl w:val="0"/>
                <w:numId w:val="10"/>
              </w:numPr>
            </w:pPr>
            <w:r>
              <w:rPr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D720B83" wp14:editId="7B3076AE">
                      <wp:simplePos x="0" y="0"/>
                      <wp:positionH relativeFrom="column">
                        <wp:posOffset>2538095</wp:posOffset>
                      </wp:positionH>
                      <wp:positionV relativeFrom="paragraph">
                        <wp:posOffset>15240</wp:posOffset>
                      </wp:positionV>
                      <wp:extent cx="1882140" cy="601980"/>
                      <wp:effectExtent l="0" t="0" r="3810" b="7620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82140" cy="6019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25ADC" w:rsidRPr="007B4644" w:rsidRDefault="00325ADC" w:rsidP="00A63CFA">
                                  <w:pPr>
                                    <w:pStyle w:val="NoSpacing"/>
                                  </w:pPr>
                                  <w:proofErr w:type="gramStart"/>
                                  <w:r w:rsidRPr="007B4644">
                                    <w:t>Answer (1) go</w:t>
                                  </w:r>
                                  <w:proofErr w:type="gramEnd"/>
                                  <w:r w:rsidRPr="007B4644">
                                    <w:t xml:space="preserve"> to next section</w:t>
                                  </w:r>
                                </w:p>
                                <w:p w:rsidR="00325ADC" w:rsidRPr="007B4644" w:rsidRDefault="00325ADC" w:rsidP="00A63CFA">
                                  <w:pPr>
                                    <w:pStyle w:val="NoSpacing"/>
                                  </w:pPr>
                                  <w:r w:rsidRPr="007B4644">
                                    <w:t>Answer (2)-(4) ask the following</w:t>
                                  </w:r>
                                </w:p>
                                <w:p w:rsidR="00325ADC" w:rsidRPr="007B4644" w:rsidRDefault="00325ADC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99.85pt;margin-top:1.2pt;width:148.2pt;height:47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" stroked="f">
                      <v:textbox>
                        <w:txbxContent>
                          <w:p w:rsidR="00325ADC" w:rsidRPr="007B4644" w:rsidRDefault="00325ADC" w:rsidP="00A63CFA">
                            <w:pPr>
                              <w:pStyle w:val="NoSpacing"/>
                            </w:pPr>
                            <w:proofErr w:type="gramStart"/>
                            <w:r w:rsidRPr="007B4644">
                              <w:t>Answer (1) go</w:t>
                            </w:r>
                            <w:proofErr w:type="gramEnd"/>
                            <w:r w:rsidRPr="007B4644">
                              <w:t xml:space="preserve"> to next section</w:t>
                            </w:r>
                          </w:p>
                          <w:p w:rsidR="00325ADC" w:rsidRPr="007B4644" w:rsidRDefault="00325ADC" w:rsidP="00A63CFA">
                            <w:pPr>
                              <w:pStyle w:val="NoSpacing"/>
                            </w:pPr>
                            <w:r w:rsidRPr="007B4644">
                              <w:t>Answer (2)-(4) ask the following</w:t>
                            </w:r>
                          </w:p>
                          <w:p w:rsidR="00325ADC" w:rsidRPr="007B4644" w:rsidRDefault="00325AD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t xml:space="preserve"> Normal / no </w:t>
            </w:r>
            <w:r w:rsidR="00B915D6">
              <w:t xml:space="preserve">problems </w:t>
            </w:r>
            <w:r w:rsidR="00B915D6" w:rsidRPr="00C00866">
              <w:sym w:font="Wingdings" w:char="F06F"/>
            </w:r>
            <w:r w:rsidR="00B915D6">
              <w:t xml:space="preserve">     </w:t>
            </w:r>
          </w:p>
          <w:p w:rsidR="00B915D6" w:rsidRDefault="00B725EC" w:rsidP="001B0A52">
            <w:pPr>
              <w:pStyle w:val="NoSpacing"/>
              <w:numPr>
                <w:ilvl w:val="0"/>
                <w:numId w:val="10"/>
              </w:numPr>
            </w:pPr>
            <w:r>
              <w:t xml:space="preserve"> </w:t>
            </w:r>
            <w:r w:rsidR="00B915D6">
              <w:t xml:space="preserve">Minor occasional difficulty </w:t>
            </w:r>
            <w:r w:rsidR="00B915D6" w:rsidRPr="00C00866">
              <w:sym w:font="Wingdings" w:char="F06F"/>
            </w:r>
          </w:p>
          <w:p w:rsidR="00B915D6" w:rsidRDefault="00B725EC" w:rsidP="001B0A52">
            <w:pPr>
              <w:pStyle w:val="NoSpacing"/>
              <w:numPr>
                <w:ilvl w:val="0"/>
                <w:numId w:val="10"/>
              </w:numPr>
            </w:pPr>
            <w:r>
              <w:t xml:space="preserve"> </w:t>
            </w:r>
            <w:r w:rsidR="00B915D6">
              <w:t xml:space="preserve">Regular disturbance requiring sedation </w:t>
            </w:r>
            <w:r w:rsidR="00B915D6" w:rsidRPr="00C00866">
              <w:sym w:font="Wingdings" w:char="F06F"/>
            </w:r>
          </w:p>
          <w:p w:rsidR="00B915D6" w:rsidRDefault="00B725EC" w:rsidP="001B0A52">
            <w:pPr>
              <w:pStyle w:val="NoSpacing"/>
              <w:numPr>
                <w:ilvl w:val="0"/>
                <w:numId w:val="10"/>
              </w:numPr>
            </w:pPr>
            <w:r>
              <w:t xml:space="preserve"> </w:t>
            </w:r>
            <w:r w:rsidR="00B915D6">
              <w:t xml:space="preserve">Disturbed nights even with sedation </w:t>
            </w:r>
            <w:r w:rsidR="00B915D6" w:rsidRPr="00C00866">
              <w:sym w:font="Wingdings" w:char="F06F"/>
            </w:r>
          </w:p>
        </w:tc>
        <w:tc>
          <w:tcPr>
            <w:tcW w:w="3402" w:type="dxa"/>
            <w:gridSpan w:val="4"/>
          </w:tcPr>
          <w:p w:rsidR="00B915D6" w:rsidRPr="009E64BA" w:rsidRDefault="00B915D6" w:rsidP="00A3156A">
            <w:pPr>
              <w:pStyle w:val="NoSpacing"/>
            </w:pPr>
            <w:r>
              <w:t>Sleep pattern, day nap, bed, chair, pillow, mattress, back rest, bed cradle, restlessness</w:t>
            </w:r>
          </w:p>
        </w:tc>
      </w:tr>
      <w:tr w:rsidR="009E64BA" w:rsidTr="00B803DD">
        <w:trPr>
          <w:trHeight w:val="567"/>
        </w:trPr>
        <w:tc>
          <w:tcPr>
            <w:tcW w:w="7196" w:type="dxa"/>
            <w:gridSpan w:val="8"/>
          </w:tcPr>
          <w:p w:rsidR="00B915D6" w:rsidRDefault="009E64BA" w:rsidP="00A3156A">
            <w:pPr>
              <w:pStyle w:val="NoSpacing"/>
            </w:pPr>
            <w:r>
              <w:t>What do you use to help you to sleep?</w:t>
            </w:r>
          </w:p>
          <w:p w:rsidR="009E64BA" w:rsidRDefault="009E64BA" w:rsidP="00A3156A">
            <w:pPr>
              <w:pStyle w:val="NoSpacing"/>
            </w:pPr>
          </w:p>
          <w:p w:rsidR="005657AD" w:rsidRDefault="005657AD" w:rsidP="00A3156A">
            <w:pPr>
              <w:pStyle w:val="NoSpacing"/>
            </w:pPr>
          </w:p>
          <w:p w:rsidR="005657AD" w:rsidRDefault="005657AD" w:rsidP="00A3156A">
            <w:pPr>
              <w:pStyle w:val="NoSpacing"/>
            </w:pPr>
          </w:p>
        </w:tc>
        <w:tc>
          <w:tcPr>
            <w:tcW w:w="3402" w:type="dxa"/>
            <w:gridSpan w:val="4"/>
          </w:tcPr>
          <w:p w:rsidR="009E64BA" w:rsidRDefault="009E64BA" w:rsidP="00A3156A">
            <w:pPr>
              <w:pStyle w:val="NoSpacing"/>
            </w:pPr>
            <w:r>
              <w:t xml:space="preserve">Alcohol/herbal remedies/medicines </w:t>
            </w:r>
            <w:proofErr w:type="spellStart"/>
            <w:r>
              <w:t>etc</w:t>
            </w:r>
            <w:proofErr w:type="spellEnd"/>
          </w:p>
        </w:tc>
      </w:tr>
      <w:tr w:rsidR="009E64BA" w:rsidTr="00B803DD">
        <w:trPr>
          <w:trHeight w:val="567"/>
        </w:trPr>
        <w:tc>
          <w:tcPr>
            <w:tcW w:w="10598" w:type="dxa"/>
            <w:gridSpan w:val="12"/>
          </w:tcPr>
          <w:p w:rsidR="009E64BA" w:rsidRDefault="009E64BA" w:rsidP="00B915D6">
            <w:pPr>
              <w:rPr>
                <w:sz w:val="20"/>
                <w:szCs w:val="20"/>
              </w:rPr>
            </w:pPr>
            <w:r w:rsidRPr="00B915D6">
              <w:rPr>
                <w:sz w:val="20"/>
                <w:szCs w:val="20"/>
              </w:rPr>
              <w:t>Additional information including any evidenc</w:t>
            </w:r>
            <w:r w:rsidR="00B915D6">
              <w:rPr>
                <w:sz w:val="20"/>
                <w:szCs w:val="20"/>
              </w:rPr>
              <w:t>e received, resources available</w:t>
            </w:r>
          </w:p>
          <w:p w:rsidR="00C676C7" w:rsidRDefault="00C676C7" w:rsidP="00B915D6">
            <w:pPr>
              <w:rPr>
                <w:sz w:val="20"/>
                <w:szCs w:val="20"/>
              </w:rPr>
            </w:pPr>
          </w:p>
          <w:p w:rsidR="00C676C7" w:rsidRDefault="00C676C7" w:rsidP="00B915D6">
            <w:pPr>
              <w:rPr>
                <w:sz w:val="20"/>
                <w:szCs w:val="20"/>
              </w:rPr>
            </w:pPr>
          </w:p>
          <w:p w:rsidR="00C61D3C" w:rsidRDefault="00C61D3C" w:rsidP="00B915D6">
            <w:pPr>
              <w:rPr>
                <w:sz w:val="20"/>
                <w:szCs w:val="20"/>
              </w:rPr>
            </w:pPr>
          </w:p>
          <w:p w:rsidR="00C676C7" w:rsidRPr="00B915D6" w:rsidRDefault="00C676C7" w:rsidP="00B915D6">
            <w:pPr>
              <w:rPr>
                <w:sz w:val="20"/>
                <w:szCs w:val="20"/>
              </w:rPr>
            </w:pPr>
          </w:p>
        </w:tc>
      </w:tr>
      <w:tr w:rsidR="00B915D6" w:rsidTr="00B803DD">
        <w:trPr>
          <w:trHeight w:val="276"/>
        </w:trPr>
        <w:tc>
          <w:tcPr>
            <w:tcW w:w="10598" w:type="dxa"/>
            <w:gridSpan w:val="12"/>
            <w:shd w:val="clear" w:color="auto" w:fill="DDD9C3" w:themeFill="background2" w:themeFillShade="E6"/>
          </w:tcPr>
          <w:p w:rsidR="00B915D6" w:rsidRPr="00B915D6" w:rsidRDefault="00B915D6" w:rsidP="00B915D6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ral Hygiene</w:t>
            </w:r>
          </w:p>
        </w:tc>
      </w:tr>
      <w:tr w:rsidR="00B915D6" w:rsidTr="00B803DD">
        <w:trPr>
          <w:trHeight w:val="267"/>
        </w:trPr>
        <w:tc>
          <w:tcPr>
            <w:tcW w:w="7196" w:type="dxa"/>
            <w:gridSpan w:val="8"/>
          </w:tcPr>
          <w:p w:rsidR="00B915D6" w:rsidRPr="00D44CCF" w:rsidRDefault="00B915D6" w:rsidP="009E64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o you have mouth, dental or denture problems?</w:t>
            </w:r>
          </w:p>
        </w:tc>
        <w:tc>
          <w:tcPr>
            <w:tcW w:w="3402" w:type="dxa"/>
            <w:gridSpan w:val="4"/>
          </w:tcPr>
          <w:p w:rsidR="00B915D6" w:rsidRPr="00D44CCF" w:rsidRDefault="00B915D6" w:rsidP="009E64B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uidance</w:t>
            </w:r>
          </w:p>
        </w:tc>
      </w:tr>
      <w:tr w:rsidR="00B915D6" w:rsidTr="00B803DD">
        <w:trPr>
          <w:trHeight w:val="567"/>
        </w:trPr>
        <w:tc>
          <w:tcPr>
            <w:tcW w:w="7196" w:type="dxa"/>
            <w:gridSpan w:val="8"/>
          </w:tcPr>
          <w:p w:rsidR="00B915D6" w:rsidRDefault="00B915D6" w:rsidP="00A3156A">
            <w:pPr>
              <w:pStyle w:val="NoSpacing"/>
            </w:pPr>
            <w:r w:rsidRPr="00B915D6">
              <w:t>Adequate</w:t>
            </w:r>
            <w:r>
              <w:t xml:space="preserve"> </w:t>
            </w:r>
            <w:r w:rsidRPr="00C00866">
              <w:sym w:font="Wingdings" w:char="F06F"/>
            </w:r>
            <w:r>
              <w:t xml:space="preserve">     </w:t>
            </w:r>
            <w:r w:rsidRPr="00B915D6">
              <w:t>With Supervision</w:t>
            </w:r>
            <w:r>
              <w:t xml:space="preserve"> </w:t>
            </w:r>
            <w:r w:rsidRPr="00C00866">
              <w:sym w:font="Wingdings" w:char="F06F"/>
            </w:r>
            <w:r>
              <w:t xml:space="preserve">     </w:t>
            </w:r>
            <w:r w:rsidRPr="00B915D6">
              <w:t>Severely neglected</w:t>
            </w:r>
            <w:r>
              <w:t xml:space="preserve"> </w:t>
            </w:r>
            <w:r w:rsidRPr="00C00866">
              <w:sym w:font="Wingdings" w:char="F06F"/>
            </w:r>
            <w:r>
              <w:t xml:space="preserve">     </w:t>
            </w:r>
            <w:r w:rsidRPr="00B915D6">
              <w:t>Gums infected</w:t>
            </w:r>
            <w:r>
              <w:t xml:space="preserve"> </w:t>
            </w:r>
            <w:r w:rsidRPr="00C00866">
              <w:sym w:font="Wingdings" w:char="F06F"/>
            </w:r>
          </w:p>
          <w:p w:rsidR="00B725EC" w:rsidRDefault="00B725EC" w:rsidP="00A3156A">
            <w:pPr>
              <w:pStyle w:val="NoSpacing"/>
            </w:pPr>
          </w:p>
          <w:p w:rsidR="00B725EC" w:rsidRDefault="00B725EC" w:rsidP="00B915D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ntures: Full set   </w:t>
            </w:r>
            <w:r>
              <w:rPr>
                <w:sz w:val="20"/>
                <w:szCs w:val="20"/>
              </w:rPr>
              <w:sym w:font="Wingdings" w:char="F06F"/>
            </w:r>
            <w:r>
              <w:rPr>
                <w:sz w:val="20"/>
                <w:szCs w:val="20"/>
              </w:rPr>
              <w:t xml:space="preserve">    Top dentures only  </w:t>
            </w:r>
            <w:r>
              <w:rPr>
                <w:sz w:val="20"/>
                <w:szCs w:val="20"/>
              </w:rPr>
              <w:sym w:font="Wingdings" w:char="F06F"/>
            </w:r>
            <w:r>
              <w:rPr>
                <w:sz w:val="20"/>
                <w:szCs w:val="20"/>
              </w:rPr>
              <w:t xml:space="preserve">  Bottom dentures only  </w:t>
            </w:r>
            <w:r>
              <w:rPr>
                <w:sz w:val="20"/>
                <w:szCs w:val="20"/>
              </w:rPr>
              <w:sym w:font="Wingdings" w:char="F06F"/>
            </w:r>
          </w:p>
          <w:p w:rsidR="00B725EC" w:rsidRPr="00D44CCF" w:rsidRDefault="00B725EC" w:rsidP="00B915D6">
            <w:pPr>
              <w:rPr>
                <w:sz w:val="20"/>
                <w:szCs w:val="20"/>
              </w:rPr>
            </w:pPr>
          </w:p>
        </w:tc>
        <w:tc>
          <w:tcPr>
            <w:tcW w:w="3402" w:type="dxa"/>
            <w:gridSpan w:val="4"/>
          </w:tcPr>
          <w:p w:rsidR="00B915D6" w:rsidRPr="009E64BA" w:rsidRDefault="00B915D6" w:rsidP="00D44CCF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Dentures top/bottom, last visit to the dentist. Able/unable to chew food, any advice given</w:t>
            </w:r>
          </w:p>
        </w:tc>
      </w:tr>
      <w:tr w:rsidR="00D44CCF" w:rsidTr="00B803DD">
        <w:trPr>
          <w:trHeight w:val="567"/>
        </w:trPr>
        <w:tc>
          <w:tcPr>
            <w:tcW w:w="10598" w:type="dxa"/>
            <w:gridSpan w:val="12"/>
          </w:tcPr>
          <w:p w:rsidR="00D44CCF" w:rsidRPr="00B915D6" w:rsidRDefault="00D44CCF" w:rsidP="00D44CCF">
            <w:pPr>
              <w:rPr>
                <w:sz w:val="20"/>
                <w:szCs w:val="20"/>
              </w:rPr>
            </w:pPr>
            <w:r w:rsidRPr="00B915D6">
              <w:rPr>
                <w:sz w:val="20"/>
                <w:szCs w:val="20"/>
              </w:rPr>
              <w:t>Additional information including any evidence received, resources available</w:t>
            </w:r>
          </w:p>
          <w:p w:rsidR="00D44CCF" w:rsidRDefault="00D44CCF" w:rsidP="00D44CCF">
            <w:pPr>
              <w:rPr>
                <w:i/>
                <w:sz w:val="20"/>
                <w:szCs w:val="20"/>
              </w:rPr>
            </w:pPr>
          </w:p>
          <w:p w:rsidR="00B915D6" w:rsidRDefault="00B915D6" w:rsidP="00D44CCF">
            <w:pPr>
              <w:rPr>
                <w:i/>
                <w:sz w:val="20"/>
                <w:szCs w:val="20"/>
              </w:rPr>
            </w:pPr>
          </w:p>
          <w:p w:rsidR="005657AD" w:rsidRDefault="005657AD" w:rsidP="00D44CCF">
            <w:pPr>
              <w:rPr>
                <w:i/>
                <w:sz w:val="20"/>
                <w:szCs w:val="20"/>
              </w:rPr>
            </w:pPr>
          </w:p>
          <w:p w:rsidR="005657AD" w:rsidRDefault="005657AD" w:rsidP="00D44CCF">
            <w:pPr>
              <w:rPr>
                <w:i/>
                <w:sz w:val="20"/>
                <w:szCs w:val="20"/>
              </w:rPr>
            </w:pPr>
          </w:p>
          <w:p w:rsidR="00C61D3C" w:rsidRDefault="00C61D3C" w:rsidP="00D44CCF">
            <w:pPr>
              <w:rPr>
                <w:i/>
                <w:sz w:val="20"/>
                <w:szCs w:val="20"/>
              </w:rPr>
            </w:pPr>
          </w:p>
        </w:tc>
      </w:tr>
      <w:tr w:rsidR="00B915D6" w:rsidRPr="00B915D6" w:rsidTr="00B803DD">
        <w:trPr>
          <w:trHeight w:val="64"/>
        </w:trPr>
        <w:tc>
          <w:tcPr>
            <w:tcW w:w="10598" w:type="dxa"/>
            <w:gridSpan w:val="12"/>
          </w:tcPr>
          <w:p w:rsidR="00B915D6" w:rsidRPr="00B915D6" w:rsidRDefault="00B915D6" w:rsidP="00D44CCF">
            <w:pPr>
              <w:rPr>
                <w:sz w:val="8"/>
                <w:szCs w:val="8"/>
              </w:rPr>
            </w:pPr>
          </w:p>
        </w:tc>
      </w:tr>
      <w:tr w:rsidR="00B915D6" w:rsidRPr="00D44CCF" w:rsidTr="00B803DD">
        <w:trPr>
          <w:trHeight w:val="235"/>
        </w:trPr>
        <w:tc>
          <w:tcPr>
            <w:tcW w:w="10598" w:type="dxa"/>
            <w:gridSpan w:val="12"/>
            <w:shd w:val="clear" w:color="auto" w:fill="DDD9C3" w:themeFill="background2" w:themeFillShade="E6"/>
          </w:tcPr>
          <w:p w:rsidR="00B915D6" w:rsidRPr="00B915D6" w:rsidRDefault="00B915D6" w:rsidP="00B915D6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thing / Washing</w:t>
            </w:r>
          </w:p>
        </w:tc>
      </w:tr>
      <w:tr w:rsidR="00B915D6" w:rsidRPr="00D44CCF" w:rsidTr="00B803DD">
        <w:trPr>
          <w:trHeight w:val="267"/>
        </w:trPr>
        <w:tc>
          <w:tcPr>
            <w:tcW w:w="7196" w:type="dxa"/>
            <w:gridSpan w:val="8"/>
          </w:tcPr>
          <w:p w:rsidR="00B915D6" w:rsidRPr="00D44CCF" w:rsidRDefault="00B915D6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 you able to bath or wash</w:t>
            </w:r>
            <w:r w:rsidR="001F17CE">
              <w:rPr>
                <w:sz w:val="20"/>
                <w:szCs w:val="20"/>
              </w:rPr>
              <w:t xml:space="preserve"> independently</w:t>
            </w:r>
            <w:r>
              <w:rPr>
                <w:sz w:val="20"/>
                <w:szCs w:val="20"/>
              </w:rPr>
              <w:t>?</w:t>
            </w:r>
          </w:p>
        </w:tc>
        <w:tc>
          <w:tcPr>
            <w:tcW w:w="3402" w:type="dxa"/>
            <w:gridSpan w:val="4"/>
          </w:tcPr>
          <w:p w:rsidR="00B915D6" w:rsidRPr="00D44CCF" w:rsidRDefault="00B915D6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uidance</w:t>
            </w:r>
          </w:p>
        </w:tc>
      </w:tr>
      <w:tr w:rsidR="00B915D6" w:rsidRPr="009E64BA" w:rsidTr="00B803DD">
        <w:trPr>
          <w:trHeight w:val="567"/>
        </w:trPr>
        <w:tc>
          <w:tcPr>
            <w:tcW w:w="7196" w:type="dxa"/>
            <w:gridSpan w:val="8"/>
          </w:tcPr>
          <w:p w:rsidR="00B915D6" w:rsidRDefault="00B915D6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an bath/shower/strip wash unaided </w:t>
            </w:r>
            <w:r w:rsidRPr="00C00866">
              <w:sym w:font="Wingdings" w:char="F06F"/>
            </w:r>
            <w:r>
              <w:t xml:space="preserve">     </w:t>
            </w:r>
            <w:r>
              <w:rPr>
                <w:sz w:val="20"/>
                <w:szCs w:val="20"/>
              </w:rPr>
              <w:t xml:space="preserve">Bath/shower with supervision </w:t>
            </w:r>
            <w:r w:rsidRPr="00C00866">
              <w:sym w:font="Wingdings" w:char="F06F"/>
            </w:r>
          </w:p>
          <w:p w:rsidR="00B915D6" w:rsidRDefault="00B915D6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th/shower with assistance </w:t>
            </w:r>
            <w:r w:rsidRPr="00C00866">
              <w:sym w:font="Wingdings" w:char="F06F"/>
            </w:r>
            <w:r>
              <w:t xml:space="preserve">     </w:t>
            </w:r>
            <w:r>
              <w:rPr>
                <w:sz w:val="20"/>
                <w:szCs w:val="20"/>
              </w:rPr>
              <w:t xml:space="preserve">Wash self independently </w:t>
            </w:r>
            <w:r w:rsidRPr="00C00866">
              <w:sym w:font="Wingdings" w:char="F06F"/>
            </w:r>
            <w:r>
              <w:t xml:space="preserve">     </w:t>
            </w:r>
          </w:p>
          <w:p w:rsidR="00B915D6" w:rsidRDefault="00B915D6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an only wash face and hands </w:t>
            </w:r>
            <w:r w:rsidRPr="00C00866">
              <w:sym w:font="Wingdings" w:char="F06F"/>
            </w:r>
            <w:r>
              <w:t xml:space="preserve">     </w:t>
            </w:r>
            <w:r>
              <w:rPr>
                <w:sz w:val="20"/>
                <w:szCs w:val="20"/>
              </w:rPr>
              <w:t xml:space="preserve">Ability to shave </w:t>
            </w:r>
            <w:r w:rsidRPr="00C00866">
              <w:sym w:font="Wingdings" w:char="F06F"/>
            </w:r>
            <w:r>
              <w:t xml:space="preserve">     </w:t>
            </w:r>
            <w:r>
              <w:rPr>
                <w:sz w:val="20"/>
                <w:szCs w:val="20"/>
              </w:rPr>
              <w:t xml:space="preserve">Ability to wash hair </w:t>
            </w:r>
            <w:r w:rsidRPr="00C00866">
              <w:sym w:font="Wingdings" w:char="F06F"/>
            </w:r>
          </w:p>
          <w:p w:rsidR="00B915D6" w:rsidRPr="00D44CCF" w:rsidRDefault="00B915D6" w:rsidP="00B915D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bility to cut toe nails/finger nails </w:t>
            </w:r>
            <w:r w:rsidRPr="00C00866">
              <w:sym w:font="Wingdings" w:char="F06F"/>
            </w:r>
            <w:r>
              <w:t xml:space="preserve">     </w:t>
            </w:r>
            <w:r>
              <w:rPr>
                <w:sz w:val="20"/>
                <w:szCs w:val="20"/>
              </w:rPr>
              <w:t xml:space="preserve">Total care required </w:t>
            </w:r>
            <w:r w:rsidRPr="00C00866">
              <w:sym w:font="Wingdings" w:char="F06F"/>
            </w:r>
          </w:p>
        </w:tc>
        <w:tc>
          <w:tcPr>
            <w:tcW w:w="3402" w:type="dxa"/>
            <w:gridSpan w:val="4"/>
          </w:tcPr>
          <w:p w:rsidR="00B915D6" w:rsidRDefault="00B915D6" w:rsidP="00D44CCF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Quantify if statement washing in bath/shower</w:t>
            </w:r>
          </w:p>
          <w:p w:rsidR="00B915D6" w:rsidRDefault="00B915D6" w:rsidP="00D44CCF">
            <w:pPr>
              <w:rPr>
                <w:i/>
                <w:sz w:val="20"/>
                <w:szCs w:val="20"/>
              </w:rPr>
            </w:pPr>
          </w:p>
          <w:p w:rsidR="00B915D6" w:rsidRDefault="00B915D6" w:rsidP="00D44CCF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Bath/shower aids, rails, help required </w:t>
            </w:r>
          </w:p>
          <w:p w:rsidR="00B915D6" w:rsidRPr="009E64BA" w:rsidRDefault="00B915D6" w:rsidP="00D44CCF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1 or 2 persons, lifting/hoist required</w:t>
            </w:r>
          </w:p>
        </w:tc>
      </w:tr>
      <w:tr w:rsidR="00D44CCF" w:rsidRPr="009E64BA" w:rsidTr="00B803DD">
        <w:trPr>
          <w:trHeight w:val="567"/>
        </w:trPr>
        <w:tc>
          <w:tcPr>
            <w:tcW w:w="10598" w:type="dxa"/>
            <w:gridSpan w:val="12"/>
            <w:tcBorders>
              <w:bottom w:val="single" w:sz="4" w:space="0" w:color="auto"/>
            </w:tcBorders>
          </w:tcPr>
          <w:p w:rsidR="00A63CFA" w:rsidRDefault="00D44CCF" w:rsidP="00D44CCF">
            <w:pPr>
              <w:rPr>
                <w:i/>
                <w:sz w:val="20"/>
                <w:szCs w:val="20"/>
              </w:rPr>
            </w:pPr>
            <w:r w:rsidRPr="00B915D6">
              <w:rPr>
                <w:sz w:val="20"/>
                <w:szCs w:val="20"/>
              </w:rPr>
              <w:t>Additional information, including any evidence received, resources available</w:t>
            </w:r>
          </w:p>
          <w:p w:rsidR="00D44CCF" w:rsidRDefault="00D44CCF" w:rsidP="00D44CCF">
            <w:pPr>
              <w:rPr>
                <w:i/>
                <w:sz w:val="20"/>
                <w:szCs w:val="20"/>
              </w:rPr>
            </w:pPr>
          </w:p>
          <w:p w:rsidR="00C61D3C" w:rsidRDefault="00C61D3C" w:rsidP="00D44CCF">
            <w:pPr>
              <w:rPr>
                <w:i/>
                <w:sz w:val="20"/>
                <w:szCs w:val="20"/>
              </w:rPr>
            </w:pPr>
          </w:p>
          <w:p w:rsidR="00C61D3C" w:rsidRDefault="00C61D3C" w:rsidP="00D44CCF">
            <w:pPr>
              <w:rPr>
                <w:i/>
                <w:sz w:val="20"/>
                <w:szCs w:val="20"/>
              </w:rPr>
            </w:pPr>
          </w:p>
          <w:p w:rsidR="00325ADC" w:rsidRDefault="00325ADC" w:rsidP="00D44CCF">
            <w:pPr>
              <w:rPr>
                <w:i/>
                <w:sz w:val="20"/>
                <w:szCs w:val="20"/>
              </w:rPr>
            </w:pPr>
          </w:p>
          <w:p w:rsidR="00325ADC" w:rsidRDefault="00325ADC" w:rsidP="00D44CCF">
            <w:pPr>
              <w:rPr>
                <w:i/>
                <w:sz w:val="20"/>
                <w:szCs w:val="20"/>
              </w:rPr>
            </w:pPr>
          </w:p>
        </w:tc>
      </w:tr>
      <w:tr w:rsidR="00B915D6" w:rsidRPr="00B915D6" w:rsidTr="00B803DD">
        <w:trPr>
          <w:trHeight w:val="58"/>
        </w:trPr>
        <w:tc>
          <w:tcPr>
            <w:tcW w:w="10598" w:type="dxa"/>
            <w:gridSpan w:val="12"/>
            <w:shd w:val="clear" w:color="auto" w:fill="auto"/>
          </w:tcPr>
          <w:p w:rsidR="00B915D6" w:rsidRPr="00B915D6" w:rsidRDefault="00B915D6" w:rsidP="00AC0291">
            <w:pPr>
              <w:rPr>
                <w:sz w:val="8"/>
                <w:szCs w:val="8"/>
              </w:rPr>
            </w:pPr>
          </w:p>
        </w:tc>
      </w:tr>
      <w:tr w:rsidR="00B915D6" w:rsidRPr="00D44CCF" w:rsidTr="00B803DD">
        <w:trPr>
          <w:trHeight w:val="187"/>
        </w:trPr>
        <w:tc>
          <w:tcPr>
            <w:tcW w:w="10598" w:type="dxa"/>
            <w:gridSpan w:val="12"/>
            <w:shd w:val="clear" w:color="auto" w:fill="DDD9C3" w:themeFill="background2" w:themeFillShade="E6"/>
          </w:tcPr>
          <w:p w:rsidR="00B915D6" w:rsidRPr="00B915D6" w:rsidRDefault="00B915D6" w:rsidP="00B915D6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essing /  Undressing</w:t>
            </w:r>
          </w:p>
        </w:tc>
      </w:tr>
      <w:tr w:rsidR="00B915D6" w:rsidRPr="00D44CCF" w:rsidTr="00B803DD">
        <w:trPr>
          <w:trHeight w:val="219"/>
        </w:trPr>
        <w:tc>
          <w:tcPr>
            <w:tcW w:w="7196" w:type="dxa"/>
            <w:gridSpan w:val="8"/>
          </w:tcPr>
          <w:p w:rsidR="00B915D6" w:rsidRPr="00D44CCF" w:rsidRDefault="00B915D6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 you able to dress/undress</w:t>
            </w:r>
            <w:r w:rsidR="001F17CE">
              <w:rPr>
                <w:sz w:val="20"/>
                <w:szCs w:val="20"/>
              </w:rPr>
              <w:t xml:space="preserve"> independently</w:t>
            </w:r>
            <w:r>
              <w:rPr>
                <w:sz w:val="20"/>
                <w:szCs w:val="20"/>
              </w:rPr>
              <w:t>?</w:t>
            </w:r>
          </w:p>
        </w:tc>
        <w:tc>
          <w:tcPr>
            <w:tcW w:w="3402" w:type="dxa"/>
            <w:gridSpan w:val="4"/>
          </w:tcPr>
          <w:p w:rsidR="00B915D6" w:rsidRPr="00D44CCF" w:rsidRDefault="00B915D6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uidance</w:t>
            </w:r>
          </w:p>
        </w:tc>
      </w:tr>
      <w:tr w:rsidR="00B915D6" w:rsidRPr="009E64BA" w:rsidTr="00B803DD">
        <w:trPr>
          <w:trHeight w:val="567"/>
        </w:trPr>
        <w:tc>
          <w:tcPr>
            <w:tcW w:w="7196" w:type="dxa"/>
            <w:gridSpan w:val="8"/>
          </w:tcPr>
          <w:p w:rsidR="00B915D6" w:rsidRDefault="00B915D6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ble to make a choice </w:t>
            </w:r>
            <w:r w:rsidRPr="00C00866">
              <w:sym w:font="Wingdings" w:char="F06F"/>
            </w:r>
            <w:r>
              <w:t xml:space="preserve">     </w:t>
            </w:r>
            <w:r>
              <w:rPr>
                <w:sz w:val="20"/>
                <w:szCs w:val="20"/>
              </w:rPr>
              <w:t xml:space="preserve">Independently without aids </w:t>
            </w:r>
            <w:r w:rsidRPr="00C00866">
              <w:sym w:font="Wingdings" w:char="F06F"/>
            </w:r>
          </w:p>
          <w:p w:rsidR="00B915D6" w:rsidRDefault="00B915D6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dependently with aids </w:t>
            </w:r>
            <w:r w:rsidRPr="00C00866">
              <w:sym w:font="Wingdings" w:char="F06F"/>
            </w:r>
            <w:r>
              <w:t xml:space="preserve">     </w:t>
            </w:r>
            <w:r>
              <w:rPr>
                <w:sz w:val="20"/>
                <w:szCs w:val="20"/>
              </w:rPr>
              <w:t xml:space="preserve">Requires supervision  </w:t>
            </w:r>
            <w:r w:rsidRPr="00C00866">
              <w:sym w:font="Wingdings" w:char="F06F"/>
            </w:r>
            <w:r>
              <w:t xml:space="preserve">     </w:t>
            </w:r>
            <w:r>
              <w:rPr>
                <w:sz w:val="20"/>
                <w:szCs w:val="20"/>
              </w:rPr>
              <w:t xml:space="preserve">Requires assistance </w:t>
            </w:r>
            <w:r w:rsidRPr="00C00866">
              <w:sym w:font="Wingdings" w:char="F06F"/>
            </w:r>
          </w:p>
          <w:p w:rsidR="00B915D6" w:rsidRPr="00D44CCF" w:rsidRDefault="00B915D6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nable to dress/undress self </w:t>
            </w:r>
            <w:r w:rsidRPr="00C00866">
              <w:sym w:font="Wingdings" w:char="F06F"/>
            </w:r>
          </w:p>
        </w:tc>
        <w:tc>
          <w:tcPr>
            <w:tcW w:w="3402" w:type="dxa"/>
            <w:gridSpan w:val="4"/>
          </w:tcPr>
          <w:p w:rsidR="00B915D6" w:rsidRPr="009E64BA" w:rsidRDefault="00B915D6" w:rsidP="00AC029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State if dressing aids are required, whether 1 or 2 persons to assist, other interventions</w:t>
            </w:r>
          </w:p>
        </w:tc>
      </w:tr>
      <w:tr w:rsidR="00D44CCF" w:rsidRPr="009E64BA" w:rsidTr="00B803DD">
        <w:trPr>
          <w:trHeight w:val="567"/>
        </w:trPr>
        <w:tc>
          <w:tcPr>
            <w:tcW w:w="10598" w:type="dxa"/>
            <w:gridSpan w:val="12"/>
          </w:tcPr>
          <w:p w:rsidR="00D44CCF" w:rsidRPr="00B915D6" w:rsidRDefault="00D44CCF" w:rsidP="00D44CCF">
            <w:pPr>
              <w:rPr>
                <w:sz w:val="20"/>
                <w:szCs w:val="20"/>
              </w:rPr>
            </w:pPr>
            <w:r w:rsidRPr="00B915D6">
              <w:rPr>
                <w:sz w:val="20"/>
                <w:szCs w:val="20"/>
              </w:rPr>
              <w:t>Additional information, including any evidence received, resources available</w:t>
            </w:r>
          </w:p>
          <w:p w:rsidR="00D44CCF" w:rsidRDefault="00D44CCF" w:rsidP="00D44CCF">
            <w:pPr>
              <w:rPr>
                <w:i/>
                <w:sz w:val="20"/>
                <w:szCs w:val="20"/>
              </w:rPr>
            </w:pPr>
          </w:p>
          <w:p w:rsidR="00D44CCF" w:rsidRDefault="00D44CCF" w:rsidP="00AC029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 </w:t>
            </w:r>
          </w:p>
          <w:p w:rsidR="00C61D3C" w:rsidRDefault="00C61D3C" w:rsidP="00AC0291">
            <w:pPr>
              <w:rPr>
                <w:i/>
                <w:sz w:val="20"/>
                <w:szCs w:val="20"/>
              </w:rPr>
            </w:pPr>
          </w:p>
          <w:p w:rsidR="000340E4" w:rsidRDefault="000340E4" w:rsidP="00AC0291">
            <w:pPr>
              <w:rPr>
                <w:i/>
                <w:sz w:val="20"/>
                <w:szCs w:val="20"/>
              </w:rPr>
            </w:pPr>
          </w:p>
          <w:p w:rsidR="00C61D3C" w:rsidRDefault="00C61D3C" w:rsidP="00AC0291">
            <w:pPr>
              <w:rPr>
                <w:i/>
                <w:sz w:val="20"/>
                <w:szCs w:val="20"/>
              </w:rPr>
            </w:pPr>
          </w:p>
        </w:tc>
      </w:tr>
      <w:tr w:rsidR="00B915D6" w:rsidRPr="009E64BA" w:rsidTr="00B803DD">
        <w:trPr>
          <w:trHeight w:val="58"/>
        </w:trPr>
        <w:tc>
          <w:tcPr>
            <w:tcW w:w="10598" w:type="dxa"/>
            <w:gridSpan w:val="12"/>
          </w:tcPr>
          <w:p w:rsidR="00B915D6" w:rsidRPr="00B915D6" w:rsidRDefault="00B915D6" w:rsidP="00D44CCF">
            <w:pPr>
              <w:rPr>
                <w:sz w:val="8"/>
                <w:szCs w:val="8"/>
              </w:rPr>
            </w:pPr>
          </w:p>
        </w:tc>
      </w:tr>
      <w:tr w:rsidR="00B915D6" w:rsidRPr="009E64BA" w:rsidTr="00B803DD">
        <w:trPr>
          <w:trHeight w:val="189"/>
        </w:trPr>
        <w:tc>
          <w:tcPr>
            <w:tcW w:w="10598" w:type="dxa"/>
            <w:gridSpan w:val="12"/>
            <w:shd w:val="clear" w:color="auto" w:fill="DDD9C3" w:themeFill="background2" w:themeFillShade="E6"/>
          </w:tcPr>
          <w:p w:rsidR="00B915D6" w:rsidRPr="00B915D6" w:rsidRDefault="00B915D6" w:rsidP="00B915D6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ileting</w:t>
            </w:r>
          </w:p>
        </w:tc>
      </w:tr>
      <w:tr w:rsidR="00B915D6" w:rsidRPr="00D44CCF" w:rsidTr="00B803DD">
        <w:trPr>
          <w:trHeight w:val="221"/>
        </w:trPr>
        <w:tc>
          <w:tcPr>
            <w:tcW w:w="7196" w:type="dxa"/>
            <w:gridSpan w:val="8"/>
          </w:tcPr>
          <w:p w:rsidR="00B915D6" w:rsidRPr="00D44CCF" w:rsidRDefault="00B915D6" w:rsidP="00E1354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 you able to use the toilet/commode</w:t>
            </w:r>
            <w:proofErr w:type="gramStart"/>
            <w:r>
              <w:rPr>
                <w:sz w:val="20"/>
                <w:szCs w:val="20"/>
              </w:rPr>
              <w:t>/</w:t>
            </w:r>
            <w:r w:rsidR="00A63CFA">
              <w:rPr>
                <w:sz w:val="20"/>
                <w:szCs w:val="20"/>
              </w:rPr>
              <w:t xml:space="preserve"> </w:t>
            </w:r>
            <w:r w:rsidR="00E13546">
              <w:rPr>
                <w:sz w:val="20"/>
                <w:szCs w:val="20"/>
              </w:rPr>
              <w:t xml:space="preserve"> independently</w:t>
            </w:r>
            <w:proofErr w:type="gramEnd"/>
            <w:r>
              <w:rPr>
                <w:sz w:val="20"/>
                <w:szCs w:val="20"/>
              </w:rPr>
              <w:t>?</w:t>
            </w:r>
          </w:p>
        </w:tc>
        <w:tc>
          <w:tcPr>
            <w:tcW w:w="3402" w:type="dxa"/>
            <w:gridSpan w:val="4"/>
          </w:tcPr>
          <w:p w:rsidR="00B915D6" w:rsidRPr="00D44CCF" w:rsidRDefault="00B915D6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uidance</w:t>
            </w:r>
          </w:p>
        </w:tc>
      </w:tr>
      <w:tr w:rsidR="00B915D6" w:rsidRPr="009E64BA" w:rsidTr="00B803DD">
        <w:trPr>
          <w:trHeight w:val="567"/>
        </w:trPr>
        <w:tc>
          <w:tcPr>
            <w:tcW w:w="7196" w:type="dxa"/>
            <w:gridSpan w:val="8"/>
          </w:tcPr>
          <w:p w:rsidR="00B915D6" w:rsidRDefault="00B915D6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naided </w:t>
            </w:r>
            <w:r w:rsidRPr="00C00866">
              <w:sym w:font="Wingdings" w:char="F06F"/>
            </w:r>
            <w:r>
              <w:t xml:space="preserve">     </w:t>
            </w:r>
            <w:r>
              <w:rPr>
                <w:sz w:val="20"/>
                <w:szCs w:val="20"/>
              </w:rPr>
              <w:t xml:space="preserve">Self with difficulty </w:t>
            </w:r>
            <w:r w:rsidRPr="00C00866">
              <w:sym w:font="Wingdings" w:char="F06F"/>
            </w:r>
            <w:r>
              <w:t xml:space="preserve">     </w:t>
            </w:r>
            <w:r>
              <w:rPr>
                <w:sz w:val="20"/>
                <w:szCs w:val="20"/>
              </w:rPr>
              <w:t xml:space="preserve">Self with prompting </w:t>
            </w:r>
            <w:r w:rsidRPr="00C00866">
              <w:sym w:font="Wingdings" w:char="F06F"/>
            </w:r>
          </w:p>
          <w:p w:rsidR="00B915D6" w:rsidRPr="00B915D6" w:rsidRDefault="00B915D6" w:rsidP="00B915D6">
            <w:r>
              <w:rPr>
                <w:sz w:val="20"/>
                <w:szCs w:val="20"/>
              </w:rPr>
              <w:t xml:space="preserve">Requires help to toilet </w:t>
            </w:r>
            <w:r w:rsidRPr="00C00866">
              <w:sym w:font="Wingdings" w:char="F06F"/>
            </w:r>
            <w:r>
              <w:t xml:space="preserve">     </w:t>
            </w:r>
            <w:r>
              <w:rPr>
                <w:sz w:val="20"/>
                <w:szCs w:val="20"/>
              </w:rPr>
              <w:t>Unable to use toilet</w:t>
            </w:r>
            <w:r>
              <w:t xml:space="preserve"> </w:t>
            </w:r>
            <w:r w:rsidRPr="00C00866">
              <w:sym w:font="Wingdings" w:char="F06F"/>
            </w:r>
          </w:p>
        </w:tc>
        <w:tc>
          <w:tcPr>
            <w:tcW w:w="3402" w:type="dxa"/>
            <w:gridSpan w:val="4"/>
          </w:tcPr>
          <w:p w:rsidR="00B915D6" w:rsidRDefault="00B915D6" w:rsidP="00AC029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State whether bedpan, commode with </w:t>
            </w:r>
            <w:r w:rsidR="007B4644">
              <w:rPr>
                <w:i/>
                <w:sz w:val="20"/>
                <w:szCs w:val="20"/>
              </w:rPr>
              <w:t xml:space="preserve">wheels, </w:t>
            </w:r>
            <w:r>
              <w:rPr>
                <w:i/>
                <w:sz w:val="20"/>
                <w:szCs w:val="20"/>
              </w:rPr>
              <w:t>commode or hoist required. Where is toilet/commode?</w:t>
            </w:r>
          </w:p>
          <w:p w:rsidR="00B915D6" w:rsidRPr="009E64BA" w:rsidRDefault="00B915D6" w:rsidP="00AC029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Whether 1 or 2 persons required</w:t>
            </w:r>
          </w:p>
        </w:tc>
      </w:tr>
      <w:tr w:rsidR="00AC0291" w:rsidTr="00B803DD">
        <w:trPr>
          <w:trHeight w:val="567"/>
        </w:trPr>
        <w:tc>
          <w:tcPr>
            <w:tcW w:w="10598" w:type="dxa"/>
            <w:gridSpan w:val="12"/>
          </w:tcPr>
          <w:p w:rsidR="00AC0291" w:rsidRPr="00B915D6" w:rsidRDefault="00AC0291" w:rsidP="00AC0291">
            <w:pPr>
              <w:rPr>
                <w:sz w:val="20"/>
                <w:szCs w:val="20"/>
              </w:rPr>
            </w:pPr>
            <w:r w:rsidRPr="00B915D6">
              <w:rPr>
                <w:sz w:val="20"/>
                <w:szCs w:val="20"/>
              </w:rPr>
              <w:t>Additional information, including any evidence received, resources available</w:t>
            </w:r>
          </w:p>
          <w:p w:rsidR="00AC0291" w:rsidRDefault="00AC0291" w:rsidP="00AC0291">
            <w:pPr>
              <w:rPr>
                <w:i/>
                <w:sz w:val="20"/>
                <w:szCs w:val="20"/>
              </w:rPr>
            </w:pPr>
          </w:p>
          <w:p w:rsidR="00AC0291" w:rsidRDefault="00AC0291" w:rsidP="00AC029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 </w:t>
            </w:r>
          </w:p>
          <w:p w:rsidR="00C61D3C" w:rsidRDefault="00C61D3C" w:rsidP="00AC0291">
            <w:pPr>
              <w:rPr>
                <w:i/>
                <w:sz w:val="20"/>
                <w:szCs w:val="20"/>
              </w:rPr>
            </w:pPr>
          </w:p>
          <w:p w:rsidR="00C61D3C" w:rsidRDefault="00C61D3C" w:rsidP="00AC0291">
            <w:pPr>
              <w:rPr>
                <w:i/>
                <w:sz w:val="20"/>
                <w:szCs w:val="20"/>
              </w:rPr>
            </w:pPr>
          </w:p>
        </w:tc>
      </w:tr>
      <w:tr w:rsidR="00B915D6" w:rsidRPr="00B915D6" w:rsidTr="00B803DD">
        <w:trPr>
          <w:trHeight w:val="65"/>
        </w:trPr>
        <w:tc>
          <w:tcPr>
            <w:tcW w:w="10598" w:type="dxa"/>
            <w:gridSpan w:val="12"/>
          </w:tcPr>
          <w:p w:rsidR="00B915D6" w:rsidRPr="00B915D6" w:rsidRDefault="00B915D6" w:rsidP="00AC0291">
            <w:pPr>
              <w:rPr>
                <w:sz w:val="8"/>
                <w:szCs w:val="8"/>
              </w:rPr>
            </w:pPr>
          </w:p>
        </w:tc>
      </w:tr>
      <w:tr w:rsidR="00AC0291" w:rsidRPr="00D44CCF" w:rsidTr="00B803DD">
        <w:trPr>
          <w:trHeight w:val="251"/>
        </w:trPr>
        <w:tc>
          <w:tcPr>
            <w:tcW w:w="10598" w:type="dxa"/>
            <w:gridSpan w:val="12"/>
            <w:shd w:val="clear" w:color="auto" w:fill="DDD9C3" w:themeFill="background2" w:themeFillShade="E6"/>
          </w:tcPr>
          <w:p w:rsidR="00AC0291" w:rsidRPr="00B915D6" w:rsidRDefault="00AC0291" w:rsidP="00B915D6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 w:rsidRPr="00B915D6">
              <w:rPr>
                <w:sz w:val="20"/>
                <w:szCs w:val="20"/>
              </w:rPr>
              <w:t>Continence Assessment</w:t>
            </w:r>
          </w:p>
        </w:tc>
      </w:tr>
      <w:tr w:rsidR="00B915D6" w:rsidRPr="009E64BA" w:rsidTr="00B803DD">
        <w:trPr>
          <w:trHeight w:val="567"/>
        </w:trPr>
        <w:tc>
          <w:tcPr>
            <w:tcW w:w="7196" w:type="dxa"/>
            <w:gridSpan w:val="8"/>
          </w:tcPr>
          <w:p w:rsidR="00B915D6" w:rsidRDefault="00B915D6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limination – </w:t>
            </w:r>
            <w:r w:rsidRPr="001B0A52">
              <w:rPr>
                <w:b/>
                <w:sz w:val="20"/>
                <w:szCs w:val="20"/>
              </w:rPr>
              <w:t xml:space="preserve">Urine </w:t>
            </w:r>
          </w:p>
          <w:p w:rsidR="00B915D6" w:rsidRDefault="00B915D6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ntinent </w:t>
            </w:r>
            <w:r w:rsidRPr="00C00866">
              <w:sym w:font="Wingdings" w:char="F06F"/>
            </w:r>
            <w:r>
              <w:t xml:space="preserve">     </w:t>
            </w:r>
            <w:r>
              <w:rPr>
                <w:sz w:val="20"/>
                <w:szCs w:val="20"/>
              </w:rPr>
              <w:t xml:space="preserve">Occasional incontinent </w:t>
            </w:r>
            <w:r w:rsidRPr="00C00866">
              <w:sym w:font="Wingdings" w:char="F06F"/>
            </w:r>
            <w:r>
              <w:t xml:space="preserve">     </w:t>
            </w:r>
            <w:r>
              <w:rPr>
                <w:sz w:val="20"/>
                <w:szCs w:val="20"/>
              </w:rPr>
              <w:t xml:space="preserve">Incontinent </w:t>
            </w:r>
            <w:r w:rsidRPr="00C00866">
              <w:sym w:font="Wingdings" w:char="F06F"/>
            </w:r>
          </w:p>
          <w:p w:rsidR="00B915D6" w:rsidRDefault="00B915D6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tinence aids…………………………………………………………..</w:t>
            </w:r>
          </w:p>
          <w:p w:rsidR="00B915D6" w:rsidRDefault="00B915D6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rinary catheter </w:t>
            </w:r>
            <w:r w:rsidRPr="00C00866">
              <w:sym w:font="Wingdings" w:char="F06F"/>
            </w:r>
            <w:r>
              <w:t xml:space="preserve">     </w:t>
            </w:r>
            <w:r>
              <w:rPr>
                <w:sz w:val="20"/>
                <w:szCs w:val="20"/>
              </w:rPr>
              <w:t xml:space="preserve">Suprapubic catheter </w:t>
            </w:r>
            <w:r w:rsidRPr="00C00866">
              <w:sym w:font="Wingdings" w:char="F06F"/>
            </w:r>
          </w:p>
          <w:p w:rsidR="00B915D6" w:rsidRDefault="00B915D6" w:rsidP="00AC0291">
            <w:pPr>
              <w:rPr>
                <w:sz w:val="20"/>
                <w:szCs w:val="20"/>
              </w:rPr>
            </w:pPr>
          </w:p>
          <w:p w:rsidR="00B915D6" w:rsidRPr="001B0A52" w:rsidRDefault="00B915D6" w:rsidP="00AC0291">
            <w:pPr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limination – </w:t>
            </w:r>
            <w:r w:rsidRPr="001B0A52">
              <w:rPr>
                <w:b/>
                <w:sz w:val="20"/>
                <w:szCs w:val="20"/>
              </w:rPr>
              <w:t>Bowel</w:t>
            </w:r>
            <w:r w:rsidR="00E13546" w:rsidRPr="001B0A52">
              <w:rPr>
                <w:b/>
                <w:sz w:val="20"/>
                <w:szCs w:val="20"/>
              </w:rPr>
              <w:t>s</w:t>
            </w:r>
          </w:p>
          <w:p w:rsidR="00B915D6" w:rsidRDefault="00B915D6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tinent</w:t>
            </w:r>
            <w:r w:rsidR="00B900AD">
              <w:rPr>
                <w:sz w:val="20"/>
                <w:szCs w:val="20"/>
              </w:rPr>
              <w:t xml:space="preserve"> </w:t>
            </w:r>
            <w:r w:rsidR="00B900AD" w:rsidRPr="00C00866">
              <w:sym w:font="Wingdings" w:char="F06F"/>
            </w:r>
            <w:r w:rsidR="00B900AD">
              <w:t xml:space="preserve">     </w:t>
            </w:r>
            <w:r>
              <w:rPr>
                <w:sz w:val="20"/>
                <w:szCs w:val="20"/>
              </w:rPr>
              <w:t>Occasional incontinent</w:t>
            </w:r>
            <w:r w:rsidR="00B900AD">
              <w:rPr>
                <w:sz w:val="20"/>
                <w:szCs w:val="20"/>
              </w:rPr>
              <w:t xml:space="preserve"> </w:t>
            </w:r>
            <w:r w:rsidR="00B900AD" w:rsidRPr="00C00866">
              <w:sym w:font="Wingdings" w:char="F06F"/>
            </w:r>
            <w:r w:rsidR="00B900AD">
              <w:t xml:space="preserve">     </w:t>
            </w:r>
            <w:proofErr w:type="spellStart"/>
            <w:r>
              <w:rPr>
                <w:sz w:val="20"/>
                <w:szCs w:val="20"/>
              </w:rPr>
              <w:t>Incontinent</w:t>
            </w:r>
            <w:proofErr w:type="spellEnd"/>
            <w:r w:rsidR="00B900AD">
              <w:rPr>
                <w:sz w:val="20"/>
                <w:szCs w:val="20"/>
              </w:rPr>
              <w:t xml:space="preserve"> </w:t>
            </w:r>
            <w:r w:rsidR="00B900AD" w:rsidRPr="00C00866">
              <w:sym w:font="Wingdings" w:char="F06F"/>
            </w:r>
            <w:r w:rsidR="00B900AD">
              <w:t xml:space="preserve">     </w:t>
            </w:r>
            <w:r>
              <w:rPr>
                <w:sz w:val="20"/>
                <w:szCs w:val="20"/>
              </w:rPr>
              <w:t>Colostomy</w:t>
            </w:r>
            <w:r w:rsidR="00B900AD">
              <w:rPr>
                <w:sz w:val="20"/>
                <w:szCs w:val="20"/>
              </w:rPr>
              <w:t xml:space="preserve"> </w:t>
            </w:r>
            <w:r w:rsidR="00B900AD" w:rsidRPr="00C00866">
              <w:sym w:font="Wingdings" w:char="F06F"/>
            </w:r>
          </w:p>
          <w:p w:rsidR="00B900AD" w:rsidRDefault="00B900AD" w:rsidP="00AC0291">
            <w:pPr>
              <w:rPr>
                <w:sz w:val="20"/>
                <w:szCs w:val="20"/>
              </w:rPr>
            </w:pPr>
          </w:p>
          <w:p w:rsidR="00B915D6" w:rsidRDefault="00A63CFA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ntinence a</w:t>
            </w:r>
            <w:r w:rsidR="00B915D6">
              <w:rPr>
                <w:sz w:val="20"/>
                <w:szCs w:val="20"/>
              </w:rPr>
              <w:t>ids used……………………………………………………………………</w:t>
            </w:r>
          </w:p>
          <w:p w:rsidR="00B900AD" w:rsidRDefault="00B900AD" w:rsidP="00AC0291">
            <w:pPr>
              <w:rPr>
                <w:sz w:val="20"/>
                <w:szCs w:val="20"/>
              </w:rPr>
            </w:pPr>
          </w:p>
          <w:p w:rsidR="00B915D6" w:rsidRDefault="00B915D6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sual bowel habits (frequency)…………………………………</w:t>
            </w:r>
          </w:p>
          <w:p w:rsidR="00B900AD" w:rsidRDefault="00B900AD" w:rsidP="00AC0291">
            <w:pPr>
              <w:rPr>
                <w:sz w:val="20"/>
                <w:szCs w:val="20"/>
              </w:rPr>
            </w:pPr>
          </w:p>
          <w:p w:rsidR="00B915D6" w:rsidRPr="00D44CCF" w:rsidRDefault="00B915D6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axatives    </w:t>
            </w:r>
            <w:r w:rsidR="00B900AD" w:rsidRPr="00C00866">
              <w:sym w:font="Wingdings" w:char="F06F"/>
            </w:r>
            <w:r w:rsidR="00B900AD">
              <w:rPr>
                <w:sz w:val="20"/>
                <w:szCs w:val="20"/>
              </w:rPr>
              <w:t xml:space="preserve">      </w:t>
            </w:r>
            <w:r>
              <w:rPr>
                <w:sz w:val="20"/>
                <w:szCs w:val="20"/>
              </w:rPr>
              <w:t xml:space="preserve">Enema  </w:t>
            </w:r>
            <w:r w:rsidR="00B900AD" w:rsidRPr="00C00866">
              <w:sym w:font="Wingdings" w:char="F06F"/>
            </w:r>
            <w:r w:rsidR="00B900AD">
              <w:rPr>
                <w:sz w:val="20"/>
                <w:szCs w:val="20"/>
              </w:rPr>
              <w:t xml:space="preserve">     </w:t>
            </w:r>
            <w:r>
              <w:rPr>
                <w:sz w:val="20"/>
                <w:szCs w:val="20"/>
              </w:rPr>
              <w:t xml:space="preserve"> Suppositories</w:t>
            </w:r>
            <w:r w:rsidR="00B900AD">
              <w:rPr>
                <w:sz w:val="20"/>
                <w:szCs w:val="20"/>
              </w:rPr>
              <w:t xml:space="preserve"> </w:t>
            </w:r>
            <w:r w:rsidR="00B900AD" w:rsidRPr="00C00866">
              <w:sym w:font="Wingdings" w:char="F06F"/>
            </w:r>
          </w:p>
        </w:tc>
        <w:tc>
          <w:tcPr>
            <w:tcW w:w="3402" w:type="dxa"/>
            <w:gridSpan w:val="4"/>
          </w:tcPr>
          <w:p w:rsidR="00B915D6" w:rsidRDefault="001D3570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uidance</w:t>
            </w:r>
          </w:p>
          <w:p w:rsidR="00B915D6" w:rsidRDefault="00B915D6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rinary continence promotion programme</w:t>
            </w:r>
          </w:p>
          <w:p w:rsidR="00B900AD" w:rsidRDefault="00B915D6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theter maintenance/</w:t>
            </w:r>
          </w:p>
          <w:p w:rsidR="00B915D6" w:rsidRDefault="00B915D6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nagement</w:t>
            </w:r>
            <w:r w:rsidR="00B900AD">
              <w:rPr>
                <w:sz w:val="20"/>
                <w:szCs w:val="20"/>
              </w:rPr>
              <w:t xml:space="preserve"> </w:t>
            </w:r>
          </w:p>
          <w:p w:rsidR="00B915D6" w:rsidRDefault="00B915D6" w:rsidP="00AC0291">
            <w:pPr>
              <w:rPr>
                <w:sz w:val="20"/>
                <w:szCs w:val="20"/>
              </w:rPr>
            </w:pPr>
          </w:p>
          <w:p w:rsidR="00B915D6" w:rsidRDefault="00B915D6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wel continence promotion programme</w:t>
            </w:r>
            <w:r w:rsidR="00B900AD">
              <w:rPr>
                <w:sz w:val="20"/>
                <w:szCs w:val="20"/>
              </w:rPr>
              <w:t xml:space="preserve"> </w:t>
            </w:r>
          </w:p>
          <w:p w:rsidR="00B915D6" w:rsidRPr="00AC0291" w:rsidRDefault="001D3570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owel management </w:t>
            </w:r>
          </w:p>
        </w:tc>
      </w:tr>
      <w:tr w:rsidR="00AC0291" w:rsidTr="00B803DD">
        <w:trPr>
          <w:trHeight w:val="567"/>
        </w:trPr>
        <w:tc>
          <w:tcPr>
            <w:tcW w:w="10598" w:type="dxa"/>
            <w:gridSpan w:val="12"/>
          </w:tcPr>
          <w:p w:rsidR="00AC0291" w:rsidRPr="00B900AD" w:rsidRDefault="00AC0291" w:rsidP="00AC0291">
            <w:pPr>
              <w:rPr>
                <w:sz w:val="20"/>
                <w:szCs w:val="20"/>
              </w:rPr>
            </w:pPr>
            <w:r w:rsidRPr="00B900AD">
              <w:rPr>
                <w:sz w:val="20"/>
                <w:szCs w:val="20"/>
              </w:rPr>
              <w:t>Additional information, including any evidence received, resources available</w:t>
            </w:r>
          </w:p>
          <w:p w:rsidR="00AC0291" w:rsidRDefault="00AC0291" w:rsidP="00AC0291">
            <w:pPr>
              <w:rPr>
                <w:i/>
                <w:sz w:val="20"/>
                <w:szCs w:val="20"/>
              </w:rPr>
            </w:pPr>
          </w:p>
          <w:p w:rsidR="00C61D3C" w:rsidRDefault="00C61D3C" w:rsidP="00AC0291">
            <w:pPr>
              <w:rPr>
                <w:i/>
                <w:sz w:val="20"/>
                <w:szCs w:val="20"/>
              </w:rPr>
            </w:pPr>
          </w:p>
          <w:p w:rsidR="00C61D3C" w:rsidRDefault="00C61D3C" w:rsidP="00AC0291">
            <w:pPr>
              <w:rPr>
                <w:i/>
                <w:sz w:val="20"/>
                <w:szCs w:val="20"/>
              </w:rPr>
            </w:pPr>
          </w:p>
          <w:p w:rsidR="00AC0291" w:rsidRDefault="00AC0291" w:rsidP="00AC029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 </w:t>
            </w:r>
          </w:p>
        </w:tc>
      </w:tr>
      <w:tr w:rsidR="00B900AD" w:rsidRPr="00B900AD" w:rsidTr="00B803DD">
        <w:trPr>
          <w:trHeight w:val="128"/>
        </w:trPr>
        <w:tc>
          <w:tcPr>
            <w:tcW w:w="10598" w:type="dxa"/>
            <w:gridSpan w:val="12"/>
          </w:tcPr>
          <w:p w:rsidR="00B900AD" w:rsidRPr="00B900AD" w:rsidRDefault="00B900AD" w:rsidP="00AC0291">
            <w:pPr>
              <w:rPr>
                <w:sz w:val="8"/>
                <w:szCs w:val="8"/>
              </w:rPr>
            </w:pPr>
          </w:p>
        </w:tc>
      </w:tr>
      <w:tr w:rsidR="00AC0291" w:rsidRPr="00D44CCF" w:rsidTr="00B803DD">
        <w:trPr>
          <w:trHeight w:val="271"/>
        </w:trPr>
        <w:tc>
          <w:tcPr>
            <w:tcW w:w="10598" w:type="dxa"/>
            <w:gridSpan w:val="12"/>
            <w:tcBorders>
              <w:bottom w:val="single" w:sz="4" w:space="0" w:color="auto"/>
            </w:tcBorders>
            <w:shd w:val="clear" w:color="auto" w:fill="DDD9C3" w:themeFill="background2" w:themeFillShade="E6"/>
          </w:tcPr>
          <w:p w:rsidR="00AC0291" w:rsidRPr="00B900AD" w:rsidRDefault="00AC0291" w:rsidP="00AC0291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 w:rsidRPr="00B900AD">
              <w:rPr>
                <w:sz w:val="20"/>
                <w:szCs w:val="20"/>
              </w:rPr>
              <w:t xml:space="preserve">Mobility </w:t>
            </w:r>
          </w:p>
        </w:tc>
      </w:tr>
      <w:tr w:rsidR="00B900AD" w:rsidRPr="00D44CCF" w:rsidTr="00B803DD">
        <w:trPr>
          <w:trHeight w:val="271"/>
        </w:trPr>
        <w:tc>
          <w:tcPr>
            <w:tcW w:w="7480" w:type="dxa"/>
            <w:gridSpan w:val="10"/>
            <w:shd w:val="clear" w:color="auto" w:fill="auto"/>
          </w:tcPr>
          <w:p w:rsidR="00B900AD" w:rsidRPr="00B900AD" w:rsidRDefault="00B900AD" w:rsidP="00B900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mobile are you?</w:t>
            </w:r>
          </w:p>
        </w:tc>
        <w:tc>
          <w:tcPr>
            <w:tcW w:w="3118" w:type="dxa"/>
            <w:gridSpan w:val="2"/>
            <w:shd w:val="clear" w:color="auto" w:fill="auto"/>
          </w:tcPr>
          <w:p w:rsidR="00B900AD" w:rsidRPr="00B900AD" w:rsidRDefault="00B900AD" w:rsidP="00B900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uidance</w:t>
            </w:r>
          </w:p>
        </w:tc>
      </w:tr>
      <w:tr w:rsidR="00B900AD" w:rsidRPr="009E64BA" w:rsidTr="00B803DD">
        <w:trPr>
          <w:trHeight w:val="567"/>
        </w:trPr>
        <w:tc>
          <w:tcPr>
            <w:tcW w:w="7480" w:type="dxa"/>
            <w:gridSpan w:val="10"/>
          </w:tcPr>
          <w:p w:rsidR="00B900AD" w:rsidRDefault="00B900AD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ble to walk independently </w:t>
            </w:r>
            <w:r w:rsidRPr="00C00866">
              <w:sym w:font="Wingdings" w:char="F06F"/>
            </w:r>
            <w:r>
              <w:t xml:space="preserve">     </w:t>
            </w:r>
            <w:r w:rsidR="00922DA6">
              <w:rPr>
                <w:sz w:val="20"/>
                <w:szCs w:val="20"/>
              </w:rPr>
              <w:t>Walks with assistance</w:t>
            </w:r>
            <w:r>
              <w:rPr>
                <w:sz w:val="20"/>
                <w:szCs w:val="20"/>
              </w:rPr>
              <w:t xml:space="preserve">  </w:t>
            </w:r>
            <w:r w:rsidRPr="00C00866">
              <w:sym w:font="Wingdings" w:char="F06F"/>
            </w:r>
          </w:p>
          <w:p w:rsidR="00B900AD" w:rsidRDefault="00922DA6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ease specify assistance needed (</w:t>
            </w:r>
            <w:r w:rsidR="00B900AD">
              <w:rPr>
                <w:sz w:val="20"/>
                <w:szCs w:val="20"/>
              </w:rPr>
              <w:t>1 person/sticks/frame/aids)</w:t>
            </w:r>
          </w:p>
          <w:p w:rsidR="00B900AD" w:rsidRDefault="00B900AD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ble to manage stairs/steps </w:t>
            </w:r>
            <w:r w:rsidRPr="00C00866">
              <w:sym w:font="Wingdings" w:char="F06F"/>
            </w:r>
          </w:p>
          <w:p w:rsidR="00B900AD" w:rsidRDefault="00922DA6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lease specify </w:t>
            </w:r>
            <w:r w:rsidR="00B900AD">
              <w:rPr>
                <w:sz w:val="20"/>
                <w:szCs w:val="20"/>
              </w:rPr>
              <w:t xml:space="preserve">independently/with assistance of 1 </w:t>
            </w:r>
            <w:r>
              <w:rPr>
                <w:sz w:val="20"/>
                <w:szCs w:val="20"/>
              </w:rPr>
              <w:t>person</w:t>
            </w:r>
          </w:p>
          <w:p w:rsidR="00922DA6" w:rsidRDefault="00B900AD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ble to stand from sitting  </w:t>
            </w:r>
            <w:r w:rsidRPr="00C00866">
              <w:sym w:font="Wingdings" w:char="F06F"/>
            </w:r>
          </w:p>
          <w:p w:rsidR="00B900AD" w:rsidRDefault="00922DA6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lease specify </w:t>
            </w:r>
            <w:r w:rsidR="00B900AD">
              <w:rPr>
                <w:sz w:val="20"/>
                <w:szCs w:val="20"/>
              </w:rPr>
              <w:t>independen</w:t>
            </w:r>
            <w:r>
              <w:rPr>
                <w:sz w:val="20"/>
                <w:szCs w:val="20"/>
              </w:rPr>
              <w:t>tly/with assistance of 1 person</w:t>
            </w:r>
          </w:p>
          <w:p w:rsidR="00B900AD" w:rsidRPr="008D0D48" w:rsidRDefault="00B900AD" w:rsidP="00AC0291">
            <w:pPr>
              <w:rPr>
                <w:b/>
                <w:sz w:val="20"/>
                <w:szCs w:val="20"/>
              </w:rPr>
            </w:pPr>
            <w:r w:rsidRPr="008D0D48">
              <w:rPr>
                <w:b/>
                <w:sz w:val="20"/>
                <w:szCs w:val="20"/>
              </w:rPr>
              <w:t xml:space="preserve">Uses wheelchair </w:t>
            </w:r>
          </w:p>
          <w:p w:rsidR="00B900AD" w:rsidRDefault="00B900AD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dependently </w:t>
            </w:r>
            <w:r w:rsidRPr="00C00866">
              <w:sym w:font="Wingdings" w:char="F06F"/>
            </w:r>
            <w:r>
              <w:t xml:space="preserve">     </w:t>
            </w:r>
            <w:r>
              <w:rPr>
                <w:sz w:val="20"/>
                <w:szCs w:val="20"/>
              </w:rPr>
              <w:t xml:space="preserve">Indoors   </w:t>
            </w:r>
            <w:r w:rsidRPr="00C00866">
              <w:sym w:font="Wingdings" w:char="F06F"/>
            </w:r>
            <w:r>
              <w:t xml:space="preserve">     O</w:t>
            </w:r>
            <w:r>
              <w:rPr>
                <w:sz w:val="20"/>
                <w:szCs w:val="20"/>
              </w:rPr>
              <w:t xml:space="preserve">utdoors </w:t>
            </w:r>
            <w:r w:rsidRPr="00C00866">
              <w:sym w:font="Wingdings" w:char="F06F"/>
            </w:r>
          </w:p>
          <w:p w:rsidR="00B900AD" w:rsidRPr="00D44CCF" w:rsidRDefault="00B900AD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nable to stand </w:t>
            </w:r>
            <w:r w:rsidRPr="00C00866">
              <w:sym w:font="Wingdings" w:char="F06F"/>
            </w:r>
            <w:r>
              <w:t xml:space="preserve">     </w:t>
            </w:r>
            <w:r>
              <w:rPr>
                <w:sz w:val="20"/>
                <w:szCs w:val="20"/>
              </w:rPr>
              <w:t xml:space="preserve">Unable to walk </w:t>
            </w:r>
            <w:r w:rsidRPr="00C00866">
              <w:sym w:font="Wingdings" w:char="F06F"/>
            </w:r>
          </w:p>
        </w:tc>
        <w:tc>
          <w:tcPr>
            <w:tcW w:w="3118" w:type="dxa"/>
            <w:gridSpan w:val="2"/>
          </w:tcPr>
          <w:p w:rsidR="00B900AD" w:rsidRPr="001B0A52" w:rsidRDefault="00A63CFA" w:rsidP="00AC029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ease mention any Community Therapy input-NHS/Private and their contact details</w:t>
            </w:r>
          </w:p>
        </w:tc>
      </w:tr>
      <w:tr w:rsidR="00AC0291" w:rsidTr="00B803DD">
        <w:trPr>
          <w:trHeight w:val="567"/>
        </w:trPr>
        <w:tc>
          <w:tcPr>
            <w:tcW w:w="10598" w:type="dxa"/>
            <w:gridSpan w:val="12"/>
          </w:tcPr>
          <w:p w:rsidR="00AC0291" w:rsidRPr="00B900AD" w:rsidRDefault="00AC0291" w:rsidP="00AC0291">
            <w:pPr>
              <w:rPr>
                <w:sz w:val="20"/>
                <w:szCs w:val="20"/>
              </w:rPr>
            </w:pPr>
            <w:r w:rsidRPr="00B900AD">
              <w:rPr>
                <w:sz w:val="20"/>
                <w:szCs w:val="20"/>
              </w:rPr>
              <w:t>Additional information, including any evidence received, resources available</w:t>
            </w:r>
          </w:p>
          <w:p w:rsidR="00AC0291" w:rsidRDefault="00AC0291" w:rsidP="00AC0291">
            <w:pPr>
              <w:rPr>
                <w:i/>
                <w:sz w:val="20"/>
                <w:szCs w:val="20"/>
              </w:rPr>
            </w:pPr>
          </w:p>
          <w:p w:rsidR="008D0D48" w:rsidRDefault="008D0D48" w:rsidP="00AC0291">
            <w:pPr>
              <w:rPr>
                <w:i/>
                <w:sz w:val="20"/>
                <w:szCs w:val="20"/>
              </w:rPr>
            </w:pPr>
          </w:p>
          <w:p w:rsidR="00AC0291" w:rsidRDefault="00AC0291" w:rsidP="00AC029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 </w:t>
            </w:r>
          </w:p>
          <w:p w:rsidR="00C61D3C" w:rsidRDefault="00C61D3C" w:rsidP="00AC0291">
            <w:pPr>
              <w:rPr>
                <w:i/>
                <w:sz w:val="20"/>
                <w:szCs w:val="20"/>
              </w:rPr>
            </w:pPr>
          </w:p>
          <w:p w:rsidR="00C61D3C" w:rsidRDefault="00C61D3C" w:rsidP="00AC0291">
            <w:pPr>
              <w:rPr>
                <w:i/>
                <w:sz w:val="20"/>
                <w:szCs w:val="20"/>
              </w:rPr>
            </w:pPr>
          </w:p>
        </w:tc>
      </w:tr>
      <w:tr w:rsidR="00B900AD" w:rsidRPr="00B900AD" w:rsidTr="00B803DD">
        <w:trPr>
          <w:trHeight w:val="73"/>
        </w:trPr>
        <w:tc>
          <w:tcPr>
            <w:tcW w:w="10598" w:type="dxa"/>
            <w:gridSpan w:val="12"/>
          </w:tcPr>
          <w:p w:rsidR="00B900AD" w:rsidRPr="00B900AD" w:rsidRDefault="00B900AD" w:rsidP="000A7AE1">
            <w:pPr>
              <w:rPr>
                <w:sz w:val="8"/>
                <w:szCs w:val="8"/>
              </w:rPr>
            </w:pPr>
          </w:p>
        </w:tc>
      </w:tr>
      <w:tr w:rsidR="00B900AD" w:rsidRPr="00D44CCF" w:rsidTr="00B803DD">
        <w:trPr>
          <w:trHeight w:val="245"/>
        </w:trPr>
        <w:tc>
          <w:tcPr>
            <w:tcW w:w="10598" w:type="dxa"/>
            <w:gridSpan w:val="12"/>
            <w:shd w:val="clear" w:color="auto" w:fill="DDD9C3" w:themeFill="background2" w:themeFillShade="E6"/>
          </w:tcPr>
          <w:p w:rsidR="00B900AD" w:rsidRPr="00B900AD" w:rsidRDefault="00B900AD" w:rsidP="00B900AD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nsfers</w:t>
            </w:r>
            <w:r w:rsidR="008D0D48">
              <w:rPr>
                <w:sz w:val="20"/>
                <w:szCs w:val="20"/>
              </w:rPr>
              <w:t xml:space="preserve">                                                                                                                                      Guidance</w:t>
            </w:r>
          </w:p>
        </w:tc>
      </w:tr>
      <w:tr w:rsidR="008D0D48" w:rsidRPr="00D44CCF" w:rsidTr="00D661E3">
        <w:trPr>
          <w:trHeight w:val="276"/>
        </w:trPr>
        <w:tc>
          <w:tcPr>
            <w:tcW w:w="10598" w:type="dxa"/>
            <w:gridSpan w:val="12"/>
          </w:tcPr>
          <w:p w:rsidR="008D0D48" w:rsidRPr="00D44CCF" w:rsidRDefault="008D0D48" w:rsidP="000A7A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 you a</w:t>
            </w:r>
            <w:r w:rsidR="007B4644">
              <w:rPr>
                <w:sz w:val="20"/>
                <w:szCs w:val="20"/>
              </w:rPr>
              <w:t>ble to get out of a chair / bed</w:t>
            </w:r>
            <w:r w:rsidR="00E13546">
              <w:rPr>
                <w:sz w:val="20"/>
                <w:szCs w:val="20"/>
              </w:rPr>
              <w:t xml:space="preserve"> independently</w:t>
            </w:r>
            <w:r>
              <w:rPr>
                <w:sz w:val="20"/>
                <w:szCs w:val="20"/>
              </w:rPr>
              <w:t>?</w:t>
            </w:r>
          </w:p>
        </w:tc>
      </w:tr>
      <w:tr w:rsidR="00B900AD" w:rsidRPr="009E64BA" w:rsidTr="00B803DD">
        <w:trPr>
          <w:trHeight w:val="567"/>
        </w:trPr>
        <w:tc>
          <w:tcPr>
            <w:tcW w:w="7480" w:type="dxa"/>
            <w:gridSpan w:val="10"/>
          </w:tcPr>
          <w:p w:rsidR="00B900AD" w:rsidRDefault="00B900AD" w:rsidP="000A7A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ble to transfer unaided </w:t>
            </w:r>
            <w:r w:rsidRPr="00C00866">
              <w:sym w:font="Wingdings" w:char="F06F"/>
            </w:r>
            <w:r>
              <w:t xml:space="preserve">    </w:t>
            </w:r>
            <w:r>
              <w:rPr>
                <w:sz w:val="20"/>
                <w:szCs w:val="20"/>
              </w:rPr>
              <w:t xml:space="preserve">Able to transfer independently with aids </w:t>
            </w:r>
            <w:r w:rsidRPr="00C00866">
              <w:sym w:font="Wingdings" w:char="F06F"/>
            </w:r>
          </w:p>
          <w:p w:rsidR="00B900AD" w:rsidRDefault="00B900AD" w:rsidP="000A7A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bed rail / toilet rails / monkey pole)</w:t>
            </w:r>
          </w:p>
          <w:p w:rsidR="00B900AD" w:rsidRDefault="00B900AD" w:rsidP="000A7A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ble to transfer with supervision only </w:t>
            </w:r>
            <w:r w:rsidRPr="00C00866">
              <w:sym w:font="Wingdings" w:char="F06F"/>
            </w:r>
            <w:r>
              <w:t xml:space="preserve">     </w:t>
            </w:r>
            <w:r>
              <w:rPr>
                <w:sz w:val="20"/>
                <w:szCs w:val="20"/>
              </w:rPr>
              <w:t xml:space="preserve">Able to transfer with help of 1 </w:t>
            </w:r>
            <w:r w:rsidR="00A63CFA">
              <w:rPr>
                <w:sz w:val="20"/>
                <w:szCs w:val="20"/>
              </w:rPr>
              <w:t>or 2</w:t>
            </w:r>
            <w:r>
              <w:rPr>
                <w:sz w:val="20"/>
                <w:szCs w:val="20"/>
              </w:rPr>
              <w:t xml:space="preserve">person </w:t>
            </w:r>
            <w:r w:rsidRPr="00C00866">
              <w:sym w:font="Wingdings" w:char="F06F"/>
            </w:r>
          </w:p>
          <w:p w:rsidR="00B900AD" w:rsidRDefault="00A63CFA" w:rsidP="000A7AE1">
            <w:pPr>
              <w:rPr>
                <w:sz w:val="20"/>
                <w:szCs w:val="20"/>
              </w:rPr>
            </w:pPr>
            <w:r>
              <w:t>Bedbound/Chair bound</w:t>
            </w:r>
            <w:r w:rsidR="00B900AD">
              <w:rPr>
                <w:sz w:val="20"/>
                <w:szCs w:val="20"/>
              </w:rPr>
              <w:t xml:space="preserve"> </w:t>
            </w:r>
            <w:r w:rsidR="00B900AD" w:rsidRPr="00C00866">
              <w:sym w:font="Wingdings" w:char="F06F"/>
            </w:r>
            <w:r>
              <w:t xml:space="preserve">               Hoist needed </w:t>
            </w:r>
            <w:r>
              <w:sym w:font="Wingdings" w:char="F0A8"/>
            </w:r>
          </w:p>
          <w:p w:rsidR="00B900AD" w:rsidRDefault="00B900AD" w:rsidP="00B900AD">
            <w:pPr>
              <w:rPr>
                <w:sz w:val="20"/>
                <w:szCs w:val="20"/>
              </w:rPr>
            </w:pPr>
          </w:p>
          <w:p w:rsidR="00353591" w:rsidRDefault="00353591" w:rsidP="00B900AD">
            <w:pPr>
              <w:rPr>
                <w:sz w:val="20"/>
                <w:szCs w:val="20"/>
              </w:rPr>
            </w:pPr>
          </w:p>
          <w:p w:rsidR="00353591" w:rsidRDefault="00353591" w:rsidP="00B900AD">
            <w:pPr>
              <w:rPr>
                <w:sz w:val="20"/>
                <w:szCs w:val="20"/>
              </w:rPr>
            </w:pPr>
          </w:p>
          <w:p w:rsidR="00A63CFA" w:rsidRDefault="00A63CFA" w:rsidP="00B900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pecify type of hoist that is used (</w:t>
            </w:r>
            <w:proofErr w:type="spellStart"/>
            <w:r>
              <w:rPr>
                <w:sz w:val="20"/>
                <w:szCs w:val="20"/>
              </w:rPr>
              <w:t>eg</w:t>
            </w:r>
            <w:proofErr w:type="spellEnd"/>
            <w:r>
              <w:rPr>
                <w:sz w:val="20"/>
                <w:szCs w:val="20"/>
              </w:rPr>
              <w:t xml:space="preserve"> stand aid hoist Full body hoist)……………………………….. </w:t>
            </w:r>
          </w:p>
          <w:p w:rsidR="00A63CFA" w:rsidRDefault="00A63CFA" w:rsidP="00B900AD">
            <w:pPr>
              <w:rPr>
                <w:sz w:val="20"/>
                <w:szCs w:val="20"/>
              </w:rPr>
            </w:pPr>
          </w:p>
          <w:p w:rsidR="00B900AD" w:rsidRPr="00D44CCF" w:rsidRDefault="00B900AD" w:rsidP="00B900A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eight…………….     Sling colour / Size …………………………</w:t>
            </w:r>
            <w:proofErr w:type="gramStart"/>
            <w:r>
              <w:rPr>
                <w:sz w:val="20"/>
                <w:szCs w:val="20"/>
              </w:rPr>
              <w:t>./</w:t>
            </w:r>
            <w:proofErr w:type="gramEnd"/>
            <w:r>
              <w:rPr>
                <w:sz w:val="20"/>
                <w:szCs w:val="20"/>
              </w:rPr>
              <w:t>……………………………</w:t>
            </w:r>
          </w:p>
        </w:tc>
        <w:tc>
          <w:tcPr>
            <w:tcW w:w="3118" w:type="dxa"/>
            <w:gridSpan w:val="2"/>
          </w:tcPr>
          <w:p w:rsidR="00B900AD" w:rsidRPr="009E64BA" w:rsidRDefault="00B900AD" w:rsidP="000A7AE1">
            <w:pPr>
              <w:rPr>
                <w:i/>
                <w:sz w:val="20"/>
                <w:szCs w:val="20"/>
              </w:rPr>
            </w:pPr>
          </w:p>
        </w:tc>
      </w:tr>
      <w:tr w:rsidR="00355440" w:rsidTr="00B803DD">
        <w:trPr>
          <w:trHeight w:val="567"/>
        </w:trPr>
        <w:tc>
          <w:tcPr>
            <w:tcW w:w="10598" w:type="dxa"/>
            <w:gridSpan w:val="12"/>
          </w:tcPr>
          <w:p w:rsidR="00355440" w:rsidRPr="00B900AD" w:rsidRDefault="00355440" w:rsidP="000A7AE1">
            <w:pPr>
              <w:rPr>
                <w:sz w:val="20"/>
                <w:szCs w:val="20"/>
              </w:rPr>
            </w:pPr>
            <w:r w:rsidRPr="00B900AD">
              <w:rPr>
                <w:sz w:val="20"/>
                <w:szCs w:val="20"/>
              </w:rPr>
              <w:t>Additional information, including any evidence received, resources available</w:t>
            </w:r>
          </w:p>
          <w:p w:rsidR="00355440" w:rsidRDefault="00355440" w:rsidP="000A7AE1">
            <w:pPr>
              <w:rPr>
                <w:i/>
                <w:sz w:val="20"/>
                <w:szCs w:val="20"/>
              </w:rPr>
            </w:pPr>
          </w:p>
          <w:p w:rsidR="00867E02" w:rsidRDefault="00867E02" w:rsidP="000A7AE1">
            <w:pPr>
              <w:rPr>
                <w:i/>
                <w:sz w:val="20"/>
                <w:szCs w:val="20"/>
              </w:rPr>
            </w:pPr>
          </w:p>
          <w:p w:rsidR="00355440" w:rsidRDefault="00355440" w:rsidP="000A7AE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 xml:space="preserve"> </w:t>
            </w:r>
          </w:p>
          <w:p w:rsidR="00C61D3C" w:rsidRDefault="00C61D3C" w:rsidP="000A7AE1">
            <w:pPr>
              <w:rPr>
                <w:i/>
                <w:sz w:val="20"/>
                <w:szCs w:val="20"/>
              </w:rPr>
            </w:pPr>
          </w:p>
          <w:p w:rsidR="00C61D3C" w:rsidRDefault="00C61D3C" w:rsidP="000A7AE1">
            <w:pPr>
              <w:rPr>
                <w:i/>
                <w:sz w:val="20"/>
                <w:szCs w:val="20"/>
              </w:rPr>
            </w:pPr>
          </w:p>
        </w:tc>
      </w:tr>
      <w:tr w:rsidR="00325ADC" w:rsidTr="00325ADC">
        <w:trPr>
          <w:trHeight w:val="70"/>
        </w:trPr>
        <w:tc>
          <w:tcPr>
            <w:tcW w:w="10598" w:type="dxa"/>
            <w:gridSpan w:val="12"/>
          </w:tcPr>
          <w:p w:rsidR="00325ADC" w:rsidRPr="00325ADC" w:rsidRDefault="00325ADC" w:rsidP="000A7AE1">
            <w:pPr>
              <w:rPr>
                <w:sz w:val="8"/>
                <w:szCs w:val="8"/>
              </w:rPr>
            </w:pPr>
          </w:p>
        </w:tc>
      </w:tr>
      <w:tr w:rsidR="00325ADC" w:rsidRPr="00B900AD" w:rsidTr="00325ADC">
        <w:trPr>
          <w:trHeight w:val="245"/>
        </w:trPr>
        <w:tc>
          <w:tcPr>
            <w:tcW w:w="10598" w:type="dxa"/>
            <w:gridSpan w:val="12"/>
            <w:shd w:val="clear" w:color="auto" w:fill="DDD9C3" w:themeFill="background2" w:themeFillShade="E6"/>
          </w:tcPr>
          <w:p w:rsidR="00325ADC" w:rsidRPr="00325ADC" w:rsidRDefault="00325ADC" w:rsidP="00325ADC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story of falls</w:t>
            </w:r>
            <w:r w:rsidRPr="00325ADC">
              <w:rPr>
                <w:sz w:val="20"/>
                <w:szCs w:val="20"/>
              </w:rPr>
              <w:t xml:space="preserve">                                                                                                                              </w:t>
            </w:r>
            <w:r>
              <w:rPr>
                <w:sz w:val="20"/>
                <w:szCs w:val="20"/>
              </w:rPr>
              <w:t xml:space="preserve">     </w:t>
            </w:r>
            <w:r w:rsidRPr="00325ADC">
              <w:rPr>
                <w:sz w:val="20"/>
                <w:szCs w:val="20"/>
              </w:rPr>
              <w:t>Guidance</w:t>
            </w:r>
          </w:p>
        </w:tc>
      </w:tr>
      <w:tr w:rsidR="00325ADC" w:rsidRPr="00D44CCF" w:rsidTr="00325ADC">
        <w:trPr>
          <w:trHeight w:val="276"/>
        </w:trPr>
        <w:tc>
          <w:tcPr>
            <w:tcW w:w="7480" w:type="dxa"/>
            <w:gridSpan w:val="10"/>
          </w:tcPr>
          <w:p w:rsidR="00325ADC" w:rsidRDefault="00325ADC" w:rsidP="00325AD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umber of falls in the last 6 months</w:t>
            </w:r>
          </w:p>
          <w:p w:rsidR="00325ADC" w:rsidRDefault="00325ADC" w:rsidP="00325ADC">
            <w:pPr>
              <w:rPr>
                <w:sz w:val="20"/>
                <w:szCs w:val="20"/>
              </w:rPr>
            </w:pPr>
          </w:p>
          <w:p w:rsidR="00325ADC" w:rsidRDefault="00325ADC" w:rsidP="00325AD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 of last fall</w:t>
            </w:r>
          </w:p>
          <w:p w:rsidR="00325ADC" w:rsidRDefault="00325ADC" w:rsidP="00325ADC">
            <w:pPr>
              <w:rPr>
                <w:sz w:val="20"/>
                <w:szCs w:val="20"/>
              </w:rPr>
            </w:pPr>
          </w:p>
          <w:p w:rsidR="00325ADC" w:rsidRDefault="00325ADC" w:rsidP="00325ADC">
            <w:r>
              <w:rPr>
                <w:sz w:val="20"/>
                <w:szCs w:val="20"/>
              </w:rPr>
              <w:t>Equipment used to minimise falls</w:t>
            </w:r>
            <w:r w:rsidR="003176D7">
              <w:rPr>
                <w:sz w:val="20"/>
                <w:szCs w:val="20"/>
              </w:rPr>
              <w:t xml:space="preserve">  Bed rails  </w:t>
            </w:r>
            <w:r w:rsidR="003176D7" w:rsidRPr="00C00866">
              <w:sym w:font="Wingdings" w:char="F06F"/>
            </w:r>
            <w:r w:rsidR="003176D7">
              <w:rPr>
                <w:sz w:val="20"/>
                <w:szCs w:val="20"/>
              </w:rPr>
              <w:t xml:space="preserve">      Falls sensor mat </w:t>
            </w:r>
            <w:r w:rsidR="003176D7" w:rsidRPr="00C00866">
              <w:sym w:font="Wingdings" w:char="F06F"/>
            </w:r>
          </w:p>
          <w:p w:rsidR="003176D7" w:rsidRDefault="003176D7" w:rsidP="00325ADC">
            <w:pPr>
              <w:rPr>
                <w:sz w:val="20"/>
                <w:szCs w:val="20"/>
              </w:rPr>
            </w:pPr>
          </w:p>
          <w:p w:rsidR="003176D7" w:rsidRDefault="003176D7" w:rsidP="00325AD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ther </w:t>
            </w:r>
            <w:r w:rsidRPr="00C00866">
              <w:sym w:font="Wingdings" w:char="F06F"/>
            </w:r>
            <w:r>
              <w:t>……………………………………………………………………………………………………………</w:t>
            </w:r>
          </w:p>
          <w:p w:rsidR="003176D7" w:rsidRDefault="003176D7" w:rsidP="00325ADC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  <w:gridSpan w:val="2"/>
          </w:tcPr>
          <w:p w:rsidR="00325ADC" w:rsidRDefault="003176D7" w:rsidP="00325AD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ny risks of falls identified – </w:t>
            </w:r>
            <w:proofErr w:type="spellStart"/>
            <w:r>
              <w:rPr>
                <w:sz w:val="20"/>
                <w:szCs w:val="20"/>
              </w:rPr>
              <w:t>eg</w:t>
            </w:r>
            <w:proofErr w:type="spellEnd"/>
          </w:p>
          <w:p w:rsidR="003176D7" w:rsidRDefault="003176D7" w:rsidP="00325AD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stural hypotension, vertigo, acute confusion </w:t>
            </w:r>
          </w:p>
          <w:p w:rsidR="003176D7" w:rsidRDefault="003176D7" w:rsidP="00325ADC">
            <w:pPr>
              <w:rPr>
                <w:sz w:val="20"/>
                <w:szCs w:val="20"/>
              </w:rPr>
            </w:pPr>
          </w:p>
          <w:p w:rsidR="003176D7" w:rsidRPr="00D44CCF" w:rsidRDefault="00AB4876" w:rsidP="00AB487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  <w:tr w:rsidR="00325ADC" w:rsidTr="00B803DD">
        <w:trPr>
          <w:trHeight w:val="567"/>
        </w:trPr>
        <w:tc>
          <w:tcPr>
            <w:tcW w:w="10598" w:type="dxa"/>
            <w:gridSpan w:val="12"/>
          </w:tcPr>
          <w:p w:rsidR="00325ADC" w:rsidRDefault="00325ADC" w:rsidP="000A7A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itional information, including any evidence</w:t>
            </w:r>
            <w:r w:rsidR="006F020C">
              <w:rPr>
                <w:sz w:val="20"/>
                <w:szCs w:val="20"/>
              </w:rPr>
              <w:t xml:space="preserve"> received, resources available</w:t>
            </w:r>
          </w:p>
          <w:p w:rsidR="006F020C" w:rsidRDefault="006F020C" w:rsidP="000A7AE1">
            <w:pPr>
              <w:rPr>
                <w:sz w:val="20"/>
                <w:szCs w:val="20"/>
              </w:rPr>
            </w:pPr>
          </w:p>
          <w:p w:rsidR="006F020C" w:rsidRDefault="006F020C" w:rsidP="000A7AE1">
            <w:pPr>
              <w:rPr>
                <w:sz w:val="20"/>
                <w:szCs w:val="20"/>
              </w:rPr>
            </w:pPr>
          </w:p>
          <w:p w:rsidR="003176D7" w:rsidRDefault="003176D7" w:rsidP="000A7AE1">
            <w:pPr>
              <w:rPr>
                <w:sz w:val="20"/>
                <w:szCs w:val="20"/>
              </w:rPr>
            </w:pPr>
          </w:p>
          <w:p w:rsidR="006F020C" w:rsidRDefault="006F020C" w:rsidP="000A7AE1">
            <w:pPr>
              <w:rPr>
                <w:sz w:val="20"/>
                <w:szCs w:val="20"/>
              </w:rPr>
            </w:pPr>
          </w:p>
          <w:p w:rsidR="006F020C" w:rsidRPr="00B900AD" w:rsidRDefault="006F020C" w:rsidP="000A7AE1">
            <w:pPr>
              <w:rPr>
                <w:sz w:val="20"/>
                <w:szCs w:val="20"/>
              </w:rPr>
            </w:pPr>
          </w:p>
        </w:tc>
      </w:tr>
      <w:tr w:rsidR="00B900AD" w:rsidRPr="00D44CCF" w:rsidTr="00B803DD">
        <w:trPr>
          <w:trHeight w:val="58"/>
        </w:trPr>
        <w:tc>
          <w:tcPr>
            <w:tcW w:w="10598" w:type="dxa"/>
            <w:gridSpan w:val="12"/>
          </w:tcPr>
          <w:p w:rsidR="00B900AD" w:rsidRPr="00B900AD" w:rsidRDefault="00B900AD" w:rsidP="000A7AE1">
            <w:pPr>
              <w:rPr>
                <w:sz w:val="8"/>
                <w:szCs w:val="8"/>
              </w:rPr>
            </w:pPr>
          </w:p>
        </w:tc>
      </w:tr>
      <w:tr w:rsidR="000A7AE1" w:rsidRPr="00D44CCF" w:rsidTr="008D0D48">
        <w:trPr>
          <w:trHeight w:val="201"/>
        </w:trPr>
        <w:tc>
          <w:tcPr>
            <w:tcW w:w="7480" w:type="dxa"/>
            <w:gridSpan w:val="10"/>
            <w:shd w:val="clear" w:color="auto" w:fill="DDD9C3" w:themeFill="background2" w:themeFillShade="E6"/>
          </w:tcPr>
          <w:p w:rsidR="000A7AE1" w:rsidRPr="00867E02" w:rsidRDefault="000A7AE1" w:rsidP="00325ADC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 w:rsidRPr="00867E02">
              <w:rPr>
                <w:sz w:val="20"/>
                <w:szCs w:val="20"/>
              </w:rPr>
              <w:t>Mental State and Cognition – Assessment</w:t>
            </w:r>
          </w:p>
        </w:tc>
        <w:tc>
          <w:tcPr>
            <w:tcW w:w="3118" w:type="dxa"/>
            <w:gridSpan w:val="2"/>
            <w:shd w:val="clear" w:color="auto" w:fill="DDD9C3" w:themeFill="background2" w:themeFillShade="E6"/>
          </w:tcPr>
          <w:p w:rsidR="000A7AE1" w:rsidRPr="000A7AE1" w:rsidRDefault="00867E02" w:rsidP="000A7A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uidance</w:t>
            </w:r>
          </w:p>
        </w:tc>
      </w:tr>
      <w:tr w:rsidR="000A7AE1" w:rsidRPr="00D44CCF" w:rsidTr="00867E02">
        <w:trPr>
          <w:trHeight w:val="567"/>
        </w:trPr>
        <w:tc>
          <w:tcPr>
            <w:tcW w:w="7480" w:type="dxa"/>
            <w:gridSpan w:val="10"/>
          </w:tcPr>
          <w:p w:rsidR="000A7AE1" w:rsidRDefault="000A7AE1" w:rsidP="000A7A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urrent </w:t>
            </w:r>
            <w:r w:rsidR="00E13546">
              <w:rPr>
                <w:sz w:val="20"/>
                <w:szCs w:val="20"/>
              </w:rPr>
              <w:t xml:space="preserve">conditions </w:t>
            </w:r>
            <w:r>
              <w:rPr>
                <w:sz w:val="20"/>
                <w:szCs w:val="20"/>
              </w:rPr>
              <w:t>under the Mental Health Act?</w:t>
            </w:r>
          </w:p>
          <w:p w:rsidR="000A7AE1" w:rsidRDefault="000A7AE1" w:rsidP="000A7A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Yes </w:t>
            </w:r>
            <w:r w:rsidR="00B900AD" w:rsidRPr="00C00866">
              <w:sym w:font="Wingdings" w:char="F06F"/>
            </w:r>
            <w:r>
              <w:rPr>
                <w:sz w:val="20"/>
                <w:szCs w:val="20"/>
              </w:rPr>
              <w:t xml:space="preserve">          No   </w:t>
            </w:r>
            <w:r w:rsidR="00B900AD" w:rsidRPr="00C00866">
              <w:sym w:font="Wingdings" w:char="F06F"/>
            </w:r>
            <w:r>
              <w:rPr>
                <w:sz w:val="20"/>
                <w:szCs w:val="20"/>
              </w:rPr>
              <w:t xml:space="preserve">    </w:t>
            </w:r>
            <w:r w:rsidR="00B900AD">
              <w:rPr>
                <w:sz w:val="20"/>
                <w:szCs w:val="20"/>
              </w:rPr>
              <w:t xml:space="preserve"> (Date of review………………………………………</w:t>
            </w:r>
            <w:r>
              <w:rPr>
                <w:sz w:val="20"/>
                <w:szCs w:val="20"/>
              </w:rPr>
              <w:t>..)</w:t>
            </w:r>
          </w:p>
          <w:p w:rsidR="000A7AE1" w:rsidRDefault="000A7AE1" w:rsidP="000A7AE1">
            <w:pPr>
              <w:rPr>
                <w:sz w:val="20"/>
                <w:szCs w:val="20"/>
              </w:rPr>
            </w:pPr>
          </w:p>
          <w:p w:rsidR="000A7AE1" w:rsidRPr="001B0A52" w:rsidRDefault="00A63CFA" w:rsidP="001B0A52">
            <w:pPr>
              <w:pStyle w:val="NoSpacing"/>
              <w:rPr>
                <w:color w:val="FF0000"/>
              </w:rPr>
            </w:pPr>
            <w:r w:rsidRPr="001B0A52">
              <w:t xml:space="preserve">Any previous or current MCA assessments?     </w:t>
            </w:r>
          </w:p>
          <w:p w:rsidR="000A7AE1" w:rsidRDefault="000A7AE1" w:rsidP="000A7A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Yes  </w:t>
            </w:r>
            <w:r w:rsidR="00B900AD" w:rsidRPr="00C00866">
              <w:sym w:font="Wingdings" w:char="F06F"/>
            </w:r>
            <w:r>
              <w:rPr>
                <w:sz w:val="20"/>
                <w:szCs w:val="20"/>
              </w:rPr>
              <w:t xml:space="preserve">         No  </w:t>
            </w:r>
            <w:r w:rsidR="00B900AD" w:rsidRPr="00C00866">
              <w:sym w:font="Wingdings" w:char="F06F"/>
            </w:r>
            <w:r>
              <w:rPr>
                <w:sz w:val="20"/>
                <w:szCs w:val="20"/>
              </w:rPr>
              <w:t xml:space="preserve">    </w:t>
            </w:r>
            <w:r w:rsidR="00B900AD">
              <w:rPr>
                <w:sz w:val="20"/>
                <w:szCs w:val="20"/>
              </w:rPr>
              <w:t xml:space="preserve">  (Date……………..………………………………………</w:t>
            </w:r>
            <w:r>
              <w:rPr>
                <w:sz w:val="20"/>
                <w:szCs w:val="20"/>
              </w:rPr>
              <w:t>)</w:t>
            </w:r>
          </w:p>
          <w:p w:rsidR="000A7AE1" w:rsidRDefault="000A7AE1" w:rsidP="000A7AE1">
            <w:pPr>
              <w:rPr>
                <w:sz w:val="20"/>
                <w:szCs w:val="20"/>
              </w:rPr>
            </w:pPr>
          </w:p>
          <w:p w:rsidR="000A7AE1" w:rsidRDefault="000A7AE1" w:rsidP="000A7A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agnosis of dementia?</w:t>
            </w:r>
          </w:p>
          <w:p w:rsidR="000A7AE1" w:rsidRDefault="000A7AE1" w:rsidP="000A7A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Yes  </w:t>
            </w:r>
            <w:r w:rsidR="00B900AD" w:rsidRPr="00C00866">
              <w:sym w:font="Wingdings" w:char="F06F"/>
            </w:r>
            <w:r>
              <w:rPr>
                <w:sz w:val="20"/>
                <w:szCs w:val="20"/>
              </w:rPr>
              <w:t xml:space="preserve">         No  </w:t>
            </w:r>
            <w:r w:rsidR="00B900AD" w:rsidRPr="00C00866">
              <w:sym w:font="Wingdings" w:char="F06F"/>
            </w:r>
            <w:r>
              <w:rPr>
                <w:sz w:val="20"/>
                <w:szCs w:val="20"/>
              </w:rPr>
              <w:t xml:space="preserve">   </w:t>
            </w:r>
            <w:r w:rsidR="00B900AD">
              <w:rPr>
                <w:sz w:val="20"/>
                <w:szCs w:val="20"/>
              </w:rPr>
              <w:t xml:space="preserve">   (</w:t>
            </w:r>
            <w:r w:rsidR="007B4644">
              <w:rPr>
                <w:sz w:val="20"/>
                <w:szCs w:val="20"/>
              </w:rPr>
              <w:t>State :</w:t>
            </w:r>
            <w:r w:rsidR="00B900AD">
              <w:rPr>
                <w:sz w:val="20"/>
                <w:szCs w:val="20"/>
              </w:rPr>
              <w:t>……………………………………………………</w:t>
            </w:r>
            <w:r>
              <w:rPr>
                <w:sz w:val="20"/>
                <w:szCs w:val="20"/>
              </w:rPr>
              <w:t>.)</w:t>
            </w:r>
          </w:p>
          <w:p w:rsidR="000A7AE1" w:rsidRDefault="000A7AE1" w:rsidP="000A7AE1">
            <w:pPr>
              <w:rPr>
                <w:sz w:val="20"/>
                <w:szCs w:val="20"/>
              </w:rPr>
            </w:pPr>
          </w:p>
          <w:p w:rsidR="000A7AE1" w:rsidRDefault="000A7AE1" w:rsidP="000A7A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s </w:t>
            </w:r>
            <w:r w:rsidR="00E13546">
              <w:rPr>
                <w:sz w:val="20"/>
                <w:szCs w:val="20"/>
              </w:rPr>
              <w:t xml:space="preserve">there </w:t>
            </w:r>
            <w:r>
              <w:rPr>
                <w:sz w:val="20"/>
                <w:szCs w:val="20"/>
              </w:rPr>
              <w:t>a DOLS in place?</w:t>
            </w:r>
          </w:p>
          <w:p w:rsidR="000A7AE1" w:rsidRDefault="000A7AE1" w:rsidP="000A7A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Yes </w:t>
            </w:r>
            <w:r w:rsidR="00B900AD" w:rsidRPr="00C00866">
              <w:sym w:font="Wingdings" w:char="F06F"/>
            </w:r>
            <w:r>
              <w:rPr>
                <w:sz w:val="20"/>
                <w:szCs w:val="20"/>
              </w:rPr>
              <w:t xml:space="preserve">          No</w:t>
            </w:r>
            <w:r w:rsidR="00B900AD">
              <w:rPr>
                <w:sz w:val="20"/>
                <w:szCs w:val="20"/>
              </w:rPr>
              <w:t xml:space="preserve"> </w:t>
            </w:r>
            <w:r w:rsidR="00B900AD" w:rsidRPr="00C00866">
              <w:sym w:font="Wingdings" w:char="F06F"/>
            </w:r>
            <w:r>
              <w:rPr>
                <w:sz w:val="20"/>
                <w:szCs w:val="20"/>
              </w:rPr>
              <w:t xml:space="preserve">       (Due date of review</w:t>
            </w:r>
            <w:r w:rsidR="00B900AD">
              <w:rPr>
                <w:sz w:val="20"/>
                <w:szCs w:val="20"/>
              </w:rPr>
              <w:t>……….………………………</w:t>
            </w:r>
            <w:r>
              <w:rPr>
                <w:sz w:val="20"/>
                <w:szCs w:val="20"/>
              </w:rPr>
              <w:t>)</w:t>
            </w:r>
          </w:p>
          <w:p w:rsidR="000A7AE1" w:rsidRDefault="000A7AE1" w:rsidP="000A7AE1">
            <w:pPr>
              <w:rPr>
                <w:sz w:val="20"/>
                <w:szCs w:val="20"/>
              </w:rPr>
            </w:pPr>
          </w:p>
          <w:p w:rsidR="000A7AE1" w:rsidRDefault="000A7AE1" w:rsidP="000A7A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derstanding/cognition</w:t>
            </w:r>
          </w:p>
          <w:p w:rsidR="000A7AE1" w:rsidRDefault="000A7AE1" w:rsidP="000A7A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Good   </w:t>
            </w:r>
            <w:r w:rsidR="00B900AD" w:rsidRPr="00C00866">
              <w:sym w:font="Wingdings" w:char="F06F"/>
            </w:r>
            <w:r>
              <w:rPr>
                <w:sz w:val="20"/>
                <w:szCs w:val="20"/>
              </w:rPr>
              <w:t xml:space="preserve">         Fair  </w:t>
            </w:r>
            <w:r w:rsidR="00B900AD" w:rsidRPr="00C00866">
              <w:sym w:font="Wingdings" w:char="F06F"/>
            </w:r>
            <w:r>
              <w:rPr>
                <w:sz w:val="20"/>
                <w:szCs w:val="20"/>
              </w:rPr>
              <w:t xml:space="preserve">            Mild confusion   </w:t>
            </w:r>
            <w:r w:rsidR="00B900AD" w:rsidRPr="00C00866">
              <w:sym w:font="Wingdings" w:char="F06F"/>
            </w:r>
            <w:r>
              <w:rPr>
                <w:sz w:val="20"/>
                <w:szCs w:val="20"/>
              </w:rPr>
              <w:t xml:space="preserve">          Confused</w:t>
            </w:r>
            <w:r w:rsidR="00B900AD">
              <w:rPr>
                <w:sz w:val="20"/>
                <w:szCs w:val="20"/>
              </w:rPr>
              <w:t xml:space="preserve"> </w:t>
            </w:r>
            <w:r w:rsidR="00B900AD" w:rsidRPr="00C00866">
              <w:sym w:font="Wingdings" w:char="F06F"/>
            </w:r>
          </w:p>
          <w:p w:rsidR="000A7AE1" w:rsidRDefault="000A7AE1" w:rsidP="000A7AE1">
            <w:pPr>
              <w:rPr>
                <w:sz w:val="20"/>
                <w:szCs w:val="20"/>
              </w:rPr>
            </w:pPr>
          </w:p>
          <w:p w:rsidR="000A7AE1" w:rsidRDefault="000A7AE1" w:rsidP="000A7A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mory</w:t>
            </w:r>
          </w:p>
          <w:p w:rsidR="000A7AE1" w:rsidRDefault="000A7AE1" w:rsidP="000A7A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ormal   </w:t>
            </w:r>
            <w:r w:rsidR="00B900AD" w:rsidRPr="00C00866">
              <w:sym w:font="Wingdings" w:char="F06F"/>
            </w:r>
            <w:r>
              <w:rPr>
                <w:sz w:val="20"/>
                <w:szCs w:val="20"/>
              </w:rPr>
              <w:t xml:space="preserve">          Short term loss   </w:t>
            </w:r>
            <w:r w:rsidR="00B900AD" w:rsidRPr="00C00866">
              <w:sym w:font="Wingdings" w:char="F06F"/>
            </w:r>
            <w:r>
              <w:rPr>
                <w:sz w:val="20"/>
                <w:szCs w:val="20"/>
              </w:rPr>
              <w:t xml:space="preserve">         Long term loss</w:t>
            </w:r>
            <w:r w:rsidR="00B900AD">
              <w:rPr>
                <w:sz w:val="20"/>
                <w:szCs w:val="20"/>
              </w:rPr>
              <w:t xml:space="preserve"> </w:t>
            </w:r>
            <w:r w:rsidR="00B900AD" w:rsidRPr="00C00866">
              <w:sym w:font="Wingdings" w:char="F06F"/>
            </w:r>
          </w:p>
          <w:p w:rsidR="000A7AE1" w:rsidRDefault="000A7AE1" w:rsidP="000A7AE1">
            <w:pPr>
              <w:rPr>
                <w:sz w:val="20"/>
                <w:szCs w:val="20"/>
              </w:rPr>
            </w:pPr>
          </w:p>
          <w:p w:rsidR="00B900AD" w:rsidRPr="000A7AE1" w:rsidRDefault="00B900AD" w:rsidP="00867E02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  <w:gridSpan w:val="2"/>
          </w:tcPr>
          <w:p w:rsidR="000A7AE1" w:rsidRDefault="00867E02" w:rsidP="000A7A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tate if under CPN where </w:t>
            </w:r>
            <w:r w:rsidR="007B4644">
              <w:rPr>
                <w:sz w:val="20"/>
                <w:szCs w:val="20"/>
              </w:rPr>
              <w:t xml:space="preserve">there are safety concerns and </w:t>
            </w:r>
            <w:r>
              <w:rPr>
                <w:sz w:val="20"/>
                <w:szCs w:val="20"/>
              </w:rPr>
              <w:t xml:space="preserve"> the type of supervision required (30 minutes, 1-2-1)</w:t>
            </w:r>
          </w:p>
          <w:p w:rsidR="000A7AE1" w:rsidRDefault="000A7AE1" w:rsidP="00867E02">
            <w:pPr>
              <w:rPr>
                <w:sz w:val="20"/>
                <w:szCs w:val="20"/>
              </w:rPr>
            </w:pPr>
          </w:p>
        </w:tc>
      </w:tr>
      <w:tr w:rsidR="00B11CE0" w:rsidRPr="00D44CCF" w:rsidTr="00B803DD">
        <w:trPr>
          <w:trHeight w:val="567"/>
        </w:trPr>
        <w:tc>
          <w:tcPr>
            <w:tcW w:w="10598" w:type="dxa"/>
            <w:gridSpan w:val="12"/>
          </w:tcPr>
          <w:p w:rsidR="00B11CE0" w:rsidRPr="008D0D48" w:rsidRDefault="00B11CE0" w:rsidP="000A7AE1">
            <w:pPr>
              <w:rPr>
                <w:b/>
                <w:sz w:val="20"/>
                <w:szCs w:val="20"/>
              </w:rPr>
            </w:pPr>
            <w:r w:rsidRPr="008D0D48">
              <w:rPr>
                <w:b/>
                <w:sz w:val="20"/>
                <w:szCs w:val="20"/>
              </w:rPr>
              <w:t>Mental state and cognition – Notes</w:t>
            </w:r>
          </w:p>
          <w:p w:rsidR="00B11CE0" w:rsidRDefault="00B11CE0" w:rsidP="000A7A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clude any current mental health issues that potentially requires intervention – provide details of suggested de-escalation techniques</w:t>
            </w:r>
          </w:p>
          <w:p w:rsidR="00B11CE0" w:rsidRDefault="00B11CE0" w:rsidP="000A7AE1">
            <w:pPr>
              <w:rPr>
                <w:sz w:val="20"/>
                <w:szCs w:val="20"/>
              </w:rPr>
            </w:pPr>
          </w:p>
          <w:p w:rsidR="00B11CE0" w:rsidRDefault="00B11CE0" w:rsidP="000A7AE1">
            <w:pPr>
              <w:rPr>
                <w:sz w:val="20"/>
                <w:szCs w:val="20"/>
              </w:rPr>
            </w:pPr>
          </w:p>
          <w:p w:rsidR="00B11CE0" w:rsidRDefault="00B11CE0" w:rsidP="000A7AE1">
            <w:pPr>
              <w:rPr>
                <w:sz w:val="20"/>
                <w:szCs w:val="20"/>
              </w:rPr>
            </w:pPr>
          </w:p>
          <w:p w:rsidR="00B11CE0" w:rsidRDefault="00B11CE0" w:rsidP="000A7AE1">
            <w:pPr>
              <w:rPr>
                <w:sz w:val="20"/>
                <w:szCs w:val="20"/>
              </w:rPr>
            </w:pPr>
          </w:p>
        </w:tc>
      </w:tr>
      <w:tr w:rsidR="00867E02" w:rsidRPr="00D44CCF" w:rsidTr="00867E02">
        <w:trPr>
          <w:trHeight w:val="274"/>
        </w:trPr>
        <w:tc>
          <w:tcPr>
            <w:tcW w:w="7480" w:type="dxa"/>
            <w:gridSpan w:val="10"/>
            <w:shd w:val="clear" w:color="auto" w:fill="DDD9C3" w:themeFill="background2" w:themeFillShade="E6"/>
          </w:tcPr>
          <w:p w:rsidR="00867E02" w:rsidRDefault="00867E02" w:rsidP="00325ADC">
            <w:pPr>
              <w:pStyle w:val="NoSpacing"/>
              <w:numPr>
                <w:ilvl w:val="0"/>
                <w:numId w:val="9"/>
              </w:numPr>
            </w:pPr>
            <w:r>
              <w:t xml:space="preserve">Orientation                                               </w:t>
            </w:r>
          </w:p>
        </w:tc>
        <w:tc>
          <w:tcPr>
            <w:tcW w:w="3118" w:type="dxa"/>
            <w:gridSpan w:val="2"/>
          </w:tcPr>
          <w:p w:rsidR="00867E02" w:rsidRDefault="00867E02" w:rsidP="00A3156A">
            <w:pPr>
              <w:pStyle w:val="NoSpacing"/>
            </w:pPr>
            <w:r>
              <w:t>Guidance</w:t>
            </w:r>
          </w:p>
        </w:tc>
      </w:tr>
      <w:tr w:rsidR="00867E02" w:rsidRPr="00D44CCF" w:rsidTr="00867E02">
        <w:trPr>
          <w:trHeight w:val="567"/>
        </w:trPr>
        <w:tc>
          <w:tcPr>
            <w:tcW w:w="7480" w:type="dxa"/>
            <w:gridSpan w:val="10"/>
          </w:tcPr>
          <w:p w:rsidR="00867E02" w:rsidRPr="00867E02" w:rsidRDefault="00867E02" w:rsidP="00867E02">
            <w:pPr>
              <w:rPr>
                <w:sz w:val="20"/>
                <w:szCs w:val="20"/>
              </w:rPr>
            </w:pPr>
            <w:r w:rsidRPr="00867E02">
              <w:rPr>
                <w:sz w:val="20"/>
                <w:szCs w:val="20"/>
              </w:rPr>
              <w:t>Orientation is normal:</w:t>
            </w:r>
          </w:p>
          <w:p w:rsidR="00867E02" w:rsidRPr="00867E02" w:rsidRDefault="00867E02" w:rsidP="00867E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ll the time </w:t>
            </w:r>
            <w:r>
              <w:rPr>
                <w:sz w:val="20"/>
                <w:szCs w:val="20"/>
              </w:rPr>
              <w:sym w:font="Wingdings" w:char="F06F"/>
            </w:r>
            <w:r>
              <w:rPr>
                <w:sz w:val="20"/>
                <w:szCs w:val="20"/>
              </w:rPr>
              <w:t xml:space="preserve">              Occasionally  </w:t>
            </w:r>
            <w:r>
              <w:rPr>
                <w:sz w:val="20"/>
                <w:szCs w:val="20"/>
              </w:rPr>
              <w:sym w:font="Wingdings" w:char="F06F"/>
            </w:r>
          </w:p>
          <w:p w:rsidR="00867E02" w:rsidRPr="00867E02" w:rsidRDefault="00867E02" w:rsidP="00867E02">
            <w:pPr>
              <w:rPr>
                <w:sz w:val="20"/>
                <w:szCs w:val="20"/>
              </w:rPr>
            </w:pPr>
            <w:r w:rsidRPr="00867E02">
              <w:rPr>
                <w:sz w:val="20"/>
                <w:szCs w:val="20"/>
              </w:rPr>
              <w:t>Or</w:t>
            </w:r>
          </w:p>
          <w:p w:rsidR="00867E02" w:rsidRPr="00867E02" w:rsidRDefault="00867E02" w:rsidP="00867E02">
            <w:pPr>
              <w:rPr>
                <w:sz w:val="20"/>
                <w:szCs w:val="20"/>
              </w:rPr>
            </w:pPr>
            <w:r w:rsidRPr="00867E02">
              <w:rPr>
                <w:sz w:val="20"/>
                <w:szCs w:val="20"/>
              </w:rPr>
              <w:t xml:space="preserve">Disorientated to       Time 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sym w:font="Wingdings" w:char="F06F"/>
            </w:r>
            <w:r w:rsidRPr="00867E02">
              <w:rPr>
                <w:sz w:val="20"/>
                <w:szCs w:val="20"/>
              </w:rPr>
              <w:t xml:space="preserve">          Place </w:t>
            </w:r>
            <w:r>
              <w:rPr>
                <w:sz w:val="20"/>
                <w:szCs w:val="20"/>
              </w:rPr>
              <w:sym w:font="Wingdings" w:char="F06F"/>
            </w:r>
            <w:r w:rsidRPr="00867E02">
              <w:rPr>
                <w:sz w:val="20"/>
                <w:szCs w:val="20"/>
              </w:rPr>
              <w:t xml:space="preserve">           Person </w:t>
            </w:r>
            <w:r>
              <w:rPr>
                <w:sz w:val="20"/>
                <w:szCs w:val="20"/>
              </w:rPr>
              <w:sym w:font="Wingdings" w:char="F06F"/>
            </w:r>
          </w:p>
          <w:p w:rsidR="00867E02" w:rsidRPr="00867E02" w:rsidRDefault="00867E02" w:rsidP="00867E02">
            <w:pPr>
              <w:rPr>
                <w:sz w:val="20"/>
                <w:szCs w:val="20"/>
              </w:rPr>
            </w:pPr>
          </w:p>
          <w:p w:rsidR="00867E02" w:rsidRPr="00867E02" w:rsidRDefault="00867E02" w:rsidP="00867E02">
            <w:pPr>
              <w:rPr>
                <w:sz w:val="20"/>
                <w:szCs w:val="20"/>
              </w:rPr>
            </w:pPr>
            <w:r w:rsidRPr="00867E02">
              <w:rPr>
                <w:sz w:val="20"/>
                <w:szCs w:val="20"/>
              </w:rPr>
              <w:t>Expression/past history of self</w:t>
            </w:r>
            <w:r w:rsidR="00DA4C4C">
              <w:rPr>
                <w:sz w:val="20"/>
                <w:szCs w:val="20"/>
              </w:rPr>
              <w:t>-</w:t>
            </w:r>
            <w:r w:rsidRPr="00867E02">
              <w:rPr>
                <w:sz w:val="20"/>
                <w:szCs w:val="20"/>
              </w:rPr>
              <w:t xml:space="preserve"> harm       Yes</w:t>
            </w:r>
            <w:r>
              <w:rPr>
                <w:sz w:val="20"/>
                <w:szCs w:val="20"/>
              </w:rPr>
              <w:sym w:font="Wingdings" w:char="F06F"/>
            </w:r>
            <w:r w:rsidRPr="00867E02">
              <w:rPr>
                <w:sz w:val="20"/>
                <w:szCs w:val="20"/>
              </w:rPr>
              <w:t xml:space="preserve">          No</w:t>
            </w:r>
            <w:r>
              <w:rPr>
                <w:sz w:val="20"/>
                <w:szCs w:val="20"/>
              </w:rPr>
              <w:sym w:font="Wingdings" w:char="F06F"/>
            </w:r>
          </w:p>
          <w:p w:rsidR="00867E02" w:rsidRPr="00867E02" w:rsidRDefault="00867E02" w:rsidP="00867E02">
            <w:pPr>
              <w:rPr>
                <w:sz w:val="20"/>
                <w:szCs w:val="20"/>
              </w:rPr>
            </w:pPr>
          </w:p>
          <w:p w:rsidR="00867E02" w:rsidRPr="00867E02" w:rsidRDefault="00DA4C4C" w:rsidP="00867E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story of walking around with intention?</w:t>
            </w:r>
          </w:p>
          <w:p w:rsidR="00867E02" w:rsidRPr="00867E02" w:rsidRDefault="00867E02" w:rsidP="00867E02">
            <w:pPr>
              <w:rPr>
                <w:sz w:val="20"/>
                <w:szCs w:val="20"/>
              </w:rPr>
            </w:pPr>
            <w:r w:rsidRPr="00867E02">
              <w:rPr>
                <w:sz w:val="20"/>
                <w:szCs w:val="20"/>
              </w:rPr>
              <w:t xml:space="preserve">Yes </w:t>
            </w:r>
            <w:r>
              <w:rPr>
                <w:sz w:val="20"/>
                <w:szCs w:val="20"/>
              </w:rPr>
              <w:sym w:font="Wingdings" w:char="F06F"/>
            </w:r>
            <w:r w:rsidRPr="00867E02">
              <w:rPr>
                <w:sz w:val="20"/>
                <w:szCs w:val="20"/>
              </w:rPr>
              <w:t xml:space="preserve">         No </w:t>
            </w:r>
            <w:r>
              <w:rPr>
                <w:sz w:val="20"/>
                <w:szCs w:val="20"/>
              </w:rPr>
              <w:sym w:font="Wingdings" w:char="F06F"/>
            </w:r>
            <w:r w:rsidRPr="00867E02">
              <w:rPr>
                <w:sz w:val="20"/>
                <w:szCs w:val="20"/>
              </w:rPr>
              <w:t xml:space="preserve">     </w:t>
            </w:r>
          </w:p>
          <w:p w:rsidR="00867E02" w:rsidRPr="00867E02" w:rsidRDefault="00DA4C4C" w:rsidP="00867E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tressed behaviour/history of distressed behaviour</w:t>
            </w:r>
          </w:p>
          <w:p w:rsidR="00DA4C4C" w:rsidRDefault="00867E02" w:rsidP="00867E02">
            <w:pPr>
              <w:rPr>
                <w:sz w:val="20"/>
                <w:szCs w:val="20"/>
              </w:rPr>
            </w:pPr>
            <w:r w:rsidRPr="00867E02">
              <w:rPr>
                <w:sz w:val="20"/>
                <w:szCs w:val="20"/>
              </w:rPr>
              <w:t xml:space="preserve">Yes </w:t>
            </w:r>
            <w:r>
              <w:rPr>
                <w:sz w:val="20"/>
                <w:szCs w:val="20"/>
              </w:rPr>
              <w:sym w:font="Wingdings" w:char="F06F"/>
            </w:r>
            <w:r w:rsidRPr="00867E02">
              <w:rPr>
                <w:sz w:val="20"/>
                <w:szCs w:val="20"/>
              </w:rPr>
              <w:t xml:space="preserve">         No</w:t>
            </w:r>
            <w:r>
              <w:rPr>
                <w:sz w:val="20"/>
                <w:szCs w:val="20"/>
              </w:rPr>
              <w:sym w:font="Wingdings" w:char="F06F"/>
            </w:r>
            <w:r w:rsidRPr="00867E02">
              <w:rPr>
                <w:sz w:val="20"/>
                <w:szCs w:val="20"/>
              </w:rPr>
              <w:t xml:space="preserve">   </w:t>
            </w:r>
          </w:p>
          <w:p w:rsidR="00DA4C4C" w:rsidRDefault="00DA4C4C" w:rsidP="00867E02">
            <w:pPr>
              <w:rPr>
                <w:sz w:val="20"/>
                <w:szCs w:val="20"/>
              </w:rPr>
            </w:pPr>
          </w:p>
          <w:p w:rsidR="00DA4C4C" w:rsidRDefault="00DA4C4C" w:rsidP="00867E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ease specify the behaviour:</w:t>
            </w:r>
          </w:p>
          <w:p w:rsidR="00867E02" w:rsidRPr="00867E02" w:rsidRDefault="00867E02" w:rsidP="00867E02">
            <w:pPr>
              <w:rPr>
                <w:sz w:val="20"/>
                <w:szCs w:val="20"/>
              </w:rPr>
            </w:pPr>
            <w:r w:rsidRPr="00867E02">
              <w:rPr>
                <w:sz w:val="20"/>
                <w:szCs w:val="20"/>
              </w:rPr>
              <w:t xml:space="preserve"> </w:t>
            </w:r>
          </w:p>
          <w:p w:rsidR="00867E02" w:rsidRPr="00867E02" w:rsidRDefault="00867E02" w:rsidP="00867E02">
            <w:pPr>
              <w:rPr>
                <w:sz w:val="20"/>
                <w:szCs w:val="20"/>
              </w:rPr>
            </w:pPr>
          </w:p>
          <w:p w:rsidR="00867E02" w:rsidRPr="00867E02" w:rsidRDefault="00867E02" w:rsidP="00867E02">
            <w:pPr>
              <w:rPr>
                <w:sz w:val="20"/>
                <w:szCs w:val="20"/>
              </w:rPr>
            </w:pPr>
            <w:r w:rsidRPr="00867E02">
              <w:rPr>
                <w:sz w:val="20"/>
                <w:szCs w:val="20"/>
              </w:rPr>
              <w:t>Depressed/history of depression</w:t>
            </w:r>
          </w:p>
          <w:p w:rsidR="00867E02" w:rsidRPr="00867E02" w:rsidRDefault="00867E02" w:rsidP="00867E02">
            <w:pPr>
              <w:rPr>
                <w:sz w:val="20"/>
                <w:szCs w:val="20"/>
              </w:rPr>
            </w:pPr>
            <w:r w:rsidRPr="00867E02">
              <w:rPr>
                <w:sz w:val="20"/>
                <w:szCs w:val="20"/>
              </w:rPr>
              <w:t xml:space="preserve">Yes </w:t>
            </w:r>
            <w:r>
              <w:rPr>
                <w:sz w:val="20"/>
                <w:szCs w:val="20"/>
              </w:rPr>
              <w:sym w:font="Wingdings" w:char="F06F"/>
            </w:r>
            <w:r w:rsidRPr="00867E02">
              <w:rPr>
                <w:sz w:val="20"/>
                <w:szCs w:val="20"/>
              </w:rPr>
              <w:t xml:space="preserve">        No </w:t>
            </w:r>
            <w:r>
              <w:rPr>
                <w:sz w:val="20"/>
                <w:szCs w:val="20"/>
              </w:rPr>
              <w:sym w:font="Wingdings" w:char="F06F"/>
            </w:r>
          </w:p>
          <w:p w:rsidR="00867E02" w:rsidRDefault="00867E02" w:rsidP="00867E02">
            <w:pPr>
              <w:rPr>
                <w:sz w:val="20"/>
                <w:szCs w:val="20"/>
              </w:rPr>
            </w:pPr>
          </w:p>
          <w:p w:rsidR="003176D7" w:rsidRPr="00867E02" w:rsidRDefault="003176D7" w:rsidP="00867E02">
            <w:pPr>
              <w:rPr>
                <w:sz w:val="20"/>
                <w:szCs w:val="20"/>
              </w:rPr>
            </w:pPr>
          </w:p>
          <w:p w:rsidR="00867E02" w:rsidRPr="00867E02" w:rsidRDefault="007B4644" w:rsidP="00867E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appropriate behaviour(</w:t>
            </w:r>
            <w:r w:rsidR="00867E02" w:rsidRPr="00867E02">
              <w:rPr>
                <w:sz w:val="20"/>
                <w:szCs w:val="20"/>
              </w:rPr>
              <w:t xml:space="preserve"> </w:t>
            </w:r>
            <w:proofErr w:type="spellStart"/>
            <w:r w:rsidR="00867E02" w:rsidRPr="00867E02">
              <w:rPr>
                <w:sz w:val="20"/>
                <w:szCs w:val="20"/>
              </w:rPr>
              <w:t>eg</w:t>
            </w:r>
            <w:proofErr w:type="spellEnd"/>
            <w:r w:rsidR="00867E02" w:rsidRPr="00867E02">
              <w:rPr>
                <w:sz w:val="20"/>
                <w:szCs w:val="20"/>
              </w:rPr>
              <w:t xml:space="preserve"> undressing</w:t>
            </w:r>
            <w:r>
              <w:rPr>
                <w:sz w:val="20"/>
                <w:szCs w:val="20"/>
              </w:rPr>
              <w:t>)</w:t>
            </w:r>
          </w:p>
          <w:p w:rsidR="00867E02" w:rsidRDefault="00867E02" w:rsidP="00867E02">
            <w:pPr>
              <w:rPr>
                <w:sz w:val="20"/>
                <w:szCs w:val="20"/>
              </w:rPr>
            </w:pPr>
            <w:r w:rsidRPr="00867E02">
              <w:rPr>
                <w:sz w:val="20"/>
                <w:szCs w:val="20"/>
              </w:rPr>
              <w:t xml:space="preserve">Yes </w:t>
            </w:r>
            <w:r>
              <w:rPr>
                <w:sz w:val="20"/>
                <w:szCs w:val="20"/>
              </w:rPr>
              <w:sym w:font="Wingdings" w:char="F06F"/>
            </w:r>
            <w:r w:rsidRPr="00867E02">
              <w:rPr>
                <w:sz w:val="20"/>
                <w:szCs w:val="20"/>
              </w:rPr>
              <w:t xml:space="preserve">           No </w:t>
            </w:r>
            <w:r>
              <w:rPr>
                <w:sz w:val="20"/>
                <w:szCs w:val="20"/>
              </w:rPr>
              <w:sym w:font="Wingdings" w:char="F06F"/>
            </w:r>
          </w:p>
          <w:p w:rsidR="007B4644" w:rsidRDefault="007B4644" w:rsidP="00867E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tails:</w:t>
            </w:r>
          </w:p>
          <w:p w:rsidR="007B4644" w:rsidRDefault="007B4644" w:rsidP="00867E02">
            <w:pPr>
              <w:rPr>
                <w:sz w:val="20"/>
                <w:szCs w:val="20"/>
              </w:rPr>
            </w:pPr>
          </w:p>
          <w:p w:rsidR="003176D7" w:rsidRDefault="003176D7" w:rsidP="00867E02">
            <w:pPr>
              <w:rPr>
                <w:sz w:val="20"/>
                <w:szCs w:val="20"/>
              </w:rPr>
            </w:pPr>
          </w:p>
          <w:p w:rsidR="003176D7" w:rsidRPr="00867E02" w:rsidRDefault="003176D7" w:rsidP="00867E02">
            <w:pPr>
              <w:rPr>
                <w:sz w:val="20"/>
                <w:szCs w:val="20"/>
              </w:rPr>
            </w:pPr>
          </w:p>
          <w:p w:rsidR="00867E02" w:rsidRPr="00867E02" w:rsidRDefault="00867E02" w:rsidP="00867E02">
            <w:pPr>
              <w:rPr>
                <w:sz w:val="20"/>
                <w:szCs w:val="20"/>
              </w:rPr>
            </w:pPr>
            <w:r w:rsidRPr="00867E02">
              <w:rPr>
                <w:sz w:val="20"/>
                <w:szCs w:val="20"/>
              </w:rPr>
              <w:t>Disinhibited behaviour</w:t>
            </w:r>
          </w:p>
          <w:p w:rsidR="00E961CC" w:rsidRDefault="00867E02" w:rsidP="00867E02">
            <w:pPr>
              <w:rPr>
                <w:sz w:val="20"/>
                <w:szCs w:val="20"/>
              </w:rPr>
            </w:pPr>
            <w:r w:rsidRPr="00867E02">
              <w:rPr>
                <w:sz w:val="20"/>
                <w:szCs w:val="20"/>
              </w:rPr>
              <w:t xml:space="preserve">Yes </w:t>
            </w:r>
            <w:r>
              <w:rPr>
                <w:sz w:val="20"/>
                <w:szCs w:val="20"/>
              </w:rPr>
              <w:sym w:font="Wingdings" w:char="F06F"/>
            </w:r>
            <w:r w:rsidRPr="00867E02">
              <w:rPr>
                <w:sz w:val="20"/>
                <w:szCs w:val="20"/>
              </w:rPr>
              <w:t xml:space="preserve">         No </w:t>
            </w:r>
            <w:r>
              <w:rPr>
                <w:sz w:val="20"/>
                <w:szCs w:val="20"/>
              </w:rPr>
              <w:sym w:font="Wingdings" w:char="F06F"/>
            </w:r>
          </w:p>
          <w:p w:rsidR="00867E02" w:rsidRDefault="00867E02" w:rsidP="00867E02">
            <w:pPr>
              <w:rPr>
                <w:sz w:val="20"/>
                <w:szCs w:val="20"/>
              </w:rPr>
            </w:pPr>
            <w:r w:rsidRPr="00867E02">
              <w:rPr>
                <w:sz w:val="20"/>
                <w:szCs w:val="20"/>
              </w:rPr>
              <w:t>Details</w:t>
            </w:r>
          </w:p>
          <w:p w:rsidR="00867E02" w:rsidRDefault="00867E02" w:rsidP="00867E02">
            <w:pPr>
              <w:rPr>
                <w:sz w:val="20"/>
                <w:szCs w:val="20"/>
              </w:rPr>
            </w:pPr>
          </w:p>
          <w:p w:rsidR="00E961CC" w:rsidRDefault="00E961CC" w:rsidP="00867E02">
            <w:pPr>
              <w:rPr>
                <w:sz w:val="20"/>
                <w:szCs w:val="20"/>
              </w:rPr>
            </w:pPr>
          </w:p>
          <w:p w:rsidR="000340E4" w:rsidRDefault="000340E4" w:rsidP="00867E02">
            <w:pPr>
              <w:rPr>
                <w:sz w:val="20"/>
                <w:szCs w:val="20"/>
              </w:rPr>
            </w:pPr>
          </w:p>
          <w:p w:rsidR="00867E02" w:rsidRPr="00250DD8" w:rsidRDefault="00867E02" w:rsidP="00867E02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  <w:gridSpan w:val="2"/>
          </w:tcPr>
          <w:p w:rsidR="00867E02" w:rsidRPr="00250DD8" w:rsidRDefault="00867E02" w:rsidP="00867E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pport for orientation, additional supervision for self-harm, behaviour monitoring and risk reduction</w:t>
            </w:r>
          </w:p>
        </w:tc>
      </w:tr>
      <w:tr w:rsidR="00867E02" w:rsidRPr="00D44CCF" w:rsidTr="00867E02">
        <w:trPr>
          <w:trHeight w:val="567"/>
        </w:trPr>
        <w:tc>
          <w:tcPr>
            <w:tcW w:w="10598" w:type="dxa"/>
            <w:gridSpan w:val="12"/>
          </w:tcPr>
          <w:p w:rsidR="00867E02" w:rsidRPr="008D0D48" w:rsidRDefault="00867E02" w:rsidP="00867E02">
            <w:pPr>
              <w:rPr>
                <w:b/>
                <w:sz w:val="20"/>
                <w:szCs w:val="20"/>
              </w:rPr>
            </w:pPr>
            <w:r w:rsidRPr="008D0D48">
              <w:rPr>
                <w:b/>
                <w:sz w:val="20"/>
                <w:szCs w:val="20"/>
              </w:rPr>
              <w:t>Orientation – notes</w:t>
            </w:r>
          </w:p>
          <w:p w:rsidR="00867E02" w:rsidRDefault="00867E02" w:rsidP="00867E0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clude any current mental health issues that potentially requires intervention – provide details of suggested de-escalation techniques</w:t>
            </w:r>
          </w:p>
          <w:p w:rsidR="00867E02" w:rsidRDefault="00867E02" w:rsidP="00867E02">
            <w:pPr>
              <w:rPr>
                <w:sz w:val="20"/>
                <w:szCs w:val="20"/>
              </w:rPr>
            </w:pPr>
          </w:p>
          <w:p w:rsidR="00867E02" w:rsidRDefault="00867E02" w:rsidP="00867E02">
            <w:pPr>
              <w:rPr>
                <w:sz w:val="20"/>
                <w:szCs w:val="20"/>
              </w:rPr>
            </w:pPr>
          </w:p>
          <w:p w:rsidR="00C61D3C" w:rsidRDefault="00C61D3C" w:rsidP="00867E02">
            <w:pPr>
              <w:rPr>
                <w:sz w:val="20"/>
                <w:szCs w:val="20"/>
              </w:rPr>
            </w:pPr>
          </w:p>
          <w:p w:rsidR="003176D7" w:rsidRDefault="003176D7" w:rsidP="00867E02">
            <w:pPr>
              <w:rPr>
                <w:sz w:val="20"/>
                <w:szCs w:val="20"/>
              </w:rPr>
            </w:pPr>
          </w:p>
          <w:p w:rsidR="00867E02" w:rsidRDefault="00867E02" w:rsidP="00867E02">
            <w:pPr>
              <w:rPr>
                <w:sz w:val="20"/>
                <w:szCs w:val="20"/>
              </w:rPr>
            </w:pPr>
          </w:p>
        </w:tc>
      </w:tr>
      <w:tr w:rsidR="00B11CE0" w:rsidRPr="00C676C7" w:rsidTr="00867E02">
        <w:trPr>
          <w:trHeight w:val="331"/>
        </w:trPr>
        <w:tc>
          <w:tcPr>
            <w:tcW w:w="10598" w:type="dxa"/>
            <w:gridSpan w:val="12"/>
            <w:shd w:val="clear" w:color="auto" w:fill="DDD9C3" w:themeFill="background2" w:themeFillShade="E6"/>
          </w:tcPr>
          <w:p w:rsidR="00B11CE0" w:rsidRPr="00867E02" w:rsidRDefault="00B11CE0" w:rsidP="00867E02">
            <w:pPr>
              <w:jc w:val="right"/>
              <w:rPr>
                <w:b/>
                <w:sz w:val="18"/>
                <w:szCs w:val="18"/>
              </w:rPr>
            </w:pPr>
            <w:r w:rsidRPr="00C676C7">
              <w:rPr>
                <w:b/>
                <w:sz w:val="18"/>
                <w:szCs w:val="18"/>
              </w:rPr>
              <w:t>Each question</w:t>
            </w:r>
            <w:r w:rsidR="00867E02">
              <w:rPr>
                <w:b/>
                <w:sz w:val="18"/>
                <w:szCs w:val="18"/>
              </w:rPr>
              <w:t xml:space="preserve"> scores one point</w:t>
            </w:r>
          </w:p>
        </w:tc>
      </w:tr>
      <w:tr w:rsidR="00B11CE0" w:rsidRPr="00D44CCF" w:rsidTr="00B803DD">
        <w:trPr>
          <w:trHeight w:val="331"/>
        </w:trPr>
        <w:tc>
          <w:tcPr>
            <w:tcW w:w="10031" w:type="dxa"/>
            <w:gridSpan w:val="11"/>
          </w:tcPr>
          <w:p w:rsidR="00B11CE0" w:rsidRPr="00B11CE0" w:rsidRDefault="00B11CE0" w:rsidP="00B11CE0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B11CE0">
              <w:rPr>
                <w:sz w:val="20"/>
                <w:szCs w:val="20"/>
              </w:rPr>
              <w:t>Age</w:t>
            </w:r>
          </w:p>
        </w:tc>
        <w:tc>
          <w:tcPr>
            <w:tcW w:w="567" w:type="dxa"/>
          </w:tcPr>
          <w:p w:rsidR="00B11CE0" w:rsidRDefault="00B11CE0" w:rsidP="000A7AE1">
            <w:pPr>
              <w:rPr>
                <w:sz w:val="20"/>
                <w:szCs w:val="20"/>
              </w:rPr>
            </w:pPr>
          </w:p>
        </w:tc>
      </w:tr>
      <w:tr w:rsidR="00B11CE0" w:rsidRPr="00D44CCF" w:rsidTr="00B803DD">
        <w:trPr>
          <w:trHeight w:val="331"/>
        </w:trPr>
        <w:tc>
          <w:tcPr>
            <w:tcW w:w="10031" w:type="dxa"/>
            <w:gridSpan w:val="11"/>
          </w:tcPr>
          <w:p w:rsidR="00B11CE0" w:rsidRPr="00B11CE0" w:rsidRDefault="00B11CE0" w:rsidP="00B11CE0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B11CE0">
              <w:rPr>
                <w:sz w:val="20"/>
                <w:szCs w:val="20"/>
              </w:rPr>
              <w:t>Time to nearest hour</w:t>
            </w:r>
          </w:p>
        </w:tc>
        <w:tc>
          <w:tcPr>
            <w:tcW w:w="567" w:type="dxa"/>
          </w:tcPr>
          <w:p w:rsidR="00B11CE0" w:rsidRDefault="00B11CE0" w:rsidP="000A7AE1">
            <w:pPr>
              <w:rPr>
                <w:sz w:val="20"/>
                <w:szCs w:val="20"/>
              </w:rPr>
            </w:pPr>
          </w:p>
        </w:tc>
      </w:tr>
      <w:tr w:rsidR="00B11CE0" w:rsidRPr="00D44CCF" w:rsidTr="00B803DD">
        <w:trPr>
          <w:trHeight w:val="331"/>
        </w:trPr>
        <w:tc>
          <w:tcPr>
            <w:tcW w:w="10031" w:type="dxa"/>
            <w:gridSpan w:val="11"/>
          </w:tcPr>
          <w:p w:rsidR="00B11CE0" w:rsidRPr="00B11CE0" w:rsidRDefault="00B11CE0" w:rsidP="00B11CE0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B11CE0">
              <w:rPr>
                <w:sz w:val="20"/>
                <w:szCs w:val="20"/>
              </w:rPr>
              <w:t>An address – for example 42 West Street – to be repeated by the resident at the end of the test</w:t>
            </w:r>
          </w:p>
        </w:tc>
        <w:tc>
          <w:tcPr>
            <w:tcW w:w="567" w:type="dxa"/>
          </w:tcPr>
          <w:p w:rsidR="00B11CE0" w:rsidRDefault="00B11CE0" w:rsidP="000A7AE1">
            <w:pPr>
              <w:rPr>
                <w:sz w:val="20"/>
                <w:szCs w:val="20"/>
              </w:rPr>
            </w:pPr>
          </w:p>
        </w:tc>
      </w:tr>
      <w:tr w:rsidR="00B11CE0" w:rsidRPr="00D44CCF" w:rsidTr="00B803DD">
        <w:trPr>
          <w:trHeight w:val="331"/>
        </w:trPr>
        <w:tc>
          <w:tcPr>
            <w:tcW w:w="10031" w:type="dxa"/>
            <w:gridSpan w:val="11"/>
          </w:tcPr>
          <w:p w:rsidR="00B11CE0" w:rsidRPr="00B11CE0" w:rsidRDefault="00B11CE0" w:rsidP="00B11CE0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B11CE0">
              <w:rPr>
                <w:sz w:val="20"/>
                <w:szCs w:val="20"/>
              </w:rPr>
              <w:t>Year</w:t>
            </w:r>
          </w:p>
        </w:tc>
        <w:tc>
          <w:tcPr>
            <w:tcW w:w="567" w:type="dxa"/>
          </w:tcPr>
          <w:p w:rsidR="00B11CE0" w:rsidRDefault="00B11CE0" w:rsidP="000A7AE1">
            <w:pPr>
              <w:rPr>
                <w:sz w:val="20"/>
                <w:szCs w:val="20"/>
              </w:rPr>
            </w:pPr>
          </w:p>
        </w:tc>
      </w:tr>
      <w:tr w:rsidR="00B11CE0" w:rsidRPr="00D44CCF" w:rsidTr="00B803DD">
        <w:trPr>
          <w:trHeight w:val="331"/>
        </w:trPr>
        <w:tc>
          <w:tcPr>
            <w:tcW w:w="10031" w:type="dxa"/>
            <w:gridSpan w:val="11"/>
          </w:tcPr>
          <w:p w:rsidR="00B11CE0" w:rsidRPr="00B11CE0" w:rsidRDefault="00B11CE0" w:rsidP="00B11CE0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B11CE0">
              <w:rPr>
                <w:sz w:val="20"/>
                <w:szCs w:val="20"/>
              </w:rPr>
              <w:t>Name of hospital, residential institution or home address, depending on where the resident is situated</w:t>
            </w:r>
          </w:p>
        </w:tc>
        <w:tc>
          <w:tcPr>
            <w:tcW w:w="567" w:type="dxa"/>
          </w:tcPr>
          <w:p w:rsidR="00B11CE0" w:rsidRDefault="00B11CE0" w:rsidP="000A7AE1">
            <w:pPr>
              <w:rPr>
                <w:sz w:val="20"/>
                <w:szCs w:val="20"/>
              </w:rPr>
            </w:pPr>
          </w:p>
        </w:tc>
      </w:tr>
      <w:tr w:rsidR="00B11CE0" w:rsidRPr="00D44CCF" w:rsidTr="00B803DD">
        <w:trPr>
          <w:trHeight w:val="331"/>
        </w:trPr>
        <w:tc>
          <w:tcPr>
            <w:tcW w:w="10031" w:type="dxa"/>
            <w:gridSpan w:val="11"/>
          </w:tcPr>
          <w:p w:rsidR="00B11CE0" w:rsidRPr="00B11CE0" w:rsidRDefault="00B11CE0" w:rsidP="00B11CE0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B11CE0">
              <w:rPr>
                <w:sz w:val="20"/>
                <w:szCs w:val="20"/>
              </w:rPr>
              <w:t xml:space="preserve">Recognition of two persons – for example doctor, nurse, home help. </w:t>
            </w:r>
            <w:proofErr w:type="spellStart"/>
            <w:r w:rsidRPr="00B11CE0">
              <w:rPr>
                <w:sz w:val="20"/>
                <w:szCs w:val="20"/>
              </w:rPr>
              <w:t>etc</w:t>
            </w:r>
            <w:proofErr w:type="spellEnd"/>
          </w:p>
        </w:tc>
        <w:tc>
          <w:tcPr>
            <w:tcW w:w="567" w:type="dxa"/>
          </w:tcPr>
          <w:p w:rsidR="00B11CE0" w:rsidRDefault="00B11CE0" w:rsidP="000A7AE1">
            <w:pPr>
              <w:rPr>
                <w:sz w:val="20"/>
                <w:szCs w:val="20"/>
              </w:rPr>
            </w:pPr>
          </w:p>
        </w:tc>
      </w:tr>
      <w:tr w:rsidR="00B11CE0" w:rsidRPr="00D44CCF" w:rsidTr="00B803DD">
        <w:trPr>
          <w:trHeight w:val="331"/>
        </w:trPr>
        <w:tc>
          <w:tcPr>
            <w:tcW w:w="10031" w:type="dxa"/>
            <w:gridSpan w:val="11"/>
          </w:tcPr>
          <w:p w:rsidR="00B11CE0" w:rsidRPr="00B11CE0" w:rsidRDefault="00B11CE0" w:rsidP="00B11CE0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B11CE0">
              <w:rPr>
                <w:sz w:val="20"/>
                <w:szCs w:val="20"/>
              </w:rPr>
              <w:t>Date of birth</w:t>
            </w:r>
          </w:p>
        </w:tc>
        <w:tc>
          <w:tcPr>
            <w:tcW w:w="567" w:type="dxa"/>
          </w:tcPr>
          <w:p w:rsidR="00B11CE0" w:rsidRDefault="00B11CE0" w:rsidP="000A7AE1">
            <w:pPr>
              <w:rPr>
                <w:sz w:val="20"/>
                <w:szCs w:val="20"/>
              </w:rPr>
            </w:pPr>
          </w:p>
        </w:tc>
      </w:tr>
      <w:tr w:rsidR="00B11CE0" w:rsidRPr="00D44CCF" w:rsidTr="00B803DD">
        <w:trPr>
          <w:trHeight w:val="331"/>
        </w:trPr>
        <w:tc>
          <w:tcPr>
            <w:tcW w:w="10031" w:type="dxa"/>
            <w:gridSpan w:val="11"/>
          </w:tcPr>
          <w:p w:rsidR="00B11CE0" w:rsidRPr="00B11CE0" w:rsidRDefault="00B11CE0" w:rsidP="00B11CE0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B11CE0">
              <w:rPr>
                <w:sz w:val="20"/>
                <w:szCs w:val="20"/>
              </w:rPr>
              <w:t>Year First World War started</w:t>
            </w:r>
          </w:p>
        </w:tc>
        <w:tc>
          <w:tcPr>
            <w:tcW w:w="567" w:type="dxa"/>
          </w:tcPr>
          <w:p w:rsidR="00B11CE0" w:rsidRDefault="00B11CE0" w:rsidP="000A7AE1">
            <w:pPr>
              <w:rPr>
                <w:sz w:val="20"/>
                <w:szCs w:val="20"/>
              </w:rPr>
            </w:pPr>
          </w:p>
        </w:tc>
      </w:tr>
      <w:tr w:rsidR="00B11CE0" w:rsidRPr="00D44CCF" w:rsidTr="00B803DD">
        <w:trPr>
          <w:trHeight w:val="331"/>
        </w:trPr>
        <w:tc>
          <w:tcPr>
            <w:tcW w:w="10031" w:type="dxa"/>
            <w:gridSpan w:val="11"/>
          </w:tcPr>
          <w:p w:rsidR="00B11CE0" w:rsidRPr="00B11CE0" w:rsidRDefault="00B11CE0" w:rsidP="00B11CE0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B11CE0">
              <w:rPr>
                <w:sz w:val="20"/>
                <w:szCs w:val="20"/>
              </w:rPr>
              <w:t>Name of present monarch</w:t>
            </w:r>
          </w:p>
        </w:tc>
        <w:tc>
          <w:tcPr>
            <w:tcW w:w="567" w:type="dxa"/>
          </w:tcPr>
          <w:p w:rsidR="00B11CE0" w:rsidRDefault="00B11CE0" w:rsidP="000A7AE1">
            <w:pPr>
              <w:rPr>
                <w:sz w:val="20"/>
                <w:szCs w:val="20"/>
              </w:rPr>
            </w:pPr>
          </w:p>
        </w:tc>
      </w:tr>
      <w:tr w:rsidR="00B11CE0" w:rsidRPr="00D44CCF" w:rsidTr="00B803DD">
        <w:trPr>
          <w:trHeight w:val="331"/>
        </w:trPr>
        <w:tc>
          <w:tcPr>
            <w:tcW w:w="10031" w:type="dxa"/>
            <w:gridSpan w:val="11"/>
          </w:tcPr>
          <w:p w:rsidR="00B11CE0" w:rsidRPr="00B11CE0" w:rsidRDefault="00B11CE0" w:rsidP="00B11CE0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B11CE0">
              <w:rPr>
                <w:sz w:val="20"/>
                <w:szCs w:val="20"/>
              </w:rPr>
              <w:t>Count backwards from 20 to 1</w:t>
            </w:r>
          </w:p>
        </w:tc>
        <w:tc>
          <w:tcPr>
            <w:tcW w:w="567" w:type="dxa"/>
          </w:tcPr>
          <w:p w:rsidR="00B11CE0" w:rsidRDefault="00B11CE0" w:rsidP="000A7AE1">
            <w:pPr>
              <w:rPr>
                <w:sz w:val="20"/>
                <w:szCs w:val="20"/>
              </w:rPr>
            </w:pPr>
          </w:p>
        </w:tc>
      </w:tr>
      <w:tr w:rsidR="00B11CE0" w:rsidRPr="00D44CCF" w:rsidTr="00B803DD">
        <w:trPr>
          <w:trHeight w:val="331"/>
        </w:trPr>
        <w:tc>
          <w:tcPr>
            <w:tcW w:w="10031" w:type="dxa"/>
            <w:gridSpan w:val="11"/>
          </w:tcPr>
          <w:p w:rsidR="00B11CE0" w:rsidRDefault="00B11CE0" w:rsidP="008D0D48">
            <w:pPr>
              <w:rPr>
                <w:sz w:val="20"/>
                <w:szCs w:val="20"/>
              </w:rPr>
            </w:pPr>
            <w:r w:rsidRPr="00B11CE0">
              <w:rPr>
                <w:b/>
                <w:sz w:val="20"/>
                <w:szCs w:val="20"/>
              </w:rPr>
              <w:t>Total score</w:t>
            </w:r>
            <w:r w:rsidR="008D0D48">
              <w:rPr>
                <w:b/>
                <w:sz w:val="20"/>
                <w:szCs w:val="20"/>
              </w:rPr>
              <w:t xml:space="preserve">  - </w:t>
            </w:r>
            <w:r w:rsidRPr="00B11CE0">
              <w:rPr>
                <w:b/>
                <w:sz w:val="20"/>
                <w:szCs w:val="20"/>
              </w:rPr>
              <w:t>A score of 6 or less suggests dementia</w:t>
            </w:r>
          </w:p>
        </w:tc>
        <w:tc>
          <w:tcPr>
            <w:tcW w:w="567" w:type="dxa"/>
          </w:tcPr>
          <w:p w:rsidR="00B11CE0" w:rsidRDefault="00B11CE0" w:rsidP="000A7AE1">
            <w:pPr>
              <w:rPr>
                <w:sz w:val="20"/>
                <w:szCs w:val="20"/>
              </w:rPr>
            </w:pPr>
          </w:p>
        </w:tc>
      </w:tr>
      <w:tr w:rsidR="00C676C7" w:rsidRPr="00D44CCF" w:rsidTr="00B803DD">
        <w:trPr>
          <w:trHeight w:val="331"/>
        </w:trPr>
        <w:tc>
          <w:tcPr>
            <w:tcW w:w="10598" w:type="dxa"/>
            <w:gridSpan w:val="12"/>
          </w:tcPr>
          <w:p w:rsidR="00C676C7" w:rsidRDefault="00C676C7" w:rsidP="000A7A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ther relevant information </w:t>
            </w:r>
          </w:p>
          <w:p w:rsidR="00C676C7" w:rsidRDefault="00C676C7" w:rsidP="000A7AE1">
            <w:pPr>
              <w:rPr>
                <w:sz w:val="20"/>
                <w:szCs w:val="20"/>
              </w:rPr>
            </w:pPr>
          </w:p>
          <w:p w:rsidR="00C676C7" w:rsidRDefault="00C676C7" w:rsidP="000A7AE1">
            <w:pPr>
              <w:rPr>
                <w:sz w:val="20"/>
                <w:szCs w:val="20"/>
              </w:rPr>
            </w:pPr>
          </w:p>
          <w:p w:rsidR="00631809" w:rsidRDefault="00631809" w:rsidP="000A7AE1">
            <w:pPr>
              <w:rPr>
                <w:sz w:val="20"/>
                <w:szCs w:val="20"/>
              </w:rPr>
            </w:pPr>
          </w:p>
          <w:p w:rsidR="00631809" w:rsidRDefault="00631809" w:rsidP="000A7AE1">
            <w:pPr>
              <w:rPr>
                <w:sz w:val="20"/>
                <w:szCs w:val="20"/>
              </w:rPr>
            </w:pPr>
          </w:p>
          <w:p w:rsidR="00631809" w:rsidRDefault="00631809" w:rsidP="000A7AE1">
            <w:pPr>
              <w:rPr>
                <w:sz w:val="20"/>
                <w:szCs w:val="20"/>
              </w:rPr>
            </w:pPr>
          </w:p>
          <w:p w:rsidR="003176D7" w:rsidRDefault="003176D7" w:rsidP="000A7AE1">
            <w:pPr>
              <w:rPr>
                <w:sz w:val="20"/>
                <w:szCs w:val="20"/>
              </w:rPr>
            </w:pPr>
          </w:p>
        </w:tc>
      </w:tr>
      <w:tr w:rsidR="008D0D48" w:rsidTr="00D661E3">
        <w:tc>
          <w:tcPr>
            <w:tcW w:w="5070" w:type="dxa"/>
            <w:gridSpan w:val="4"/>
          </w:tcPr>
          <w:p w:rsidR="008D0D48" w:rsidRPr="00C676C7" w:rsidRDefault="008D0D48" w:rsidP="00D661E3">
            <w:pPr>
              <w:rPr>
                <w:b/>
              </w:rPr>
            </w:pPr>
            <w:r w:rsidRPr="00C676C7">
              <w:rPr>
                <w:b/>
              </w:rPr>
              <w:t xml:space="preserve">Please tick the care domains that will require intervention </w:t>
            </w:r>
          </w:p>
        </w:tc>
        <w:tc>
          <w:tcPr>
            <w:tcW w:w="496" w:type="dxa"/>
          </w:tcPr>
          <w:p w:rsidR="008D0D48" w:rsidRDefault="008D0D48" w:rsidP="00D661E3"/>
        </w:tc>
        <w:tc>
          <w:tcPr>
            <w:tcW w:w="496" w:type="dxa"/>
            <w:vMerge w:val="restart"/>
          </w:tcPr>
          <w:p w:rsidR="008D0D48" w:rsidRDefault="008D0D48" w:rsidP="00D661E3"/>
        </w:tc>
        <w:tc>
          <w:tcPr>
            <w:tcW w:w="4536" w:type="dxa"/>
            <w:gridSpan w:val="6"/>
          </w:tcPr>
          <w:p w:rsidR="008D0D48" w:rsidRPr="00C676C7" w:rsidRDefault="008D0D48" w:rsidP="00D661E3">
            <w:pPr>
              <w:rPr>
                <w:b/>
              </w:rPr>
            </w:pPr>
            <w:r>
              <w:t>I</w:t>
            </w:r>
            <w:r w:rsidRPr="00C676C7">
              <w:rPr>
                <w:b/>
              </w:rPr>
              <w:t>ndicate the level of care required</w:t>
            </w:r>
          </w:p>
          <w:p w:rsidR="008D0D48" w:rsidRDefault="008D0D48" w:rsidP="00D661E3">
            <w:r w:rsidRPr="00C676C7">
              <w:rPr>
                <w:b/>
              </w:rPr>
              <w:t>High – Medium – Low</w:t>
            </w:r>
          </w:p>
        </w:tc>
      </w:tr>
      <w:tr w:rsidR="008D0D48" w:rsidTr="00D661E3">
        <w:tc>
          <w:tcPr>
            <w:tcW w:w="5070" w:type="dxa"/>
            <w:gridSpan w:val="4"/>
          </w:tcPr>
          <w:p w:rsidR="008D0D48" w:rsidRDefault="008D0D48" w:rsidP="00D661E3">
            <w:r>
              <w:t>Personal care</w:t>
            </w:r>
          </w:p>
        </w:tc>
        <w:tc>
          <w:tcPr>
            <w:tcW w:w="496" w:type="dxa"/>
          </w:tcPr>
          <w:p w:rsidR="008D0D48" w:rsidRDefault="008D0D48" w:rsidP="00D661E3"/>
        </w:tc>
        <w:tc>
          <w:tcPr>
            <w:tcW w:w="496" w:type="dxa"/>
            <w:vMerge/>
          </w:tcPr>
          <w:p w:rsidR="008D0D48" w:rsidRDefault="008D0D48" w:rsidP="00D661E3"/>
        </w:tc>
        <w:tc>
          <w:tcPr>
            <w:tcW w:w="4536" w:type="dxa"/>
            <w:gridSpan w:val="6"/>
          </w:tcPr>
          <w:p w:rsidR="008D0D48" w:rsidRDefault="008D0D48" w:rsidP="00D661E3"/>
        </w:tc>
      </w:tr>
      <w:tr w:rsidR="008D0D48" w:rsidTr="00D661E3">
        <w:tc>
          <w:tcPr>
            <w:tcW w:w="5070" w:type="dxa"/>
            <w:gridSpan w:val="4"/>
          </w:tcPr>
          <w:p w:rsidR="008D0D48" w:rsidRDefault="008D0D48" w:rsidP="00D661E3">
            <w:r>
              <w:t>Commun</w:t>
            </w:r>
            <w:r w:rsidR="00DA4C4C">
              <w:t>i</w:t>
            </w:r>
            <w:r>
              <w:t xml:space="preserve">cation </w:t>
            </w:r>
          </w:p>
        </w:tc>
        <w:tc>
          <w:tcPr>
            <w:tcW w:w="496" w:type="dxa"/>
          </w:tcPr>
          <w:p w:rsidR="008D0D48" w:rsidRDefault="008D0D48" w:rsidP="00D661E3"/>
        </w:tc>
        <w:tc>
          <w:tcPr>
            <w:tcW w:w="496" w:type="dxa"/>
            <w:vMerge/>
          </w:tcPr>
          <w:p w:rsidR="008D0D48" w:rsidRDefault="008D0D48" w:rsidP="00D661E3"/>
        </w:tc>
        <w:tc>
          <w:tcPr>
            <w:tcW w:w="4536" w:type="dxa"/>
            <w:gridSpan w:val="6"/>
          </w:tcPr>
          <w:p w:rsidR="008D0D48" w:rsidRDefault="008D0D48" w:rsidP="00D661E3"/>
        </w:tc>
      </w:tr>
      <w:tr w:rsidR="008D0D48" w:rsidTr="00D661E3">
        <w:tc>
          <w:tcPr>
            <w:tcW w:w="5070" w:type="dxa"/>
            <w:gridSpan w:val="4"/>
          </w:tcPr>
          <w:p w:rsidR="008D0D48" w:rsidRDefault="008D0D48" w:rsidP="00D661E3">
            <w:r>
              <w:t>Eating and drinking</w:t>
            </w:r>
          </w:p>
        </w:tc>
        <w:tc>
          <w:tcPr>
            <w:tcW w:w="496" w:type="dxa"/>
          </w:tcPr>
          <w:p w:rsidR="008D0D48" w:rsidRDefault="008D0D48" w:rsidP="00D661E3"/>
        </w:tc>
        <w:tc>
          <w:tcPr>
            <w:tcW w:w="496" w:type="dxa"/>
            <w:vMerge/>
          </w:tcPr>
          <w:p w:rsidR="008D0D48" w:rsidRDefault="008D0D48" w:rsidP="00D661E3"/>
        </w:tc>
        <w:tc>
          <w:tcPr>
            <w:tcW w:w="4536" w:type="dxa"/>
            <w:gridSpan w:val="6"/>
          </w:tcPr>
          <w:p w:rsidR="008D0D48" w:rsidRDefault="008D0D48" w:rsidP="00D661E3"/>
        </w:tc>
      </w:tr>
      <w:tr w:rsidR="008D0D48" w:rsidTr="00D661E3">
        <w:tc>
          <w:tcPr>
            <w:tcW w:w="5070" w:type="dxa"/>
            <w:gridSpan w:val="4"/>
          </w:tcPr>
          <w:p w:rsidR="008D0D48" w:rsidRDefault="008D0D48" w:rsidP="00D661E3">
            <w:r>
              <w:t>What are the risks in relation to the person’s safety?</w:t>
            </w:r>
          </w:p>
        </w:tc>
        <w:tc>
          <w:tcPr>
            <w:tcW w:w="496" w:type="dxa"/>
          </w:tcPr>
          <w:p w:rsidR="008D0D48" w:rsidRDefault="008D0D48" w:rsidP="00D661E3"/>
        </w:tc>
        <w:tc>
          <w:tcPr>
            <w:tcW w:w="496" w:type="dxa"/>
            <w:vMerge/>
          </w:tcPr>
          <w:p w:rsidR="008D0D48" w:rsidRDefault="008D0D48" w:rsidP="00D661E3"/>
        </w:tc>
        <w:tc>
          <w:tcPr>
            <w:tcW w:w="4536" w:type="dxa"/>
            <w:gridSpan w:val="6"/>
          </w:tcPr>
          <w:p w:rsidR="008D0D48" w:rsidRDefault="008D0D48" w:rsidP="00D661E3"/>
        </w:tc>
      </w:tr>
      <w:tr w:rsidR="008D0D48" w:rsidTr="00D661E3">
        <w:tc>
          <w:tcPr>
            <w:tcW w:w="5070" w:type="dxa"/>
            <w:gridSpan w:val="4"/>
          </w:tcPr>
          <w:p w:rsidR="008D0D48" w:rsidRDefault="008D0D48" w:rsidP="00D661E3">
            <w:r>
              <w:t>Eliminating</w:t>
            </w:r>
          </w:p>
        </w:tc>
        <w:tc>
          <w:tcPr>
            <w:tcW w:w="496" w:type="dxa"/>
          </w:tcPr>
          <w:p w:rsidR="008D0D48" w:rsidRDefault="008D0D48" w:rsidP="00D661E3"/>
        </w:tc>
        <w:tc>
          <w:tcPr>
            <w:tcW w:w="496" w:type="dxa"/>
            <w:vMerge/>
          </w:tcPr>
          <w:p w:rsidR="008D0D48" w:rsidRDefault="008D0D48" w:rsidP="00D661E3"/>
        </w:tc>
        <w:tc>
          <w:tcPr>
            <w:tcW w:w="4536" w:type="dxa"/>
            <w:gridSpan w:val="6"/>
          </w:tcPr>
          <w:p w:rsidR="008D0D48" w:rsidRDefault="008D0D48" w:rsidP="00D661E3"/>
        </w:tc>
      </w:tr>
      <w:tr w:rsidR="008D0D48" w:rsidTr="00D661E3">
        <w:tc>
          <w:tcPr>
            <w:tcW w:w="5070" w:type="dxa"/>
            <w:gridSpan w:val="4"/>
          </w:tcPr>
          <w:p w:rsidR="008D0D48" w:rsidRDefault="008D0D48" w:rsidP="00D661E3">
            <w:r>
              <w:t>Challenging behaviour</w:t>
            </w:r>
          </w:p>
        </w:tc>
        <w:tc>
          <w:tcPr>
            <w:tcW w:w="496" w:type="dxa"/>
          </w:tcPr>
          <w:p w:rsidR="008D0D48" w:rsidRDefault="008D0D48" w:rsidP="00D661E3"/>
        </w:tc>
        <w:tc>
          <w:tcPr>
            <w:tcW w:w="496" w:type="dxa"/>
            <w:vMerge/>
          </w:tcPr>
          <w:p w:rsidR="008D0D48" w:rsidRDefault="008D0D48" w:rsidP="00D661E3"/>
        </w:tc>
        <w:tc>
          <w:tcPr>
            <w:tcW w:w="4536" w:type="dxa"/>
            <w:gridSpan w:val="6"/>
          </w:tcPr>
          <w:p w:rsidR="008D0D48" w:rsidRDefault="008D0D48" w:rsidP="00D661E3"/>
        </w:tc>
      </w:tr>
      <w:tr w:rsidR="008D0D48" w:rsidTr="00D661E3">
        <w:tc>
          <w:tcPr>
            <w:tcW w:w="5070" w:type="dxa"/>
            <w:gridSpan w:val="4"/>
          </w:tcPr>
          <w:p w:rsidR="008D0D48" w:rsidRDefault="008D0D48" w:rsidP="00D661E3">
            <w:r>
              <w:t>Control of body temperature</w:t>
            </w:r>
          </w:p>
        </w:tc>
        <w:tc>
          <w:tcPr>
            <w:tcW w:w="496" w:type="dxa"/>
          </w:tcPr>
          <w:p w:rsidR="008D0D48" w:rsidRDefault="008D0D48" w:rsidP="00D661E3"/>
        </w:tc>
        <w:tc>
          <w:tcPr>
            <w:tcW w:w="496" w:type="dxa"/>
            <w:vMerge/>
          </w:tcPr>
          <w:p w:rsidR="008D0D48" w:rsidRDefault="008D0D48" w:rsidP="00D661E3"/>
        </w:tc>
        <w:tc>
          <w:tcPr>
            <w:tcW w:w="4536" w:type="dxa"/>
            <w:gridSpan w:val="6"/>
          </w:tcPr>
          <w:p w:rsidR="008D0D48" w:rsidRDefault="008D0D48" w:rsidP="00D661E3"/>
        </w:tc>
      </w:tr>
      <w:tr w:rsidR="008D0D48" w:rsidTr="00D661E3">
        <w:tc>
          <w:tcPr>
            <w:tcW w:w="5070" w:type="dxa"/>
            <w:gridSpan w:val="4"/>
          </w:tcPr>
          <w:p w:rsidR="008D0D48" w:rsidRDefault="008D0D48" w:rsidP="00D661E3">
            <w:r>
              <w:t>Sensory deprivation (sight / hearing)</w:t>
            </w:r>
          </w:p>
        </w:tc>
        <w:tc>
          <w:tcPr>
            <w:tcW w:w="496" w:type="dxa"/>
          </w:tcPr>
          <w:p w:rsidR="008D0D48" w:rsidRDefault="008D0D48" w:rsidP="00D661E3"/>
        </w:tc>
        <w:tc>
          <w:tcPr>
            <w:tcW w:w="496" w:type="dxa"/>
            <w:vMerge/>
          </w:tcPr>
          <w:p w:rsidR="008D0D48" w:rsidRDefault="008D0D48" w:rsidP="00D661E3"/>
        </w:tc>
        <w:tc>
          <w:tcPr>
            <w:tcW w:w="4536" w:type="dxa"/>
            <w:gridSpan w:val="6"/>
          </w:tcPr>
          <w:p w:rsidR="008D0D48" w:rsidRDefault="008D0D48" w:rsidP="00D661E3"/>
        </w:tc>
      </w:tr>
      <w:tr w:rsidR="008D0D48" w:rsidTr="00D661E3">
        <w:tc>
          <w:tcPr>
            <w:tcW w:w="5070" w:type="dxa"/>
            <w:gridSpan w:val="4"/>
          </w:tcPr>
          <w:p w:rsidR="008D0D48" w:rsidRDefault="008D0D48" w:rsidP="00D661E3">
            <w:r>
              <w:t>Mobilising</w:t>
            </w:r>
          </w:p>
        </w:tc>
        <w:tc>
          <w:tcPr>
            <w:tcW w:w="496" w:type="dxa"/>
          </w:tcPr>
          <w:p w:rsidR="008D0D48" w:rsidRDefault="008D0D48" w:rsidP="00D661E3"/>
        </w:tc>
        <w:tc>
          <w:tcPr>
            <w:tcW w:w="496" w:type="dxa"/>
            <w:vMerge/>
          </w:tcPr>
          <w:p w:rsidR="008D0D48" w:rsidRDefault="008D0D48" w:rsidP="00D661E3"/>
        </w:tc>
        <w:tc>
          <w:tcPr>
            <w:tcW w:w="4536" w:type="dxa"/>
            <w:gridSpan w:val="6"/>
          </w:tcPr>
          <w:p w:rsidR="008D0D48" w:rsidRDefault="008D0D48" w:rsidP="00D661E3"/>
        </w:tc>
      </w:tr>
      <w:tr w:rsidR="008D0D48" w:rsidTr="00D661E3">
        <w:tc>
          <w:tcPr>
            <w:tcW w:w="5070" w:type="dxa"/>
            <w:gridSpan w:val="4"/>
          </w:tcPr>
          <w:p w:rsidR="008D0D48" w:rsidRDefault="008D0D48" w:rsidP="00D661E3">
            <w:r>
              <w:t>Interest in activities and recreation</w:t>
            </w:r>
          </w:p>
        </w:tc>
        <w:tc>
          <w:tcPr>
            <w:tcW w:w="496" w:type="dxa"/>
          </w:tcPr>
          <w:p w:rsidR="008D0D48" w:rsidRDefault="008D0D48" w:rsidP="00D661E3"/>
        </w:tc>
        <w:tc>
          <w:tcPr>
            <w:tcW w:w="496" w:type="dxa"/>
            <w:vMerge/>
          </w:tcPr>
          <w:p w:rsidR="008D0D48" w:rsidRDefault="008D0D48" w:rsidP="00D661E3"/>
        </w:tc>
        <w:tc>
          <w:tcPr>
            <w:tcW w:w="4536" w:type="dxa"/>
            <w:gridSpan w:val="6"/>
          </w:tcPr>
          <w:p w:rsidR="008D0D48" w:rsidRDefault="008D0D48" w:rsidP="00D661E3"/>
        </w:tc>
      </w:tr>
      <w:tr w:rsidR="008D0D48" w:rsidTr="00D661E3">
        <w:tc>
          <w:tcPr>
            <w:tcW w:w="5070" w:type="dxa"/>
            <w:gridSpan w:val="4"/>
          </w:tcPr>
          <w:p w:rsidR="008D0D48" w:rsidRDefault="008D0D48" w:rsidP="00D661E3">
            <w:r>
              <w:t>Evidence of depression</w:t>
            </w:r>
          </w:p>
        </w:tc>
        <w:tc>
          <w:tcPr>
            <w:tcW w:w="496" w:type="dxa"/>
          </w:tcPr>
          <w:p w:rsidR="008D0D48" w:rsidRDefault="008D0D48" w:rsidP="00D661E3"/>
        </w:tc>
        <w:tc>
          <w:tcPr>
            <w:tcW w:w="496" w:type="dxa"/>
            <w:vMerge/>
          </w:tcPr>
          <w:p w:rsidR="008D0D48" w:rsidRDefault="008D0D48" w:rsidP="00D661E3"/>
        </w:tc>
        <w:tc>
          <w:tcPr>
            <w:tcW w:w="4536" w:type="dxa"/>
            <w:gridSpan w:val="6"/>
          </w:tcPr>
          <w:p w:rsidR="008D0D48" w:rsidRDefault="008D0D48" w:rsidP="00D661E3"/>
        </w:tc>
      </w:tr>
      <w:tr w:rsidR="008D0D48" w:rsidTr="00D661E3">
        <w:tc>
          <w:tcPr>
            <w:tcW w:w="5070" w:type="dxa"/>
            <w:gridSpan w:val="4"/>
          </w:tcPr>
          <w:p w:rsidR="008D0D48" w:rsidRDefault="008D0D48" w:rsidP="00D661E3">
            <w:r>
              <w:t>Expressing sexuality</w:t>
            </w:r>
          </w:p>
        </w:tc>
        <w:tc>
          <w:tcPr>
            <w:tcW w:w="496" w:type="dxa"/>
          </w:tcPr>
          <w:p w:rsidR="008D0D48" w:rsidRDefault="008D0D48" w:rsidP="00D661E3"/>
        </w:tc>
        <w:tc>
          <w:tcPr>
            <w:tcW w:w="496" w:type="dxa"/>
            <w:vMerge/>
          </w:tcPr>
          <w:p w:rsidR="008D0D48" w:rsidRDefault="008D0D48" w:rsidP="00D661E3"/>
        </w:tc>
        <w:tc>
          <w:tcPr>
            <w:tcW w:w="4536" w:type="dxa"/>
            <w:gridSpan w:val="6"/>
          </w:tcPr>
          <w:p w:rsidR="008D0D48" w:rsidRDefault="008D0D48" w:rsidP="00D661E3"/>
        </w:tc>
      </w:tr>
      <w:tr w:rsidR="008D0D48" w:rsidTr="00D661E3">
        <w:tc>
          <w:tcPr>
            <w:tcW w:w="5070" w:type="dxa"/>
            <w:gridSpan w:val="4"/>
          </w:tcPr>
          <w:p w:rsidR="008D0D48" w:rsidRDefault="008D0D48" w:rsidP="00D661E3">
            <w:r>
              <w:t>Skin (including tissue viability)</w:t>
            </w:r>
          </w:p>
        </w:tc>
        <w:tc>
          <w:tcPr>
            <w:tcW w:w="496" w:type="dxa"/>
          </w:tcPr>
          <w:p w:rsidR="008D0D48" w:rsidRDefault="008D0D48" w:rsidP="00D661E3"/>
        </w:tc>
        <w:tc>
          <w:tcPr>
            <w:tcW w:w="496" w:type="dxa"/>
            <w:vMerge/>
          </w:tcPr>
          <w:p w:rsidR="008D0D48" w:rsidRDefault="008D0D48" w:rsidP="00D661E3"/>
        </w:tc>
        <w:tc>
          <w:tcPr>
            <w:tcW w:w="4536" w:type="dxa"/>
            <w:gridSpan w:val="6"/>
          </w:tcPr>
          <w:p w:rsidR="008D0D48" w:rsidRDefault="008D0D48" w:rsidP="00D661E3"/>
        </w:tc>
      </w:tr>
      <w:tr w:rsidR="008D0D48" w:rsidTr="00D661E3">
        <w:tc>
          <w:tcPr>
            <w:tcW w:w="5070" w:type="dxa"/>
            <w:gridSpan w:val="4"/>
          </w:tcPr>
          <w:p w:rsidR="008D0D48" w:rsidRDefault="008D0D48" w:rsidP="00D661E3">
            <w:r>
              <w:t>Breathing</w:t>
            </w:r>
          </w:p>
        </w:tc>
        <w:tc>
          <w:tcPr>
            <w:tcW w:w="496" w:type="dxa"/>
          </w:tcPr>
          <w:p w:rsidR="008D0D48" w:rsidRDefault="008D0D48" w:rsidP="00D661E3"/>
        </w:tc>
        <w:tc>
          <w:tcPr>
            <w:tcW w:w="496" w:type="dxa"/>
            <w:vMerge/>
          </w:tcPr>
          <w:p w:rsidR="008D0D48" w:rsidRDefault="008D0D48" w:rsidP="00D661E3"/>
        </w:tc>
        <w:tc>
          <w:tcPr>
            <w:tcW w:w="4536" w:type="dxa"/>
            <w:gridSpan w:val="6"/>
          </w:tcPr>
          <w:p w:rsidR="008D0D48" w:rsidRDefault="008D0D48" w:rsidP="00D661E3"/>
        </w:tc>
      </w:tr>
      <w:tr w:rsidR="008D0D48" w:rsidTr="00D661E3">
        <w:tc>
          <w:tcPr>
            <w:tcW w:w="5070" w:type="dxa"/>
            <w:gridSpan w:val="4"/>
          </w:tcPr>
          <w:p w:rsidR="008D0D48" w:rsidRDefault="008D0D48" w:rsidP="00D661E3">
            <w:r>
              <w:t>Sleeping</w:t>
            </w:r>
          </w:p>
        </w:tc>
        <w:tc>
          <w:tcPr>
            <w:tcW w:w="496" w:type="dxa"/>
          </w:tcPr>
          <w:p w:rsidR="008D0D48" w:rsidRDefault="008D0D48" w:rsidP="00D661E3"/>
        </w:tc>
        <w:tc>
          <w:tcPr>
            <w:tcW w:w="496" w:type="dxa"/>
            <w:vMerge/>
          </w:tcPr>
          <w:p w:rsidR="008D0D48" w:rsidRDefault="008D0D48" w:rsidP="00D661E3"/>
        </w:tc>
        <w:tc>
          <w:tcPr>
            <w:tcW w:w="4536" w:type="dxa"/>
            <w:gridSpan w:val="6"/>
          </w:tcPr>
          <w:p w:rsidR="008D0D48" w:rsidRDefault="008D0D48" w:rsidP="00D661E3"/>
        </w:tc>
      </w:tr>
      <w:tr w:rsidR="008D0D48" w:rsidTr="00D661E3">
        <w:tc>
          <w:tcPr>
            <w:tcW w:w="5070" w:type="dxa"/>
            <w:gridSpan w:val="4"/>
          </w:tcPr>
          <w:p w:rsidR="008D0D48" w:rsidRDefault="008D0D48" w:rsidP="00D661E3">
            <w:r>
              <w:t>Memory</w:t>
            </w:r>
          </w:p>
        </w:tc>
        <w:tc>
          <w:tcPr>
            <w:tcW w:w="496" w:type="dxa"/>
          </w:tcPr>
          <w:p w:rsidR="008D0D48" w:rsidRDefault="008D0D48" w:rsidP="00D661E3"/>
        </w:tc>
        <w:tc>
          <w:tcPr>
            <w:tcW w:w="496" w:type="dxa"/>
            <w:vMerge/>
          </w:tcPr>
          <w:p w:rsidR="008D0D48" w:rsidRDefault="008D0D48" w:rsidP="00D661E3"/>
        </w:tc>
        <w:tc>
          <w:tcPr>
            <w:tcW w:w="4536" w:type="dxa"/>
            <w:gridSpan w:val="6"/>
          </w:tcPr>
          <w:p w:rsidR="008D0D48" w:rsidRDefault="008D0D48" w:rsidP="00D661E3"/>
        </w:tc>
      </w:tr>
      <w:tr w:rsidR="008D0D48" w:rsidTr="00D661E3">
        <w:tc>
          <w:tcPr>
            <w:tcW w:w="5070" w:type="dxa"/>
            <w:gridSpan w:val="4"/>
          </w:tcPr>
          <w:p w:rsidR="008D0D48" w:rsidRDefault="008D0D48" w:rsidP="00D661E3">
            <w:r>
              <w:t>Psychological needs</w:t>
            </w:r>
          </w:p>
        </w:tc>
        <w:tc>
          <w:tcPr>
            <w:tcW w:w="496" w:type="dxa"/>
            <w:tcBorders>
              <w:bottom w:val="single" w:sz="4" w:space="0" w:color="auto"/>
            </w:tcBorders>
          </w:tcPr>
          <w:p w:rsidR="008D0D48" w:rsidRDefault="008D0D48" w:rsidP="00D661E3"/>
        </w:tc>
        <w:tc>
          <w:tcPr>
            <w:tcW w:w="496" w:type="dxa"/>
            <w:vMerge/>
          </w:tcPr>
          <w:p w:rsidR="008D0D48" w:rsidRDefault="008D0D48" w:rsidP="00D661E3"/>
        </w:tc>
        <w:tc>
          <w:tcPr>
            <w:tcW w:w="4536" w:type="dxa"/>
            <w:gridSpan w:val="6"/>
            <w:tcBorders>
              <w:bottom w:val="single" w:sz="4" w:space="0" w:color="auto"/>
            </w:tcBorders>
          </w:tcPr>
          <w:p w:rsidR="008D0D48" w:rsidRDefault="008D0D48" w:rsidP="00D661E3"/>
        </w:tc>
      </w:tr>
      <w:tr w:rsidR="008D0D48" w:rsidTr="00D661E3">
        <w:tc>
          <w:tcPr>
            <w:tcW w:w="5070" w:type="dxa"/>
            <w:gridSpan w:val="4"/>
          </w:tcPr>
          <w:p w:rsidR="008D0D48" w:rsidRDefault="008D0D48" w:rsidP="00D661E3">
            <w:r>
              <w:t xml:space="preserve">Medication </w:t>
            </w:r>
          </w:p>
        </w:tc>
        <w:tc>
          <w:tcPr>
            <w:tcW w:w="496" w:type="dxa"/>
            <w:tcBorders>
              <w:bottom w:val="single" w:sz="4" w:space="0" w:color="auto"/>
            </w:tcBorders>
          </w:tcPr>
          <w:p w:rsidR="008D0D48" w:rsidRDefault="008D0D48" w:rsidP="00D661E3"/>
        </w:tc>
        <w:tc>
          <w:tcPr>
            <w:tcW w:w="496" w:type="dxa"/>
            <w:vMerge/>
            <w:tcBorders>
              <w:bottom w:val="single" w:sz="4" w:space="0" w:color="auto"/>
            </w:tcBorders>
          </w:tcPr>
          <w:p w:rsidR="008D0D48" w:rsidRDefault="008D0D48" w:rsidP="00D661E3"/>
        </w:tc>
        <w:tc>
          <w:tcPr>
            <w:tcW w:w="4536" w:type="dxa"/>
            <w:gridSpan w:val="6"/>
            <w:tcBorders>
              <w:bottom w:val="single" w:sz="4" w:space="0" w:color="auto"/>
            </w:tcBorders>
          </w:tcPr>
          <w:p w:rsidR="008D0D48" w:rsidRDefault="008D0D48" w:rsidP="00D661E3"/>
        </w:tc>
      </w:tr>
      <w:tr w:rsidR="00B11CE0" w:rsidRPr="00D44CCF" w:rsidTr="00B803DD">
        <w:trPr>
          <w:trHeight w:val="331"/>
        </w:trPr>
        <w:tc>
          <w:tcPr>
            <w:tcW w:w="7480" w:type="dxa"/>
            <w:gridSpan w:val="10"/>
          </w:tcPr>
          <w:p w:rsidR="00B11CE0" w:rsidRPr="008D0D48" w:rsidRDefault="00B11CE0" w:rsidP="000A7AE1">
            <w:pPr>
              <w:rPr>
                <w:b/>
                <w:sz w:val="20"/>
                <w:szCs w:val="20"/>
              </w:rPr>
            </w:pPr>
            <w:r w:rsidRPr="008D0D48">
              <w:rPr>
                <w:b/>
                <w:sz w:val="20"/>
                <w:szCs w:val="20"/>
              </w:rPr>
              <w:t xml:space="preserve">If assessed </w:t>
            </w:r>
            <w:r w:rsidR="007B4644">
              <w:rPr>
                <w:b/>
                <w:sz w:val="20"/>
                <w:szCs w:val="20"/>
              </w:rPr>
              <w:t xml:space="preserve">in a </w:t>
            </w:r>
            <w:r w:rsidRPr="008D0D48">
              <w:rPr>
                <w:b/>
                <w:sz w:val="20"/>
                <w:szCs w:val="20"/>
              </w:rPr>
              <w:t>care home</w:t>
            </w:r>
          </w:p>
          <w:p w:rsidR="00B11CE0" w:rsidRDefault="00B11CE0" w:rsidP="000A7A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y does the person want to move?</w:t>
            </w:r>
          </w:p>
          <w:p w:rsidR="00EE48E1" w:rsidRDefault="00EE48E1" w:rsidP="000A7AE1">
            <w:pPr>
              <w:rPr>
                <w:sz w:val="20"/>
                <w:szCs w:val="20"/>
              </w:rPr>
            </w:pPr>
          </w:p>
          <w:p w:rsidR="00EE48E1" w:rsidRDefault="00EE48E1" w:rsidP="000A7AE1">
            <w:pPr>
              <w:rPr>
                <w:sz w:val="20"/>
                <w:szCs w:val="20"/>
              </w:rPr>
            </w:pPr>
          </w:p>
          <w:p w:rsidR="00EE48E1" w:rsidRDefault="00EE48E1" w:rsidP="000A7AE1">
            <w:pPr>
              <w:rPr>
                <w:sz w:val="20"/>
                <w:szCs w:val="20"/>
              </w:rPr>
            </w:pPr>
          </w:p>
          <w:p w:rsidR="00EE48E1" w:rsidRDefault="00EE48E1" w:rsidP="000A7A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s there a history of harm to others </w:t>
            </w:r>
            <w:r w:rsidR="000340E4">
              <w:rPr>
                <w:sz w:val="20"/>
                <w:szCs w:val="20"/>
              </w:rPr>
              <w:t xml:space="preserve">   </w:t>
            </w:r>
            <w:r w:rsidR="00C676C7">
              <w:rPr>
                <w:sz w:val="20"/>
                <w:szCs w:val="20"/>
              </w:rPr>
              <w:t xml:space="preserve">Yes </w:t>
            </w:r>
            <w:r w:rsidR="00C676C7" w:rsidRPr="00C00866">
              <w:sym w:font="Wingdings" w:char="F06F"/>
            </w:r>
            <w:r w:rsidR="00C676C7">
              <w:t xml:space="preserve">    No </w:t>
            </w:r>
            <w:r w:rsidR="00C676C7" w:rsidRPr="00C00866">
              <w:sym w:font="Wingdings" w:char="F06F"/>
            </w:r>
          </w:p>
          <w:p w:rsidR="00EE48E1" w:rsidRDefault="00EE48E1" w:rsidP="000A7AE1">
            <w:pPr>
              <w:rPr>
                <w:sz w:val="20"/>
                <w:szCs w:val="20"/>
              </w:rPr>
            </w:pPr>
          </w:p>
          <w:p w:rsidR="00EE48E1" w:rsidRDefault="00EE48E1" w:rsidP="000A7AE1">
            <w:pPr>
              <w:rPr>
                <w:sz w:val="20"/>
                <w:szCs w:val="20"/>
              </w:rPr>
            </w:pPr>
          </w:p>
          <w:p w:rsidR="00EE48E1" w:rsidRDefault="0081526F" w:rsidP="000A7AE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ow the distressed behaviour is</w:t>
            </w:r>
            <w:r w:rsidR="00DA4C4C">
              <w:rPr>
                <w:sz w:val="20"/>
                <w:szCs w:val="20"/>
              </w:rPr>
              <w:t xml:space="preserve"> </w:t>
            </w:r>
            <w:r w:rsidR="00EE48E1">
              <w:rPr>
                <w:sz w:val="20"/>
                <w:szCs w:val="20"/>
              </w:rPr>
              <w:t>managed/what are the outcomes/is there a risk to others?</w:t>
            </w:r>
            <w:r w:rsidR="00C676C7">
              <w:rPr>
                <w:sz w:val="20"/>
                <w:szCs w:val="20"/>
              </w:rPr>
              <w:t xml:space="preserve"> </w:t>
            </w:r>
          </w:p>
          <w:p w:rsidR="00C676C7" w:rsidRDefault="00C676C7" w:rsidP="000A7AE1">
            <w:pPr>
              <w:rPr>
                <w:sz w:val="20"/>
                <w:szCs w:val="20"/>
              </w:rPr>
            </w:pPr>
          </w:p>
          <w:p w:rsidR="00EE48E1" w:rsidRDefault="00EE48E1" w:rsidP="000A7AE1">
            <w:pPr>
              <w:rPr>
                <w:sz w:val="20"/>
                <w:szCs w:val="20"/>
              </w:rPr>
            </w:pPr>
          </w:p>
          <w:p w:rsidR="00EE48E1" w:rsidRDefault="00EE48E1" w:rsidP="000A7AE1">
            <w:pPr>
              <w:rPr>
                <w:sz w:val="20"/>
                <w:szCs w:val="20"/>
              </w:rPr>
            </w:pPr>
          </w:p>
          <w:p w:rsidR="00EE48E1" w:rsidRDefault="00EE48E1" w:rsidP="000A7AE1">
            <w:pPr>
              <w:rPr>
                <w:sz w:val="20"/>
                <w:szCs w:val="20"/>
              </w:rPr>
            </w:pPr>
          </w:p>
          <w:p w:rsidR="00C676C7" w:rsidRDefault="00C676C7" w:rsidP="000A7AE1">
            <w:pPr>
              <w:rPr>
                <w:sz w:val="20"/>
                <w:szCs w:val="20"/>
              </w:rPr>
            </w:pPr>
          </w:p>
        </w:tc>
        <w:tc>
          <w:tcPr>
            <w:tcW w:w="3118" w:type="dxa"/>
            <w:gridSpan w:val="2"/>
          </w:tcPr>
          <w:p w:rsidR="00B11CE0" w:rsidRDefault="00B11CE0" w:rsidP="000A7AE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Check details with staff, look at care plan</w:t>
            </w:r>
            <w:r w:rsidR="00EE48E1">
              <w:rPr>
                <w:i/>
                <w:sz w:val="20"/>
                <w:szCs w:val="20"/>
              </w:rPr>
              <w:t xml:space="preserve"> and medical notes/is there a psychiatric report?</w:t>
            </w:r>
          </w:p>
          <w:p w:rsidR="00EE48E1" w:rsidRDefault="00EE48E1" w:rsidP="000A7AE1">
            <w:pPr>
              <w:rPr>
                <w:i/>
                <w:sz w:val="20"/>
                <w:szCs w:val="20"/>
              </w:rPr>
            </w:pPr>
          </w:p>
          <w:p w:rsidR="00EE48E1" w:rsidRDefault="00EE48E1" w:rsidP="000A7AE1">
            <w:pPr>
              <w:rPr>
                <w:i/>
                <w:sz w:val="20"/>
                <w:szCs w:val="20"/>
              </w:rPr>
            </w:pPr>
          </w:p>
          <w:p w:rsidR="00EE48E1" w:rsidRDefault="00EE48E1" w:rsidP="000A7AE1">
            <w:pPr>
              <w:rPr>
                <w:i/>
                <w:sz w:val="20"/>
                <w:szCs w:val="20"/>
              </w:rPr>
            </w:pPr>
          </w:p>
          <w:p w:rsidR="000C3FC4" w:rsidRDefault="000C3FC4" w:rsidP="000A7AE1">
            <w:pPr>
              <w:rPr>
                <w:i/>
                <w:sz w:val="20"/>
                <w:szCs w:val="20"/>
              </w:rPr>
            </w:pPr>
          </w:p>
          <w:p w:rsidR="000C3FC4" w:rsidRDefault="000C3FC4" w:rsidP="000A7AE1">
            <w:pPr>
              <w:rPr>
                <w:i/>
                <w:sz w:val="20"/>
                <w:szCs w:val="20"/>
              </w:rPr>
            </w:pPr>
          </w:p>
          <w:p w:rsidR="00EE48E1" w:rsidRDefault="00EE48E1" w:rsidP="000A7AE1">
            <w:pPr>
              <w:rPr>
                <w:i/>
                <w:sz w:val="20"/>
                <w:szCs w:val="20"/>
              </w:rPr>
            </w:pPr>
          </w:p>
          <w:p w:rsidR="00EE48E1" w:rsidRDefault="00EE48E1" w:rsidP="000A7AE1">
            <w:pPr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How identified/dates</w:t>
            </w:r>
          </w:p>
          <w:p w:rsidR="00EE48E1" w:rsidRPr="00B11CE0" w:rsidRDefault="00EE48E1" w:rsidP="000A7AE1">
            <w:pPr>
              <w:rPr>
                <w:i/>
                <w:sz w:val="20"/>
                <w:szCs w:val="20"/>
              </w:rPr>
            </w:pPr>
          </w:p>
        </w:tc>
      </w:tr>
    </w:tbl>
    <w:p w:rsidR="008D0D48" w:rsidRDefault="008D0D48" w:rsidP="00E66A0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64"/>
      </w:tblGrid>
      <w:tr w:rsidR="008D0D48" w:rsidTr="008D0D48">
        <w:tc>
          <w:tcPr>
            <w:tcW w:w="10564" w:type="dxa"/>
          </w:tcPr>
          <w:p w:rsidR="008D0D48" w:rsidRDefault="008D0D48" w:rsidP="00E66A0F">
            <w:r>
              <w:t>Summary of assessment</w:t>
            </w:r>
          </w:p>
          <w:p w:rsidR="008D0D48" w:rsidRDefault="008D0D48" w:rsidP="00E66A0F"/>
          <w:p w:rsidR="008D0D48" w:rsidRDefault="008D0D48" w:rsidP="00E66A0F"/>
          <w:p w:rsidR="008D0D48" w:rsidRDefault="008D0D48" w:rsidP="00E66A0F"/>
          <w:p w:rsidR="008D0D48" w:rsidRDefault="008D0D48" w:rsidP="00E66A0F"/>
          <w:p w:rsidR="008D0D48" w:rsidRDefault="008D0D48" w:rsidP="00E66A0F"/>
          <w:p w:rsidR="008D0D48" w:rsidRDefault="008D0D48" w:rsidP="00E66A0F"/>
          <w:p w:rsidR="008D0D48" w:rsidRDefault="008D0D48" w:rsidP="00E66A0F"/>
          <w:p w:rsidR="008D0D48" w:rsidRDefault="008D0D48" w:rsidP="00E66A0F"/>
          <w:p w:rsidR="008D0D48" w:rsidRDefault="008D0D48" w:rsidP="00E66A0F"/>
          <w:p w:rsidR="008D0D48" w:rsidRDefault="008D0D48" w:rsidP="00E66A0F"/>
        </w:tc>
      </w:tr>
    </w:tbl>
    <w:p w:rsidR="004506F0" w:rsidRDefault="003176D7" w:rsidP="00E66A0F">
      <w:r>
        <w:rPr>
          <w:b/>
        </w:rPr>
        <w:t>R</w:t>
      </w:r>
      <w:r w:rsidR="007B4644">
        <w:rPr>
          <w:b/>
        </w:rPr>
        <w:t>ecommendation</w:t>
      </w:r>
      <w:r w:rsidR="004506F0" w:rsidRPr="007B4644">
        <w:rPr>
          <w:b/>
        </w:rPr>
        <w:t>:</w:t>
      </w:r>
      <w:r w:rsidR="004506F0">
        <w:t xml:space="preserve">   Nursing</w:t>
      </w:r>
      <w:r w:rsidR="00DA4C4C">
        <w:t xml:space="preserve"> </w:t>
      </w:r>
      <w:r w:rsidR="00C676C7">
        <w:t xml:space="preserve"> </w:t>
      </w:r>
      <w:r w:rsidR="00C676C7" w:rsidRPr="00C00866">
        <w:sym w:font="Wingdings" w:char="F06F"/>
      </w:r>
      <w:r w:rsidR="00C676C7">
        <w:t xml:space="preserve">  </w:t>
      </w:r>
      <w:r w:rsidR="004506F0">
        <w:t xml:space="preserve"> Residential Care</w:t>
      </w:r>
      <w:r w:rsidR="00B803DD">
        <w:t xml:space="preserve"> </w:t>
      </w:r>
      <w:r w:rsidR="00B803DD">
        <w:sym w:font="Wingdings" w:char="F06F"/>
      </w:r>
      <w:r w:rsidR="007B4644">
        <w:t xml:space="preserve">    </w:t>
      </w:r>
      <w:r w:rsidR="007B4644">
        <w:rPr>
          <w:b/>
        </w:rPr>
        <w:t xml:space="preserve">      </w:t>
      </w:r>
      <w:r w:rsidR="007B4644" w:rsidRPr="007B4644">
        <w:rPr>
          <w:b/>
        </w:rPr>
        <w:t xml:space="preserve"> </w:t>
      </w:r>
      <w:r w:rsidR="009014A0">
        <w:rPr>
          <w:b/>
        </w:rPr>
        <w:t xml:space="preserve">  </w:t>
      </w:r>
      <w:r w:rsidR="007B4644" w:rsidRPr="007B4644">
        <w:rPr>
          <w:b/>
        </w:rPr>
        <w:t>Name</w:t>
      </w:r>
      <w:r w:rsidR="007B4644">
        <w:rPr>
          <w:b/>
        </w:rPr>
        <w:t xml:space="preserve"> of Unit</w:t>
      </w:r>
      <w:r w:rsidR="007B4644">
        <w:t>:</w:t>
      </w:r>
    </w:p>
    <w:p w:rsidR="004506F0" w:rsidRDefault="004506F0" w:rsidP="00E66A0F">
      <w:r>
        <w:t>Signed</w:t>
      </w:r>
      <w:proofErr w:type="gramStart"/>
      <w:r>
        <w:t>:………………………………………………………………………………</w:t>
      </w:r>
      <w:proofErr w:type="gramEnd"/>
      <w:r>
        <w:t xml:space="preserve">  Name of Assessor…………………………………………………………</w:t>
      </w:r>
    </w:p>
    <w:p w:rsidR="00353591" w:rsidRDefault="004506F0" w:rsidP="00E66A0F">
      <w:r>
        <w:t>Date</w:t>
      </w:r>
      <w:proofErr w:type="gramStart"/>
      <w:r>
        <w:t>:…………………………………………………………………………………</w:t>
      </w:r>
      <w:proofErr w:type="gramEnd"/>
    </w:p>
    <w:sectPr w:rsidR="00353591" w:rsidSect="00C61D3C">
      <w:footerReference w:type="default" r:id="rId10"/>
      <w:pgSz w:w="11906" w:h="16838"/>
      <w:pgMar w:top="851" w:right="707" w:bottom="426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5ADC" w:rsidRDefault="00325ADC" w:rsidP="00C61D3C">
      <w:pPr>
        <w:spacing w:after="0" w:line="240" w:lineRule="auto"/>
      </w:pPr>
      <w:r>
        <w:separator/>
      </w:r>
    </w:p>
  </w:endnote>
  <w:endnote w:type="continuationSeparator" w:id="0">
    <w:p w:rsidR="00325ADC" w:rsidRDefault="00325ADC" w:rsidP="00C61D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53591" w:rsidRDefault="00353591">
    <w:pPr>
      <w:pStyle w:val="Footer"/>
      <w:jc w:val="right"/>
    </w:pPr>
    <w:r>
      <w:t xml:space="preserve">June 2017   </w:t>
    </w:r>
  </w:p>
  <w:p w:rsidR="00325ADC" w:rsidRDefault="006F3D22">
    <w:pPr>
      <w:pStyle w:val="Footer"/>
      <w:jc w:val="right"/>
    </w:pPr>
    <w:sdt>
      <w:sdtPr>
        <w:id w:val="-34517064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325ADC">
          <w:fldChar w:fldCharType="begin"/>
        </w:r>
        <w:r w:rsidR="00325ADC">
          <w:instrText xml:space="preserve"> PAGE   \* MERGEFORMAT </w:instrText>
        </w:r>
        <w:r w:rsidR="00325ADC">
          <w:fldChar w:fldCharType="separate"/>
        </w:r>
        <w:r>
          <w:rPr>
            <w:noProof/>
          </w:rPr>
          <w:t>1</w:t>
        </w:r>
        <w:r w:rsidR="00325ADC">
          <w:rPr>
            <w:noProof/>
          </w:rPr>
          <w:fldChar w:fldCharType="end"/>
        </w:r>
        <w:r w:rsidR="00353591">
          <w:rPr>
            <w:noProof/>
          </w:rPr>
          <w:t xml:space="preserve"> </w:t>
        </w:r>
      </w:sdtContent>
    </w:sdt>
  </w:p>
  <w:p w:rsidR="00325ADC" w:rsidRDefault="00325AD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5ADC" w:rsidRDefault="00325ADC" w:rsidP="00C61D3C">
      <w:pPr>
        <w:spacing w:after="0" w:line="240" w:lineRule="auto"/>
      </w:pPr>
      <w:r>
        <w:separator/>
      </w:r>
    </w:p>
  </w:footnote>
  <w:footnote w:type="continuationSeparator" w:id="0">
    <w:p w:rsidR="00325ADC" w:rsidRDefault="00325ADC" w:rsidP="00C61D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581058"/>
    <w:multiLevelType w:val="hybridMultilevel"/>
    <w:tmpl w:val="6E8207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A1949F4"/>
    <w:multiLevelType w:val="hybridMultilevel"/>
    <w:tmpl w:val="E0FA6D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CF56B45"/>
    <w:multiLevelType w:val="hybridMultilevel"/>
    <w:tmpl w:val="FD1E35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E890C4E"/>
    <w:multiLevelType w:val="hybridMultilevel"/>
    <w:tmpl w:val="A016DE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44327C7"/>
    <w:multiLevelType w:val="hybridMultilevel"/>
    <w:tmpl w:val="8E62C7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4E71009"/>
    <w:multiLevelType w:val="hybridMultilevel"/>
    <w:tmpl w:val="E5046CF4"/>
    <w:lvl w:ilvl="0" w:tplc="EE9C8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5145197"/>
    <w:multiLevelType w:val="hybridMultilevel"/>
    <w:tmpl w:val="C5B6865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9AC5D48"/>
    <w:multiLevelType w:val="hybridMultilevel"/>
    <w:tmpl w:val="362EDCB0"/>
    <w:lvl w:ilvl="0" w:tplc="08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43040EF"/>
    <w:multiLevelType w:val="hybridMultilevel"/>
    <w:tmpl w:val="8C622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592209D"/>
    <w:multiLevelType w:val="hybridMultilevel"/>
    <w:tmpl w:val="83F4BA54"/>
    <w:lvl w:ilvl="0" w:tplc="983CC6A6">
      <w:start w:val="1"/>
      <w:numFmt w:val="decimal"/>
      <w:lvlText w:val="%1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5FC05B5"/>
    <w:multiLevelType w:val="hybridMultilevel"/>
    <w:tmpl w:val="362EDCB0"/>
    <w:lvl w:ilvl="0" w:tplc="08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3"/>
  </w:num>
  <w:num w:numId="5">
    <w:abstractNumId w:val="6"/>
  </w:num>
  <w:num w:numId="6">
    <w:abstractNumId w:val="0"/>
  </w:num>
  <w:num w:numId="7">
    <w:abstractNumId w:val="9"/>
  </w:num>
  <w:num w:numId="8">
    <w:abstractNumId w:val="1"/>
  </w:num>
  <w:num w:numId="9">
    <w:abstractNumId w:val="7"/>
  </w:num>
  <w:num w:numId="10">
    <w:abstractNumId w:val="5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NTc0MzI3sjAwNLVQ0lEKTi0uzszPAykwrwUAVVe4fCwAAAA="/>
  </w:docVars>
  <w:rsids>
    <w:rsidRoot w:val="00582A7C"/>
    <w:rsid w:val="000340E4"/>
    <w:rsid w:val="000A7AE1"/>
    <w:rsid w:val="000B31CC"/>
    <w:rsid w:val="000C3FC4"/>
    <w:rsid w:val="001B0A52"/>
    <w:rsid w:val="001D3570"/>
    <w:rsid w:val="001F17CE"/>
    <w:rsid w:val="001F3C3D"/>
    <w:rsid w:val="002C19FC"/>
    <w:rsid w:val="003176D7"/>
    <w:rsid w:val="00325ADC"/>
    <w:rsid w:val="003277B0"/>
    <w:rsid w:val="00353591"/>
    <w:rsid w:val="00355440"/>
    <w:rsid w:val="00440B5B"/>
    <w:rsid w:val="0044730D"/>
    <w:rsid w:val="004506F0"/>
    <w:rsid w:val="004948A7"/>
    <w:rsid w:val="004F4263"/>
    <w:rsid w:val="00553C3D"/>
    <w:rsid w:val="00562585"/>
    <w:rsid w:val="005657AD"/>
    <w:rsid w:val="0057418B"/>
    <w:rsid w:val="00582A7C"/>
    <w:rsid w:val="005C6EEE"/>
    <w:rsid w:val="005E6781"/>
    <w:rsid w:val="005F15D8"/>
    <w:rsid w:val="0061500A"/>
    <w:rsid w:val="00631809"/>
    <w:rsid w:val="00645C59"/>
    <w:rsid w:val="006514FE"/>
    <w:rsid w:val="006F020C"/>
    <w:rsid w:val="006F3D22"/>
    <w:rsid w:val="006F5BB0"/>
    <w:rsid w:val="00773BF5"/>
    <w:rsid w:val="007B4644"/>
    <w:rsid w:val="007E0B70"/>
    <w:rsid w:val="007E2FE7"/>
    <w:rsid w:val="0081526F"/>
    <w:rsid w:val="00867E02"/>
    <w:rsid w:val="008842D8"/>
    <w:rsid w:val="008900CC"/>
    <w:rsid w:val="008D0D48"/>
    <w:rsid w:val="009014A0"/>
    <w:rsid w:val="00922DA6"/>
    <w:rsid w:val="00974E90"/>
    <w:rsid w:val="009C4E96"/>
    <w:rsid w:val="009E64BA"/>
    <w:rsid w:val="00A304CD"/>
    <w:rsid w:val="00A3156A"/>
    <w:rsid w:val="00A36583"/>
    <w:rsid w:val="00A63CFA"/>
    <w:rsid w:val="00A72AAB"/>
    <w:rsid w:val="00AB4876"/>
    <w:rsid w:val="00AC0291"/>
    <w:rsid w:val="00AD29E5"/>
    <w:rsid w:val="00B11CE0"/>
    <w:rsid w:val="00B725EC"/>
    <w:rsid w:val="00B803DD"/>
    <w:rsid w:val="00B900AD"/>
    <w:rsid w:val="00B90702"/>
    <w:rsid w:val="00B915D6"/>
    <w:rsid w:val="00B94480"/>
    <w:rsid w:val="00BA06D4"/>
    <w:rsid w:val="00C00866"/>
    <w:rsid w:val="00C61D3C"/>
    <w:rsid w:val="00C676C7"/>
    <w:rsid w:val="00C94939"/>
    <w:rsid w:val="00CA79D6"/>
    <w:rsid w:val="00CC0C38"/>
    <w:rsid w:val="00CC5EF9"/>
    <w:rsid w:val="00D11ABF"/>
    <w:rsid w:val="00D44CCF"/>
    <w:rsid w:val="00D524AA"/>
    <w:rsid w:val="00D661E3"/>
    <w:rsid w:val="00D87366"/>
    <w:rsid w:val="00DA4C4C"/>
    <w:rsid w:val="00E13546"/>
    <w:rsid w:val="00E469BC"/>
    <w:rsid w:val="00E66A0F"/>
    <w:rsid w:val="00E66D19"/>
    <w:rsid w:val="00E961CC"/>
    <w:rsid w:val="00EE48E1"/>
    <w:rsid w:val="00F624FB"/>
    <w:rsid w:val="00FB2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utoRedefine/>
    <w:uiPriority w:val="1"/>
    <w:qFormat/>
    <w:rsid w:val="00A63CFA"/>
    <w:pPr>
      <w:tabs>
        <w:tab w:val="left" w:pos="669"/>
      </w:tabs>
      <w:spacing w:after="0" w:line="240" w:lineRule="auto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2A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A7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82A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11CE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315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15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15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15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156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3156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61D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D3C"/>
  </w:style>
  <w:style w:type="paragraph" w:styleId="Footer">
    <w:name w:val="footer"/>
    <w:basedOn w:val="Normal"/>
    <w:link w:val="FooterChar"/>
    <w:uiPriority w:val="99"/>
    <w:unhideWhenUsed/>
    <w:rsid w:val="00C61D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D3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utoRedefine/>
    <w:uiPriority w:val="1"/>
    <w:qFormat/>
    <w:rsid w:val="00A63CFA"/>
    <w:pPr>
      <w:tabs>
        <w:tab w:val="left" w:pos="669"/>
      </w:tabs>
      <w:spacing w:after="0" w:line="240" w:lineRule="auto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2A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2A7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82A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11CE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315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15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15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15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156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3156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61D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D3C"/>
  </w:style>
  <w:style w:type="paragraph" w:styleId="Footer">
    <w:name w:val="footer"/>
    <w:basedOn w:val="Normal"/>
    <w:link w:val="FooterChar"/>
    <w:uiPriority w:val="99"/>
    <w:unhideWhenUsed/>
    <w:rsid w:val="00C61D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D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2E8B93-7D33-4155-A693-F70B72EA3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561</Words>
  <Characters>14600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1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thy  Buckingham</dc:creator>
  <cp:lastModifiedBy>Cathy  Buckingham</cp:lastModifiedBy>
  <cp:revision>2</cp:revision>
  <cp:lastPrinted>2017-03-06T16:48:00Z</cp:lastPrinted>
  <dcterms:created xsi:type="dcterms:W3CDTF">2017-06-02T08:51:00Z</dcterms:created>
  <dcterms:modified xsi:type="dcterms:W3CDTF">2017-06-02T08:51:00Z</dcterms:modified>
</cp:coreProperties>
</file>